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Rcsostblzat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18"/>
        <w:gridCol w:w="8777"/>
      </w:tblGrid>
      <w:tr w:rsidR="00C108CE" w:rsidRPr="00C108CE" w14:paraId="11BA114C" w14:textId="77777777" w:rsidTr="00821656">
        <w:tc>
          <w:tcPr>
            <w:tcW w:w="1418" w:type="dxa"/>
          </w:tcPr>
          <w:p w14:paraId="3007952F" w14:textId="77777777" w:rsidR="00A10324" w:rsidRPr="00C108CE" w:rsidRDefault="00A10324" w:rsidP="00A10324">
            <w:r w:rsidRPr="00C108CE">
              <w:rPr>
                <w:noProof/>
                <w:lang w:val="en-GB" w:eastAsia="en-GB"/>
              </w:rPr>
              <w:drawing>
                <wp:inline distT="0" distB="0" distL="0" distR="0" wp14:anchorId="0DBBA95C" wp14:editId="735CDB14">
                  <wp:extent cx="720000" cy="720000"/>
                  <wp:effectExtent l="0" t="0" r="4445" b="4445"/>
                  <wp:docPr id="42" name="Kép 4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2" name="Kép 41"/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20000" cy="7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777" w:type="dxa"/>
            <w:vAlign w:val="center"/>
          </w:tcPr>
          <w:p w14:paraId="2DF2FFF5" w14:textId="77777777" w:rsidR="00A10324" w:rsidRPr="00C108CE" w:rsidRDefault="00A10324" w:rsidP="00220695">
            <w:pPr>
              <w:jc w:val="right"/>
              <w:rPr>
                <w:b/>
                <w:sz w:val="26"/>
                <w:szCs w:val="26"/>
              </w:rPr>
            </w:pPr>
            <w:r w:rsidRPr="00C108CE">
              <w:rPr>
                <w:b/>
                <w:sz w:val="26"/>
                <w:szCs w:val="26"/>
              </w:rPr>
              <w:t>BUDAPESTI MŰSZAKI ÉS GAZDASÁGTUDOMÁNYI EGYETEM</w:t>
            </w:r>
          </w:p>
          <w:p w14:paraId="5E522DF6" w14:textId="77777777" w:rsidR="00A10324" w:rsidRPr="00C108CE" w:rsidRDefault="001F6FB3" w:rsidP="00220695">
            <w:pPr>
              <w:jc w:val="right"/>
            </w:pPr>
            <w:r w:rsidRPr="00C108CE">
              <w:rPr>
                <w:b/>
                <w:sz w:val="26"/>
                <w:szCs w:val="26"/>
              </w:rPr>
              <w:t>ÉPÍTÉSZMÉRNÖKI</w:t>
            </w:r>
            <w:r w:rsidR="00A10324" w:rsidRPr="00C108CE">
              <w:rPr>
                <w:b/>
                <w:sz w:val="26"/>
                <w:szCs w:val="26"/>
              </w:rPr>
              <w:t xml:space="preserve"> KAR</w:t>
            </w:r>
          </w:p>
        </w:tc>
      </w:tr>
    </w:tbl>
    <w:p w14:paraId="2A364104" w14:textId="77777777" w:rsidR="00723A97" w:rsidRPr="00C108CE" w:rsidRDefault="00723A97" w:rsidP="001B7A60">
      <w:pPr>
        <w:pStyle w:val="Fcm"/>
      </w:pPr>
      <w:r w:rsidRPr="00C108CE">
        <w:t>TANTÁRGYI ADATLAP</w:t>
      </w:r>
    </w:p>
    <w:p w14:paraId="7E68F6F7" w14:textId="77777777" w:rsidR="00F80430" w:rsidRPr="00C108CE" w:rsidRDefault="00F80430" w:rsidP="00F80430">
      <w:pPr>
        <w:pStyle w:val="adat"/>
      </w:pPr>
    </w:p>
    <w:p w14:paraId="1BD74AA2" w14:textId="77777777" w:rsidR="00484F1F" w:rsidRPr="00C108CE" w:rsidRDefault="00D53C07" w:rsidP="00F80430">
      <w:pPr>
        <w:pStyle w:val="FcmI"/>
      </w:pPr>
      <w:r w:rsidRPr="00C108CE">
        <w:t>Tantárgyleírás</w:t>
      </w:r>
    </w:p>
    <w:p w14:paraId="2D56E7B8" w14:textId="77777777" w:rsidR="00A91CB2" w:rsidRPr="00C108CE" w:rsidRDefault="00DA620D" w:rsidP="00816956">
      <w:pPr>
        <w:pStyle w:val="Cmsor1"/>
      </w:pPr>
      <w:r w:rsidRPr="00C108CE">
        <w:t>A</w:t>
      </w:r>
      <w:r w:rsidR="00945834" w:rsidRPr="00C108CE">
        <w:t>lapadatok</w:t>
      </w:r>
    </w:p>
    <w:p w14:paraId="7A044087" w14:textId="77777777" w:rsidR="00A91CB2" w:rsidRPr="00C108CE" w:rsidRDefault="00A91CB2" w:rsidP="001B7A60">
      <w:pPr>
        <w:pStyle w:val="Cmsor2"/>
      </w:pPr>
      <w:r w:rsidRPr="00C108CE">
        <w:t>Tantárgy neve</w:t>
      </w:r>
      <w:r w:rsidR="00C621EB" w:rsidRPr="00C108CE">
        <w:t xml:space="preserve"> (magyarul, angolul)</w:t>
      </w:r>
      <w:r w:rsidRPr="00C108CE">
        <w:t xml:space="preserve"> </w:t>
      </w:r>
    </w:p>
    <w:p w14:paraId="102C6E36" w14:textId="7374F0FD" w:rsidR="00A91CB2" w:rsidRPr="00C108CE" w:rsidRDefault="00244B11" w:rsidP="0023236F">
      <w:pPr>
        <w:pStyle w:val="adatB"/>
      </w:pPr>
      <w:sdt>
        <w:sdtPr>
          <w:id w:val="-1469499539"/>
          <w:lock w:val="sdtLocked"/>
          <w:placeholder>
            <w:docPart w:val="C260E34983444C038F0212B7879502D5"/>
          </w:placeholder>
          <w:text/>
        </w:sdtPr>
        <w:sdtEndPr/>
        <w:sdtContent>
          <w:r w:rsidR="000E0ED8" w:rsidRPr="00C108CE">
            <w:t>Építészetelmélet-történet 1. Alapstúdium</w:t>
          </w:r>
        </w:sdtContent>
      </w:sdt>
      <w:r w:rsidR="003B4A6C" w:rsidRPr="00C108CE">
        <w:rPr>
          <w:lang w:val="en-GB"/>
        </w:rPr>
        <w:t xml:space="preserve"> </w:t>
      </w:r>
      <w:r w:rsidR="003B4A6C" w:rsidRPr="00C108CE">
        <w:rPr>
          <w:rFonts w:ascii="Arial" w:hAnsi="Arial" w:cs="Arial"/>
        </w:rPr>
        <w:t xml:space="preserve">● </w:t>
      </w:r>
      <w:sdt>
        <w:sdtPr>
          <w:rPr>
            <w:lang w:val="en-GB"/>
          </w:rPr>
          <w:tag w:val="Course Name"/>
          <w:id w:val="-1833132065"/>
          <w:lock w:val="sdtLocked"/>
          <w:placeholder>
            <w:docPart w:val="7879BDC58EAD4C82BF75EF906289D164"/>
          </w:placeholder>
          <w:text/>
        </w:sdtPr>
        <w:sdtEndPr/>
        <w:sdtContent>
          <w:proofErr w:type="spellStart"/>
          <w:r w:rsidR="00600AAE" w:rsidRPr="00C108CE">
            <w:t>History</w:t>
          </w:r>
          <w:proofErr w:type="spellEnd"/>
          <w:r w:rsidR="00600AAE" w:rsidRPr="00C108CE">
            <w:t xml:space="preserve"> of </w:t>
          </w:r>
          <w:proofErr w:type="spellStart"/>
          <w:r w:rsidR="00600AAE" w:rsidRPr="00C108CE">
            <w:t>Architectur</w:t>
          </w:r>
          <w:r w:rsidR="000E0ED8" w:rsidRPr="00C108CE">
            <w:t>al</w:t>
          </w:r>
          <w:proofErr w:type="spellEnd"/>
          <w:r w:rsidR="000E0ED8" w:rsidRPr="00C108CE">
            <w:t xml:space="preserve"> </w:t>
          </w:r>
          <w:proofErr w:type="spellStart"/>
          <w:r w:rsidR="000E0ED8" w:rsidRPr="00C108CE">
            <w:t>Theory</w:t>
          </w:r>
          <w:proofErr w:type="spellEnd"/>
          <w:r w:rsidR="000E0ED8" w:rsidRPr="00C108CE">
            <w:t xml:space="preserve"> 1 </w:t>
          </w:r>
          <w:r w:rsidR="001D4259" w:rsidRPr="00C108CE">
            <w:t>–</w:t>
          </w:r>
          <w:r w:rsidR="000E0ED8" w:rsidRPr="00C108CE">
            <w:t xml:space="preserve"> </w:t>
          </w:r>
          <w:proofErr w:type="spellStart"/>
          <w:r w:rsidR="00953097" w:rsidRPr="00C108CE">
            <w:t>Elements</w:t>
          </w:r>
          <w:proofErr w:type="spellEnd"/>
          <w:r w:rsidR="001D4259" w:rsidRPr="00C108CE">
            <w:t xml:space="preserve"> of </w:t>
          </w:r>
          <w:proofErr w:type="spellStart"/>
          <w:r w:rsidR="001D4259" w:rsidRPr="00C108CE">
            <w:t>theory</w:t>
          </w:r>
          <w:proofErr w:type="spellEnd"/>
          <w:r w:rsidR="00600AAE" w:rsidRPr="00C108CE">
            <w:t>.</w:t>
          </w:r>
        </w:sdtContent>
      </w:sdt>
    </w:p>
    <w:p w14:paraId="138CC824" w14:textId="77777777" w:rsidR="00A91CB2" w:rsidRPr="00C108CE" w:rsidRDefault="0069108A" w:rsidP="001B7A60">
      <w:pPr>
        <w:pStyle w:val="Cmsor2"/>
      </w:pPr>
      <w:r w:rsidRPr="00C108CE">
        <w:t>Azonosító (</w:t>
      </w:r>
      <w:r w:rsidR="00A03517" w:rsidRPr="00C108CE">
        <w:t>tantárgykód</w:t>
      </w:r>
      <w:r w:rsidRPr="00C108CE">
        <w:t>)</w:t>
      </w:r>
    </w:p>
    <w:p w14:paraId="1AE6BB3D" w14:textId="3C7DDC08" w:rsidR="0069108A" w:rsidRPr="00C108CE" w:rsidRDefault="00D96801" w:rsidP="0084280B">
      <w:pPr>
        <w:pStyle w:val="adat"/>
        <w:rPr>
          <w:rStyle w:val="adatC"/>
        </w:rPr>
      </w:pPr>
      <w:r w:rsidRPr="00C108CE">
        <w:rPr>
          <w:rStyle w:val="adatC"/>
        </w:rPr>
        <w:t>BMEEP</w:t>
      </w:r>
      <w:sdt>
        <w:sdtPr>
          <w:rPr>
            <w:rStyle w:val="adatC"/>
            <w:rPrChange w:id="0" w:author="László Attila Daragó" w:date="2022-03-25T15:19:00Z">
              <w:rPr>
                <w:rStyle w:val="adatC"/>
                <w:color w:val="70AD47" w:themeColor="accent6"/>
              </w:rPr>
            </w:rPrChange>
          </w:rPr>
          <w:id w:val="422926121"/>
          <w:lock w:val="sdtLocked"/>
          <w:placeholder>
            <w:docPart w:val="93376EE6090140C69C137EB7E140A59B"/>
          </w:placeholder>
          <w:dropDownList>
            <w:listItem w:displayText="AG" w:value="AG"/>
            <w:listItem w:displayText="EK" w:value="EK"/>
            <w:listItem w:displayText="EG" w:value="EG"/>
            <w:listItem w:displayText="ES" w:value="ES"/>
            <w:listItem w:displayText="ET" w:value="ET"/>
            <w:listItem w:displayText="IP" w:value="IP"/>
            <w:listItem w:displayText="KO" w:value="KO"/>
            <w:listItem w:displayText="LA" w:value="LA"/>
            <w:listItem w:displayText="RA" w:value="RA"/>
            <w:listItem w:displayText="ST" w:value="ST"/>
            <w:listItem w:displayText="UI" w:value="UI"/>
            <w:listItem w:displayText="TC" w:value="TC"/>
          </w:dropDownList>
        </w:sdtPr>
        <w:sdtEndPr>
          <w:rPr>
            <w:rStyle w:val="adatC"/>
            <w:rPrChange w:id="1" w:author="László Attila Daragó" w:date="2022-03-25T15:19:00Z">
              <w:rPr>
                <w:rStyle w:val="adatC"/>
              </w:rPr>
            </w:rPrChange>
          </w:rPr>
        </w:sdtEndPr>
        <w:sdtContent>
          <w:r w:rsidR="00B12B38" w:rsidRPr="00C108CE">
            <w:rPr>
              <w:rStyle w:val="adatC"/>
              <w:rPrChange w:id="2" w:author="László Attila Daragó" w:date="2022-03-25T15:19:00Z">
                <w:rPr>
                  <w:rStyle w:val="adatC"/>
                  <w:color w:val="70AD47" w:themeColor="accent6"/>
                </w:rPr>
              </w:rPrChange>
            </w:rPr>
            <w:t>ET</w:t>
          </w:r>
        </w:sdtContent>
      </w:sdt>
      <w:sdt>
        <w:sdtPr>
          <w:rPr>
            <w:rStyle w:val="adatC"/>
            <w:rPrChange w:id="3" w:author="László Attila Daragó" w:date="2022-03-25T15:19:00Z">
              <w:rPr>
                <w:rStyle w:val="adatC"/>
                <w:color w:val="70AD47" w:themeColor="accent6"/>
              </w:rPr>
            </w:rPrChange>
          </w:rPr>
          <w:id w:val="878045430"/>
          <w:lock w:val="sdtLocked"/>
          <w:placeholder>
            <w:docPart w:val="A931DE9CB9784372BFEF46CC04958F7A"/>
          </w:placeholder>
          <w:text/>
        </w:sdtPr>
        <w:sdtEndPr>
          <w:rPr>
            <w:rStyle w:val="adatC"/>
            <w:rPrChange w:id="4" w:author="László Attila Daragó" w:date="2022-03-25T15:19:00Z">
              <w:rPr>
                <w:rStyle w:val="adatC"/>
              </w:rPr>
            </w:rPrChange>
          </w:rPr>
        </w:sdtEndPr>
        <w:sdtContent>
          <w:r w:rsidR="0019641F" w:rsidRPr="00C108CE">
            <w:rPr>
              <w:rStyle w:val="adatC"/>
              <w:rPrChange w:id="5" w:author="László Attila Daragó" w:date="2022-03-25T15:19:00Z">
                <w:rPr>
                  <w:rStyle w:val="adatC"/>
                  <w:color w:val="70AD47" w:themeColor="accent6"/>
                </w:rPr>
              </w:rPrChange>
            </w:rPr>
            <w:t>Q</w:t>
          </w:r>
          <w:r w:rsidR="00984603" w:rsidRPr="00C108CE">
            <w:rPr>
              <w:rStyle w:val="adatC"/>
              <w:rPrChange w:id="6" w:author="László Attila Daragó" w:date="2022-03-25T15:19:00Z">
                <w:rPr>
                  <w:rStyle w:val="adatC"/>
                  <w:color w:val="70AD47" w:themeColor="accent6"/>
                </w:rPr>
              </w:rPrChange>
            </w:rPr>
            <w:t>8</w:t>
          </w:r>
          <w:r w:rsidR="0019641F" w:rsidRPr="00C108CE">
            <w:rPr>
              <w:rStyle w:val="adatC"/>
              <w:rPrChange w:id="7" w:author="László Attila Daragó" w:date="2022-03-25T15:19:00Z">
                <w:rPr>
                  <w:rStyle w:val="adatC"/>
                  <w:color w:val="70AD47" w:themeColor="accent6"/>
                </w:rPr>
              </w:rPrChange>
            </w:rPr>
            <w:t>01</w:t>
          </w:r>
        </w:sdtContent>
      </w:sdt>
    </w:p>
    <w:p w14:paraId="20A9C271" w14:textId="77777777" w:rsidR="0019682E" w:rsidRPr="00C108CE" w:rsidRDefault="0019682E" w:rsidP="001B7A60">
      <w:pPr>
        <w:pStyle w:val="Cmsor2"/>
      </w:pPr>
      <w:r w:rsidRPr="00C108CE">
        <w:t>A tantárgy jellege</w:t>
      </w:r>
    </w:p>
    <w:p w14:paraId="2B953421" w14:textId="77777777" w:rsidR="0019682E" w:rsidRPr="00C108CE" w:rsidRDefault="00244B11" w:rsidP="008B7B2B">
      <w:pPr>
        <w:pStyle w:val="adat"/>
      </w:pPr>
      <w:sdt>
        <w:sdtPr>
          <w:id w:val="-424342910"/>
          <w:lock w:val="sdtLocked"/>
          <w:placeholder>
            <w:docPart w:val="181A301246344231B5EAFA2234496D13"/>
          </w:placeholder>
          <w:dropDownList>
            <w:listItem w:displayText="kontaktórával rendelkező tanegység" w:value="kontaktórával rendelkező tanegység"/>
            <w:listItem w:displayText="kontaktórával nem rendelkező tanegység" w:value="kontaktórával nem rendelkező tanegység"/>
          </w:dropDownList>
        </w:sdtPr>
        <w:sdtEndPr/>
        <w:sdtContent>
          <w:r w:rsidR="005F4563" w:rsidRPr="00C108CE">
            <w:t>kontaktórával rendelkező tanegység</w:t>
          </w:r>
        </w:sdtContent>
      </w:sdt>
    </w:p>
    <w:p w14:paraId="15FDAFFB" w14:textId="3D2F4896" w:rsidR="0069108A" w:rsidRPr="00C108CE" w:rsidRDefault="00A10324" w:rsidP="001B7A60">
      <w:pPr>
        <w:pStyle w:val="Cmsor2"/>
      </w:pPr>
      <w:r w:rsidRPr="00C108CE">
        <w:t>Kurzus</w:t>
      </w:r>
      <w:r w:rsidR="00220695" w:rsidRPr="00C108CE">
        <w:t>típu</w:t>
      </w:r>
      <w:r w:rsidR="008B7B2B" w:rsidRPr="00C108CE">
        <w:t>s</w:t>
      </w:r>
      <w:r w:rsidRPr="00C108CE">
        <w:t>ok és ó</w:t>
      </w:r>
      <w:r w:rsidR="00D6405A" w:rsidRPr="00C108CE">
        <w:t>raszámok</w:t>
      </w:r>
    </w:p>
    <w:tbl>
      <w:tblPr>
        <w:tblStyle w:val="Rcsostblzat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57" w:type="dxa"/>
          <w:right w:w="0" w:type="dxa"/>
        </w:tblCellMar>
        <w:tblLook w:val="04A0" w:firstRow="1" w:lastRow="0" w:firstColumn="1" w:lastColumn="0" w:noHBand="0" w:noVBand="1"/>
      </w:tblPr>
      <w:tblGrid>
        <w:gridCol w:w="3398"/>
        <w:gridCol w:w="3398"/>
        <w:gridCol w:w="3399"/>
      </w:tblGrid>
      <w:tr w:rsidR="00C108CE" w:rsidRPr="00C108CE" w14:paraId="77F0D583" w14:textId="77777777" w:rsidTr="0013373D">
        <w:tc>
          <w:tcPr>
            <w:tcW w:w="3398" w:type="dxa"/>
            <w:vAlign w:val="center"/>
          </w:tcPr>
          <w:p w14:paraId="4054E96E" w14:textId="77777777" w:rsidR="00C621EB" w:rsidRPr="00C108CE" w:rsidRDefault="00A10324" w:rsidP="004A15E4">
            <w:pPr>
              <w:pStyle w:val="adatB"/>
            </w:pPr>
            <w:r w:rsidRPr="00C108CE">
              <w:t>kurzus</w:t>
            </w:r>
            <w:r w:rsidR="00C621EB" w:rsidRPr="00C108CE">
              <w:t>típus</w:t>
            </w:r>
          </w:p>
        </w:tc>
        <w:tc>
          <w:tcPr>
            <w:tcW w:w="3398" w:type="dxa"/>
            <w:vAlign w:val="center"/>
          </w:tcPr>
          <w:p w14:paraId="148BF21C" w14:textId="77777777" w:rsidR="00C621EB" w:rsidRPr="00C108CE" w:rsidRDefault="008B7B2B" w:rsidP="004A15E4">
            <w:pPr>
              <w:pStyle w:val="adatB"/>
            </w:pPr>
            <w:r w:rsidRPr="00C108CE">
              <w:t>heti óraszám</w:t>
            </w:r>
          </w:p>
        </w:tc>
        <w:tc>
          <w:tcPr>
            <w:tcW w:w="3399" w:type="dxa"/>
            <w:vAlign w:val="center"/>
          </w:tcPr>
          <w:p w14:paraId="57D3EB25" w14:textId="77777777" w:rsidR="00C621EB" w:rsidRPr="00C108CE" w:rsidRDefault="008B7B2B" w:rsidP="004A15E4">
            <w:pPr>
              <w:pStyle w:val="adatB"/>
            </w:pPr>
            <w:r w:rsidRPr="00C108CE">
              <w:t>jelleg</w:t>
            </w:r>
          </w:p>
        </w:tc>
      </w:tr>
      <w:tr w:rsidR="00C108CE" w:rsidRPr="00C108CE" w14:paraId="4C61E438" w14:textId="77777777" w:rsidTr="0013373D">
        <w:tc>
          <w:tcPr>
            <w:tcW w:w="3398" w:type="dxa"/>
            <w:vAlign w:val="center"/>
          </w:tcPr>
          <w:p w14:paraId="6D3BF215" w14:textId="77777777" w:rsidR="00B26937" w:rsidRPr="00C108CE" w:rsidRDefault="00B26937" w:rsidP="00B26937">
            <w:pPr>
              <w:pStyle w:val="adat"/>
            </w:pPr>
            <w:r w:rsidRPr="00C108CE">
              <w:t>előadás (elmélet)</w:t>
            </w:r>
          </w:p>
        </w:tc>
        <w:tc>
          <w:tcPr>
            <w:tcW w:w="3398" w:type="dxa"/>
            <w:vAlign w:val="center"/>
          </w:tcPr>
          <w:p w14:paraId="2FC2F442" w14:textId="0BF833FB" w:rsidR="00B26937" w:rsidRPr="00C108CE" w:rsidRDefault="00244B11" w:rsidP="00B26937">
            <w:pPr>
              <w:pStyle w:val="adat"/>
            </w:pPr>
            <w:sdt>
              <w:sdtPr>
                <w:id w:val="-908078920"/>
                <w:lock w:val="sdtLocked"/>
                <w:placeholder>
                  <w:docPart w:val="45096A569E76400C915F40EBB7BD7F26"/>
                </w:placeholder>
                <w:dropDownList>
                  <w:listItem w:displayText="–" w:value="–"/>
                  <w:listItem w:displayText="1" w:value="1"/>
                  <w:listItem w:displayText="2" w:value="2"/>
                  <w:listItem w:displayText="3" w:value="3"/>
                  <w:listItem w:displayText="4" w:value="4"/>
                  <w:listItem w:displayText="5" w:value="5"/>
                  <w:listItem w:displayText="6" w:value="6"/>
                  <w:listItem w:displayText="8" w:value="8"/>
                  <w:listItem w:displayText="10" w:value="10"/>
                </w:dropDownList>
              </w:sdtPr>
              <w:sdtEndPr/>
              <w:sdtContent>
                <w:r w:rsidR="00B12B38" w:rsidRPr="00C108CE">
                  <w:t>3</w:t>
                </w:r>
              </w:sdtContent>
            </w:sdt>
          </w:p>
        </w:tc>
        <w:tc>
          <w:tcPr>
            <w:tcW w:w="3399" w:type="dxa"/>
            <w:vAlign w:val="center"/>
          </w:tcPr>
          <w:p w14:paraId="65215FB7" w14:textId="76DC5773" w:rsidR="00B26937" w:rsidRPr="00C108CE" w:rsidRDefault="00244B11" w:rsidP="00B26937">
            <w:pPr>
              <w:pStyle w:val="adat"/>
            </w:pPr>
            <w:sdt>
              <w:sdtPr>
                <w:id w:val="-1078515424"/>
                <w:placeholder>
                  <w:docPart w:val="7B3FBA07F2AC4D95B4290213E3981058"/>
                </w:placeholder>
                <w:dropDownList>
                  <w:listItem w:displayText="–" w:value="–"/>
                  <w:listItem w:displayText="kapcsolt" w:value="kapcsolt"/>
                  <w:listItem w:displayText="önálló" w:value="önálló"/>
                </w:dropDownList>
              </w:sdtPr>
              <w:sdtEndPr/>
              <w:sdtContent>
                <w:r w:rsidR="00B26937" w:rsidRPr="00C108CE">
                  <w:t>–</w:t>
                </w:r>
              </w:sdtContent>
            </w:sdt>
          </w:p>
        </w:tc>
      </w:tr>
      <w:tr w:rsidR="00C108CE" w:rsidRPr="00C108CE" w14:paraId="22F7AE31" w14:textId="77777777" w:rsidTr="0013373D">
        <w:tc>
          <w:tcPr>
            <w:tcW w:w="3398" w:type="dxa"/>
            <w:vAlign w:val="center"/>
          </w:tcPr>
          <w:p w14:paraId="627D1208" w14:textId="77777777" w:rsidR="00C621EB" w:rsidRPr="00C108CE" w:rsidRDefault="00C621EB" w:rsidP="0023236F">
            <w:pPr>
              <w:pStyle w:val="adat"/>
            </w:pPr>
            <w:r w:rsidRPr="00C108CE">
              <w:t>gyakorlat</w:t>
            </w:r>
          </w:p>
        </w:tc>
        <w:tc>
          <w:tcPr>
            <w:tcW w:w="3398" w:type="dxa"/>
            <w:vAlign w:val="center"/>
          </w:tcPr>
          <w:p w14:paraId="7329A700" w14:textId="77777777" w:rsidR="00C621EB" w:rsidRPr="00C108CE" w:rsidRDefault="00244B11" w:rsidP="0023236F">
            <w:pPr>
              <w:pStyle w:val="adat"/>
            </w:pPr>
            <w:sdt>
              <w:sdtPr>
                <w:id w:val="87350645"/>
                <w:lock w:val="sdtLocked"/>
                <w:placeholder>
                  <w:docPart w:val="545D8065AE2748AEA1D604BD79E843BB"/>
                </w:placeholder>
                <w:dropDownList>
                  <w:listItem w:displayText="–" w:value="–"/>
                  <w:listItem w:displayText="1" w:value="1"/>
                  <w:listItem w:displayText="2" w:value="2"/>
                  <w:listItem w:displayText="3" w:value="3"/>
                  <w:listItem w:displayText="4" w:value="4"/>
                  <w:listItem w:displayText="5" w:value="5"/>
                  <w:listItem w:displayText="6" w:value="6"/>
                  <w:listItem w:displayText="8" w:value="8"/>
                  <w:listItem w:displayText="10" w:value="10"/>
                </w:dropDownList>
              </w:sdtPr>
              <w:sdtEndPr/>
              <w:sdtContent>
                <w:r w:rsidR="006C6FEB" w:rsidRPr="00C108CE">
                  <w:t>–</w:t>
                </w:r>
              </w:sdtContent>
            </w:sdt>
          </w:p>
        </w:tc>
        <w:tc>
          <w:tcPr>
            <w:tcW w:w="3399" w:type="dxa"/>
            <w:vAlign w:val="center"/>
          </w:tcPr>
          <w:p w14:paraId="1FF8B2FF" w14:textId="77777777" w:rsidR="00C621EB" w:rsidRPr="00C108CE" w:rsidRDefault="00244B11" w:rsidP="0084442B">
            <w:pPr>
              <w:pStyle w:val="adat"/>
            </w:pPr>
            <w:sdt>
              <w:sdtPr>
                <w:id w:val="2027983825"/>
                <w:lock w:val="sdtLocked"/>
                <w:placeholder>
                  <w:docPart w:val="1EB7487F01144E8F95EBCD1444BCA1F0"/>
                </w:placeholder>
                <w:dropDownList>
                  <w:listItem w:displayText="–" w:value="–"/>
                  <w:listItem w:displayText="kapcsolt" w:value="kapcsolt"/>
                  <w:listItem w:displayText="önálló" w:value="önálló"/>
                </w:dropDownList>
              </w:sdtPr>
              <w:sdtEndPr/>
              <w:sdtContent>
                <w:r w:rsidR="006C6FEB" w:rsidRPr="00C108CE">
                  <w:t>–</w:t>
                </w:r>
              </w:sdtContent>
            </w:sdt>
          </w:p>
        </w:tc>
      </w:tr>
      <w:tr w:rsidR="00C108CE" w:rsidRPr="00C108CE" w14:paraId="15D0A9C9" w14:textId="77777777" w:rsidTr="0013373D">
        <w:tc>
          <w:tcPr>
            <w:tcW w:w="3398" w:type="dxa"/>
            <w:vAlign w:val="center"/>
          </w:tcPr>
          <w:p w14:paraId="12E24134" w14:textId="77777777" w:rsidR="00C621EB" w:rsidRPr="00C108CE" w:rsidRDefault="00C621EB" w:rsidP="0023236F">
            <w:pPr>
              <w:pStyle w:val="adat"/>
            </w:pPr>
            <w:r w:rsidRPr="00C108CE">
              <w:t>laboratóriumi gyakorlat</w:t>
            </w:r>
          </w:p>
        </w:tc>
        <w:tc>
          <w:tcPr>
            <w:tcW w:w="3398" w:type="dxa"/>
            <w:vAlign w:val="center"/>
          </w:tcPr>
          <w:p w14:paraId="0CEC3299" w14:textId="77777777" w:rsidR="00C621EB" w:rsidRPr="00C108CE" w:rsidRDefault="00244B11" w:rsidP="00F67750">
            <w:pPr>
              <w:pStyle w:val="adat"/>
            </w:pPr>
            <w:sdt>
              <w:sdtPr>
                <w:id w:val="83581934"/>
                <w:lock w:val="sdtLocked"/>
                <w:placeholder>
                  <w:docPart w:val="D1818A9169D14174A828D43A0B836D83"/>
                </w:placeholder>
                <w:dropDownList>
                  <w:listItem w:displayText="–" w:value="–"/>
                  <w:listItem w:displayText="1" w:value="1"/>
                  <w:listItem w:displayText="2" w:value="2"/>
                  <w:listItem w:displayText="3" w:value="3"/>
                  <w:listItem w:displayText="4" w:value="4"/>
                  <w:listItem w:displayText="5" w:value="5"/>
                  <w:listItem w:displayText="6" w:value="6"/>
                  <w:listItem w:displayText="8" w:value="8"/>
                  <w:listItem w:displayText="10" w:value="10"/>
                </w:dropDownList>
              </w:sdtPr>
              <w:sdtEndPr/>
              <w:sdtContent>
                <w:r w:rsidR="00906BB1" w:rsidRPr="00C108CE">
                  <w:t>–</w:t>
                </w:r>
              </w:sdtContent>
            </w:sdt>
          </w:p>
        </w:tc>
        <w:tc>
          <w:tcPr>
            <w:tcW w:w="3399" w:type="dxa"/>
            <w:vAlign w:val="center"/>
          </w:tcPr>
          <w:p w14:paraId="5C5DCEBA" w14:textId="77777777" w:rsidR="00C621EB" w:rsidRPr="00C108CE" w:rsidRDefault="00244B11" w:rsidP="0023236F">
            <w:pPr>
              <w:pStyle w:val="adat"/>
            </w:pPr>
            <w:sdt>
              <w:sdtPr>
                <w:id w:val="1765336129"/>
                <w:lock w:val="sdtLocked"/>
                <w:placeholder>
                  <w:docPart w:val="4371263B20E34AA48F4E6506C4197732"/>
                </w:placeholder>
                <w:dropDownList>
                  <w:listItem w:displayText="–" w:value="–"/>
                  <w:listItem w:displayText="kapcsolt" w:value="kapcsolt"/>
                  <w:listItem w:displayText="önálló" w:value="önálló"/>
                </w:dropDownList>
              </w:sdtPr>
              <w:sdtEndPr/>
              <w:sdtContent>
                <w:r w:rsidR="00906BB1" w:rsidRPr="00C108CE">
                  <w:t>–</w:t>
                </w:r>
              </w:sdtContent>
            </w:sdt>
          </w:p>
        </w:tc>
      </w:tr>
    </w:tbl>
    <w:p w14:paraId="010E534C" w14:textId="77777777" w:rsidR="00CC58FA" w:rsidRPr="00C108CE" w:rsidRDefault="00A90B12" w:rsidP="001B7A60">
      <w:pPr>
        <w:pStyle w:val="Cmsor2"/>
      </w:pPr>
      <w:r w:rsidRPr="00C108CE">
        <w:t>Tanulmányi teljesítményértékelés (minőségi értékelés) típusa</w:t>
      </w:r>
    </w:p>
    <w:p w14:paraId="1D9E44D5" w14:textId="77777777" w:rsidR="00CC58FA" w:rsidRPr="00C108CE" w:rsidRDefault="00244B11" w:rsidP="008B7B2B">
      <w:pPr>
        <w:pStyle w:val="adat"/>
      </w:pPr>
      <w:sdt>
        <w:sdtPr>
          <w:id w:val="629290714"/>
          <w:lock w:val="sdtLocked"/>
          <w:placeholder>
            <w:docPart w:val="836955EB4D014AE182B2FA58DAADB41E"/>
          </w:placeholder>
          <w:dropDownList>
            <w:listItem w:displayText="aláírás (a)" w:value="aláírás (a)"/>
            <w:listItem w:displayText="félévközi érdemjegy (f)" w:value="félévközi érdemjegy (f)"/>
            <w:listItem w:displayText="vizsga érdemjegy (v)" w:value="vizsga érdemjegy (v)"/>
            <w:listItem w:displayText="ötfokozatú érdemjegy (s)" w:value="ötfokozatú érdemjegy (s)"/>
          </w:dropDownList>
        </w:sdtPr>
        <w:sdtEndPr/>
        <w:sdtContent>
          <w:r w:rsidR="00906BB1" w:rsidRPr="00C108CE">
            <w:t>vizsga érdemjegy (v)</w:t>
          </w:r>
        </w:sdtContent>
      </w:sdt>
    </w:p>
    <w:p w14:paraId="5BC35806" w14:textId="77777777" w:rsidR="00CC58FA" w:rsidRPr="00C108CE" w:rsidRDefault="00CC58FA" w:rsidP="001B7A60">
      <w:pPr>
        <w:pStyle w:val="Cmsor2"/>
      </w:pPr>
      <w:r w:rsidRPr="00C108CE">
        <w:t>Kredit</w:t>
      </w:r>
      <w:r w:rsidR="00161916" w:rsidRPr="00C108CE">
        <w:t>szám</w:t>
      </w:r>
      <w:r w:rsidRPr="00C108CE">
        <w:t xml:space="preserve"> </w:t>
      </w:r>
    </w:p>
    <w:p w14:paraId="7014CFCE" w14:textId="78FBAFC0" w:rsidR="00CC58FA" w:rsidRPr="00C108CE" w:rsidRDefault="00244B11" w:rsidP="008B7B2B">
      <w:pPr>
        <w:pStyle w:val="adat"/>
      </w:pPr>
      <w:sdt>
        <w:sdtPr>
          <w:id w:val="1822612342"/>
          <w:lock w:val="sdtLocked"/>
          <w:placeholder>
            <w:docPart w:val="1854EA89E88A4E799C57F68A1FFC385A"/>
          </w:placeholder>
          <w:dropDownList>
            <w:listItem w:displayText="–" w:value="–"/>
            <w:listItem w:displayText="1" w:value="1"/>
            <w:listItem w:displayText="2" w:value="2"/>
            <w:listItem w:displayText="3" w:value="3"/>
            <w:listItem w:displayText="4" w:value="4"/>
            <w:listItem w:displayText="5" w:value="5"/>
            <w:listItem w:displayText="6" w:value="6"/>
            <w:listItem w:displayText="8" w:value="8"/>
            <w:listItem w:displayText="10" w:value="10"/>
            <w:listItem w:displayText="12" w:value="12"/>
            <w:listItem w:displayText="15" w:value="15"/>
            <w:listItem w:displayText="18" w:value="18"/>
            <w:listItem w:displayText="24" w:value="24"/>
            <w:listItem w:displayText="30" w:value="30"/>
          </w:dropDownList>
        </w:sdtPr>
        <w:sdtEndPr/>
        <w:sdtContent>
          <w:r w:rsidR="00B12B38" w:rsidRPr="00C108CE">
            <w:t>3</w:t>
          </w:r>
        </w:sdtContent>
      </w:sdt>
    </w:p>
    <w:p w14:paraId="69751076" w14:textId="77777777" w:rsidR="00CC58FA" w:rsidRPr="00C108CE" w:rsidRDefault="00161916" w:rsidP="001B7A60">
      <w:pPr>
        <w:pStyle w:val="Cmsor2"/>
      </w:pPr>
      <w:r w:rsidRPr="00C108CE">
        <w:t>Tantárgyfelelős</w:t>
      </w:r>
    </w:p>
    <w:tbl>
      <w:tblPr>
        <w:tblStyle w:val="Rcsostblzat"/>
        <w:tblW w:w="1020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85"/>
        <w:gridCol w:w="7921"/>
      </w:tblGrid>
      <w:tr w:rsidR="00C108CE" w:rsidRPr="00C108CE" w14:paraId="61A731F7" w14:textId="77777777" w:rsidTr="004C0CAC">
        <w:tc>
          <w:tcPr>
            <w:tcW w:w="2126" w:type="dxa"/>
            <w:vAlign w:val="center"/>
          </w:tcPr>
          <w:p w14:paraId="4B057E2C" w14:textId="77777777" w:rsidR="00A06CB9" w:rsidRPr="00C108CE" w:rsidRDefault="00A06CB9" w:rsidP="0023236F">
            <w:pPr>
              <w:pStyle w:val="adat"/>
            </w:pPr>
            <w:r w:rsidRPr="00C108CE">
              <w:t>neve:</w:t>
            </w:r>
          </w:p>
        </w:tc>
        <w:tc>
          <w:tcPr>
            <w:tcW w:w="7371" w:type="dxa"/>
            <w:vMerge w:val="restart"/>
            <w:vAlign w:val="center"/>
          </w:tcPr>
          <w:p w14:paraId="2CC628C4" w14:textId="5505ED97" w:rsidR="00A06CB9" w:rsidRPr="00C108CE" w:rsidRDefault="00244B11" w:rsidP="0023236F">
            <w:pPr>
              <w:pStyle w:val="adatB"/>
            </w:pPr>
            <w:sdt>
              <w:sdtPr>
                <w:id w:val="-5526937"/>
                <w:lock w:val="sdtLocked"/>
                <w:placeholder>
                  <w:docPart w:val="28CFD47FD9444BBDB7DC002F23C2302F"/>
                </w:placeholder>
                <w:text/>
              </w:sdtPr>
              <w:sdtEndPr/>
              <w:sdtContent>
                <w:r w:rsidR="00B12B38" w:rsidRPr="00C108CE">
                  <w:t xml:space="preserve">Dr. </w:t>
                </w:r>
                <w:proofErr w:type="spellStart"/>
                <w:r w:rsidR="00B12B38" w:rsidRPr="00C108CE">
                  <w:t>Krähling</w:t>
                </w:r>
                <w:proofErr w:type="spellEnd"/>
                <w:r w:rsidR="00B12B38" w:rsidRPr="00C108CE">
                  <w:t xml:space="preserve"> János</w:t>
                </w:r>
              </w:sdtContent>
            </w:sdt>
          </w:p>
          <w:p w14:paraId="4916A552" w14:textId="7DA7EAD2" w:rsidR="00A06CB9" w:rsidRPr="00C108CE" w:rsidRDefault="00244B11" w:rsidP="00A06CB9">
            <w:pPr>
              <w:pStyle w:val="adat"/>
            </w:pPr>
            <w:sdt>
              <w:sdtPr>
                <w:id w:val="-45156788"/>
                <w:lock w:val="sdtLocked"/>
                <w:placeholder>
                  <w:docPart w:val="40C56FAC5E1C4EECA1B4F84E3EA1DCE7"/>
                </w:placeholder>
                <w:text/>
              </w:sdtPr>
              <w:sdtEndPr/>
              <w:sdtContent>
                <w:r w:rsidR="005F4563" w:rsidRPr="00C108CE">
                  <w:t xml:space="preserve">egyetemi </w:t>
                </w:r>
                <w:r w:rsidR="00B12B38" w:rsidRPr="00C108CE">
                  <w:t>tanár</w:t>
                </w:r>
              </w:sdtContent>
            </w:sdt>
          </w:p>
          <w:p w14:paraId="04D10486" w14:textId="5E9F15DB" w:rsidR="00A06CB9" w:rsidRPr="00C108CE" w:rsidRDefault="00244B11" w:rsidP="00144556">
            <w:pPr>
              <w:pStyle w:val="adat"/>
            </w:pPr>
            <w:sdt>
              <w:sdtPr>
                <w:id w:val="982200881"/>
                <w:lock w:val="sdtLocked"/>
                <w:placeholder>
                  <w:docPart w:val="5BB9D14156B343F2BB8BDC510E7B4091"/>
                </w:placeholder>
                <w:text/>
              </w:sdtPr>
              <w:sdtEndPr/>
              <w:sdtContent>
                <w:r w:rsidR="00B12B38" w:rsidRPr="00C108CE">
                  <w:t>krahling.janos</w:t>
                </w:r>
                <w:r w:rsidR="00144556" w:rsidRPr="00C108CE">
                  <w:t>@</w:t>
                </w:r>
                <w:r w:rsidR="00B44952" w:rsidRPr="00C108CE">
                  <w:t>epk</w:t>
                </w:r>
                <w:r w:rsidR="00144556" w:rsidRPr="00C108CE">
                  <w:t>.bme.hu</w:t>
                </w:r>
              </w:sdtContent>
            </w:sdt>
          </w:p>
        </w:tc>
      </w:tr>
      <w:tr w:rsidR="00C108CE" w:rsidRPr="00C108CE" w14:paraId="19DE0CCF" w14:textId="77777777" w:rsidTr="004C0CAC">
        <w:tc>
          <w:tcPr>
            <w:tcW w:w="2126" w:type="dxa"/>
            <w:vAlign w:val="center"/>
          </w:tcPr>
          <w:p w14:paraId="6634ADCA" w14:textId="77777777" w:rsidR="00A06CB9" w:rsidRPr="00C108CE" w:rsidRDefault="00A06CB9" w:rsidP="0023236F">
            <w:pPr>
              <w:pStyle w:val="adat"/>
            </w:pPr>
            <w:r w:rsidRPr="00C108CE">
              <w:t>beosztása:</w:t>
            </w:r>
          </w:p>
        </w:tc>
        <w:tc>
          <w:tcPr>
            <w:tcW w:w="7371" w:type="dxa"/>
            <w:vMerge/>
            <w:vAlign w:val="center"/>
          </w:tcPr>
          <w:p w14:paraId="0DFC0F27" w14:textId="77777777" w:rsidR="00A06CB9" w:rsidRPr="00C108CE" w:rsidRDefault="00A06CB9" w:rsidP="00A3270B">
            <w:pPr>
              <w:jc w:val="center"/>
            </w:pPr>
          </w:p>
        </w:tc>
      </w:tr>
      <w:tr w:rsidR="00C108CE" w:rsidRPr="00C108CE" w14:paraId="53CA534B" w14:textId="77777777" w:rsidTr="004C0CAC">
        <w:tc>
          <w:tcPr>
            <w:tcW w:w="2126" w:type="dxa"/>
            <w:vAlign w:val="center"/>
          </w:tcPr>
          <w:p w14:paraId="769E192B" w14:textId="77777777" w:rsidR="00A06CB9" w:rsidRPr="00C108CE" w:rsidRDefault="00A06CB9" w:rsidP="0023236F">
            <w:pPr>
              <w:pStyle w:val="adat"/>
            </w:pPr>
            <w:r w:rsidRPr="00C108CE">
              <w:t>elérhetősége:</w:t>
            </w:r>
          </w:p>
        </w:tc>
        <w:tc>
          <w:tcPr>
            <w:tcW w:w="7371" w:type="dxa"/>
            <w:vMerge/>
            <w:vAlign w:val="center"/>
          </w:tcPr>
          <w:p w14:paraId="2A387AC3" w14:textId="77777777" w:rsidR="00A06CB9" w:rsidRPr="00C108CE" w:rsidRDefault="00A06CB9" w:rsidP="00A3270B">
            <w:pPr>
              <w:jc w:val="center"/>
            </w:pPr>
          </w:p>
        </w:tc>
      </w:tr>
    </w:tbl>
    <w:p w14:paraId="13EA56E4" w14:textId="77777777" w:rsidR="00A03517" w:rsidRPr="00C108CE" w:rsidRDefault="0019682E" w:rsidP="001B7A60">
      <w:pPr>
        <w:pStyle w:val="Cmsor2"/>
      </w:pPr>
      <w:r w:rsidRPr="00C108CE">
        <w:t>Tantárgyat g</w:t>
      </w:r>
      <w:r w:rsidR="00A03517" w:rsidRPr="00C108CE">
        <w:t xml:space="preserve">ondozó </w:t>
      </w:r>
      <w:r w:rsidRPr="00C108CE">
        <w:t>oktatási szervezeti egység</w:t>
      </w:r>
    </w:p>
    <w:p w14:paraId="201418DC" w14:textId="28CCF6D6" w:rsidR="00A03517" w:rsidRPr="00C108CE" w:rsidRDefault="00244B11" w:rsidP="00C85732">
      <w:pPr>
        <w:pStyle w:val="adatB"/>
      </w:pPr>
      <w:sdt>
        <w:sdtPr>
          <w:id w:val="910278025"/>
          <w:lock w:val="sdtLocked"/>
          <w:placeholder>
            <w:docPart w:val="0CEB4EFD521745DC912BDE3C5D1EBD58"/>
          </w:placeholder>
          <w:text/>
        </w:sdtPr>
        <w:sdtEndPr/>
        <w:sdtContent>
          <w:r w:rsidR="00B12B38" w:rsidRPr="00C108CE">
            <w:t>Építészettörténeti és Műemléki Tanszék</w:t>
          </w:r>
        </w:sdtContent>
      </w:sdt>
    </w:p>
    <w:p w14:paraId="3E0A73F5" w14:textId="77777777" w:rsidR="00294D9E" w:rsidRPr="00C108CE" w:rsidRDefault="00294D9E" w:rsidP="001B7A60">
      <w:pPr>
        <w:pStyle w:val="Cmsor2"/>
      </w:pPr>
      <w:r w:rsidRPr="00C108CE">
        <w:t xml:space="preserve">A tantárgy weblapja </w:t>
      </w:r>
    </w:p>
    <w:sdt>
      <w:sdtPr>
        <w:id w:val="-978917519"/>
        <w:lock w:val="sdtLocked"/>
        <w:placeholder>
          <w:docPart w:val="F14A21BEC7E44150ADAEA8B5B164FF2D"/>
        </w:placeholder>
      </w:sdtPr>
      <w:sdtEndPr/>
      <w:sdtContent>
        <w:p w14:paraId="320F5526" w14:textId="62601B3E" w:rsidR="001F46EB" w:rsidRPr="00C108CE" w:rsidRDefault="00144556" w:rsidP="001F46EB">
          <w:pPr>
            <w:pStyle w:val="adat"/>
          </w:pPr>
          <w:r w:rsidRPr="00C108CE">
            <w:t>http</w:t>
          </w:r>
          <w:r w:rsidR="00FE5892" w:rsidRPr="00C108CE">
            <w:t>s</w:t>
          </w:r>
          <w:r w:rsidRPr="00C108CE">
            <w:t>://</w:t>
          </w:r>
          <w:r w:rsidR="00FE5892" w:rsidRPr="00C108CE">
            <w:t>edu.epitesz.bme.hu/local/coursepublicity/publiccourses.php</w:t>
          </w:r>
          <w:proofErr w:type="gramStart"/>
          <w:r w:rsidR="00FE5892" w:rsidRPr="00C108CE">
            <w:t>?publicityid</w:t>
          </w:r>
          <w:proofErr w:type="gramEnd"/>
          <w:r w:rsidR="00FE5892" w:rsidRPr="00C108CE">
            <w:t>=332</w:t>
          </w:r>
        </w:p>
      </w:sdtContent>
    </w:sdt>
    <w:p w14:paraId="11424FCD" w14:textId="77777777" w:rsidR="000928D1" w:rsidRPr="00C108CE" w:rsidRDefault="000928D1" w:rsidP="001B7A60">
      <w:pPr>
        <w:pStyle w:val="Cmsor2"/>
      </w:pPr>
      <w:r w:rsidRPr="00C108CE">
        <w:t xml:space="preserve">A </w:t>
      </w:r>
      <w:r w:rsidR="0019682E" w:rsidRPr="00C108CE">
        <w:t xml:space="preserve">tantárgy </w:t>
      </w:r>
      <w:r w:rsidRPr="00C108CE">
        <w:t>oktatás</w:t>
      </w:r>
      <w:r w:rsidR="0019682E" w:rsidRPr="00C108CE">
        <w:t>ának</w:t>
      </w:r>
      <w:r w:rsidRPr="00C108CE">
        <w:t xml:space="preserve"> nyelve </w:t>
      </w:r>
    </w:p>
    <w:p w14:paraId="37FC1968" w14:textId="14DCE870" w:rsidR="00C85732" w:rsidRPr="00C108CE" w:rsidRDefault="00244B11" w:rsidP="00F67750">
      <w:pPr>
        <w:pStyle w:val="adat"/>
      </w:pPr>
      <w:sdt>
        <w:sdtPr>
          <w:id w:val="1645391646"/>
          <w:lock w:val="sdtLocked"/>
          <w:placeholder>
            <w:docPart w:val="ED136E04F3CA4457BF8D420E66DC6A86"/>
          </w:placeholder>
          <w:dropDownList>
            <w:listItem w:displayText="magyar" w:value="magyar"/>
            <w:listItem w:displayText="angol" w:value="angol"/>
            <w:listItem w:displayText="magyar és angol" w:value="magyar és angol"/>
          </w:dropDownList>
        </w:sdtPr>
        <w:sdtEndPr/>
        <w:sdtContent>
          <w:r w:rsidR="00144556" w:rsidRPr="00C108CE">
            <w:t>magyar</w:t>
          </w:r>
        </w:sdtContent>
      </w:sdt>
      <w:r w:rsidR="00B12B38" w:rsidRPr="00C108CE">
        <w:t xml:space="preserve"> / angol</w:t>
      </w:r>
    </w:p>
    <w:p w14:paraId="5D676B85" w14:textId="77777777" w:rsidR="00241221" w:rsidRPr="00C108CE" w:rsidRDefault="00535B35" w:rsidP="001B7A60">
      <w:pPr>
        <w:pStyle w:val="Cmsor2"/>
      </w:pPr>
      <w:r w:rsidRPr="00C108CE">
        <w:t>A t</w:t>
      </w:r>
      <w:r w:rsidR="00241221" w:rsidRPr="00C108CE">
        <w:t xml:space="preserve">antárgy </w:t>
      </w:r>
      <w:r w:rsidR="00F34EA0" w:rsidRPr="00C108CE">
        <w:t>tantervi szerepe</w:t>
      </w:r>
      <w:r w:rsidR="00483E01" w:rsidRPr="00C108CE">
        <w:t>, ajánlott féléve</w:t>
      </w:r>
    </w:p>
    <w:sdt>
      <w:sdtPr>
        <w:rPr>
          <w:rFonts w:eastAsiaTheme="majorEastAsia" w:cstheme="majorBidi"/>
          <w:iCs/>
        </w:rPr>
        <w:id w:val="-1885941557"/>
        <w:lock w:val="sdtLocked"/>
        <w:placeholder>
          <w:docPart w:val="4D74F91D18DF480F887DFEAFFB980878"/>
        </w:placeholder>
      </w:sdtPr>
      <w:sdtEndPr/>
      <w:sdtContent>
        <w:p w14:paraId="5BD2FA05" w14:textId="186D0B90" w:rsidR="00844900" w:rsidRPr="00C108CE" w:rsidRDefault="00844900" w:rsidP="000247E6">
          <w:pPr>
            <w:pStyle w:val="adat"/>
            <w:rPr>
              <w:rFonts w:eastAsiaTheme="majorEastAsia" w:cstheme="majorBidi"/>
              <w:iCs/>
            </w:rPr>
          </w:pPr>
          <w:r w:rsidRPr="00C108CE">
            <w:rPr>
              <w:rFonts w:eastAsiaTheme="majorEastAsia" w:cstheme="majorBidi"/>
              <w:iCs/>
            </w:rPr>
            <w:t>Kötelező</w:t>
          </w:r>
          <w:r w:rsidR="0019641F" w:rsidRPr="00C108CE">
            <w:rPr>
              <w:rFonts w:eastAsiaTheme="majorEastAsia" w:cstheme="majorBidi"/>
              <w:iCs/>
            </w:rPr>
            <w:t>en választható</w:t>
          </w:r>
          <w:r w:rsidRPr="00C108CE">
            <w:rPr>
              <w:rFonts w:eastAsiaTheme="majorEastAsia" w:cstheme="majorBidi"/>
              <w:iCs/>
            </w:rPr>
            <w:t xml:space="preserve"> az alábbi képzéseken:</w:t>
          </w:r>
        </w:p>
        <w:p w14:paraId="78A161E7" w14:textId="415D7D3B" w:rsidR="00844900" w:rsidRPr="00C108CE" w:rsidRDefault="00F1557F" w:rsidP="00F1557F">
          <w:pPr>
            <w:pStyle w:val="Cmsor4"/>
          </w:pPr>
          <w:r w:rsidRPr="00C108CE">
            <w:rPr>
              <w:rStyle w:val="adatC"/>
            </w:rPr>
            <w:t>3N-M0</w:t>
          </w:r>
          <w:r w:rsidRPr="00C108CE">
            <w:t xml:space="preserve"> ● Építészmérnöki nappali osztatlan mesterképzés, Építészeti Örökség Specializáció magyar nyelven ● </w:t>
          </w:r>
          <w:r w:rsidR="00846EB6" w:rsidRPr="00C108CE">
            <w:t>8</w:t>
          </w:r>
          <w:r w:rsidRPr="00C108CE">
            <w:t>. félév</w:t>
          </w:r>
        </w:p>
        <w:p w14:paraId="2719B8E5" w14:textId="319407FD" w:rsidR="00330053" w:rsidRPr="00C108CE" w:rsidRDefault="00244B11" w:rsidP="00B12B38">
          <w:pPr>
            <w:pStyle w:val="Cmsor4"/>
          </w:pPr>
        </w:p>
      </w:sdtContent>
    </w:sdt>
    <w:p w14:paraId="20D6F28C" w14:textId="77777777" w:rsidR="000928D1" w:rsidRPr="00C108CE" w:rsidRDefault="00A90B12" w:rsidP="001B7A60">
      <w:pPr>
        <w:pStyle w:val="Cmsor2"/>
      </w:pPr>
      <w:r w:rsidRPr="00C108CE">
        <w:t xml:space="preserve">Közvetlen </w:t>
      </w:r>
      <w:proofErr w:type="spellStart"/>
      <w:r w:rsidRPr="00C108CE">
        <w:t>e</w:t>
      </w:r>
      <w:r w:rsidR="00294D9E" w:rsidRPr="00C108CE">
        <w:t>lőkövetelmények</w:t>
      </w:r>
      <w:proofErr w:type="spellEnd"/>
      <w:r w:rsidR="00294D9E" w:rsidRPr="00C108CE">
        <w:t xml:space="preserve"> </w:t>
      </w:r>
      <w:bookmarkStart w:id="8" w:name="_GoBack"/>
      <w:bookmarkEnd w:id="8"/>
    </w:p>
    <w:p w14:paraId="7123B807" w14:textId="77777777" w:rsidR="00D531FA" w:rsidRPr="00C108CE" w:rsidRDefault="0019682E" w:rsidP="00C555BC">
      <w:pPr>
        <w:pStyle w:val="Cmsor3"/>
      </w:pPr>
      <w:r w:rsidRPr="00C108CE">
        <w:t>Erős</w:t>
      </w:r>
      <w:r w:rsidR="001A48BA" w:rsidRPr="00C108CE">
        <w:t xml:space="preserve"> </w:t>
      </w:r>
      <w:proofErr w:type="spellStart"/>
      <w:r w:rsidR="001A48BA" w:rsidRPr="00C108CE">
        <w:t>előkövetelmény</w:t>
      </w:r>
      <w:proofErr w:type="spellEnd"/>
      <w:r w:rsidR="00EF6BD6" w:rsidRPr="00C108CE">
        <w:t>:</w:t>
      </w:r>
    </w:p>
    <w:sdt>
      <w:sdtPr>
        <w:id w:val="-2073574158"/>
        <w:lock w:val="sdtLocked"/>
        <w:placeholder>
          <w:docPart w:val="E346E9EE50B343F7B3A1AFEE7DDC446E"/>
        </w:placeholder>
      </w:sdtPr>
      <w:sdtEndPr/>
      <w:sdtContent>
        <w:sdt>
          <w:sdtPr>
            <w:id w:val="67622933"/>
            <w:placeholder>
              <w:docPart w:val="906A8E93CAAB41E5AF0EFD120F52B779"/>
            </w:placeholder>
          </w:sdtPr>
          <w:sdtEndPr/>
          <w:sdtContent>
            <w:p w14:paraId="0257D637" w14:textId="5FF45C3F" w:rsidR="00F7708A" w:rsidRPr="00C108CE" w:rsidRDefault="00B12B38" w:rsidP="00D55C6C">
              <w:pPr>
                <w:pStyle w:val="Cmsor4"/>
                <w:numPr>
                  <w:ilvl w:val="0"/>
                  <w:numId w:val="0"/>
                </w:numPr>
                <w:ind w:left="1134"/>
                <w:rPr>
                  <w:rFonts w:eastAsiaTheme="minorHAnsi" w:cstheme="minorHAnsi"/>
                  <w:iCs w:val="0"/>
                </w:rPr>
              </w:pPr>
              <w:r w:rsidRPr="00C108CE">
                <w:t>Építészettörténet 4. – Újkor</w:t>
              </w:r>
            </w:p>
          </w:sdtContent>
        </w:sdt>
      </w:sdtContent>
    </w:sdt>
    <w:p w14:paraId="7EC19E38" w14:textId="77777777" w:rsidR="00EF6BD6" w:rsidRPr="00C108CE" w:rsidRDefault="00A90B12" w:rsidP="00EF6BD6">
      <w:pPr>
        <w:pStyle w:val="Cmsor3"/>
      </w:pPr>
      <w:r w:rsidRPr="00C108CE">
        <w:t xml:space="preserve">Gyenge </w:t>
      </w:r>
      <w:proofErr w:type="spellStart"/>
      <w:r w:rsidRPr="00C108CE">
        <w:t>előkövetelmény</w:t>
      </w:r>
      <w:proofErr w:type="spellEnd"/>
      <w:r w:rsidR="00EF6BD6" w:rsidRPr="00C108CE">
        <w:t>:</w:t>
      </w:r>
    </w:p>
    <w:sdt>
      <w:sdtPr>
        <w:id w:val="742373198"/>
        <w:lock w:val="sdtLocked"/>
        <w:placeholder>
          <w:docPart w:val="259C54E3DD45420ABA6151CBCA183572"/>
        </w:placeholder>
      </w:sdtPr>
      <w:sdtEndPr/>
      <w:sdtContent>
        <w:p w14:paraId="64DFCAEC" w14:textId="77777777" w:rsidR="00EF6BD6" w:rsidRPr="00C108CE" w:rsidRDefault="00EF6BD6" w:rsidP="00743EAD">
          <w:pPr>
            <w:pStyle w:val="Cmsor4"/>
            <w:numPr>
              <w:ilvl w:val="0"/>
              <w:numId w:val="0"/>
            </w:numPr>
            <w:ind w:left="1134"/>
          </w:pPr>
          <w:r w:rsidRPr="00C108CE">
            <w:t>—</w:t>
          </w:r>
        </w:p>
      </w:sdtContent>
    </w:sdt>
    <w:p w14:paraId="7878A4F6" w14:textId="77777777" w:rsidR="00EF6BD6" w:rsidRPr="00C108CE" w:rsidRDefault="00DA620D" w:rsidP="00EF6BD6">
      <w:pPr>
        <w:pStyle w:val="Cmsor3"/>
      </w:pPr>
      <w:r w:rsidRPr="00C108CE">
        <w:t xml:space="preserve">Párhuzamos </w:t>
      </w:r>
      <w:proofErr w:type="spellStart"/>
      <w:r w:rsidRPr="00C108CE">
        <w:t>előkövetelmény</w:t>
      </w:r>
      <w:proofErr w:type="spellEnd"/>
      <w:r w:rsidR="00EF6BD6" w:rsidRPr="00C108CE">
        <w:t>:</w:t>
      </w:r>
    </w:p>
    <w:sdt>
      <w:sdtPr>
        <w:id w:val="1883823621"/>
        <w:lock w:val="sdtLocked"/>
        <w:placeholder>
          <w:docPart w:val="143735ED1F654D5483DD6881D7674873"/>
        </w:placeholder>
      </w:sdtPr>
      <w:sdtEndPr/>
      <w:sdtContent>
        <w:p w14:paraId="475D5A6B" w14:textId="77777777" w:rsidR="00EF6BD6" w:rsidRPr="00C108CE" w:rsidRDefault="00EF6BD6" w:rsidP="00743EAD">
          <w:pPr>
            <w:pStyle w:val="Cmsor4"/>
            <w:numPr>
              <w:ilvl w:val="0"/>
              <w:numId w:val="0"/>
            </w:numPr>
            <w:ind w:left="1134"/>
          </w:pPr>
          <w:r w:rsidRPr="00C108CE">
            <w:t>—</w:t>
          </w:r>
        </w:p>
      </w:sdtContent>
    </w:sdt>
    <w:p w14:paraId="636287D2" w14:textId="77777777" w:rsidR="00746FA5" w:rsidRPr="00C108CE" w:rsidRDefault="00746FA5" w:rsidP="007F18C4">
      <w:pPr>
        <w:pStyle w:val="Cmsor3"/>
      </w:pPr>
      <w:r w:rsidRPr="00C108CE">
        <w:t xml:space="preserve">Kizáró feltétel </w:t>
      </w:r>
      <w:r w:rsidR="00DA620D" w:rsidRPr="00C108CE">
        <w:t>(nem vehető fel a tantárgy, ha korábban teljesítette az alábbi tantárgyak vagy tantárgycsoportok bármelyikét):</w:t>
      </w:r>
    </w:p>
    <w:sdt>
      <w:sdtPr>
        <w:id w:val="-711115008"/>
        <w:placeholder>
          <w:docPart w:val="881680410BED469CA21DFEB0DF75857F"/>
        </w:placeholder>
      </w:sdtPr>
      <w:sdtEndPr/>
      <w:sdtContent>
        <w:p w14:paraId="56017208" w14:textId="77777777" w:rsidR="00507A7F" w:rsidRPr="00C108CE" w:rsidRDefault="0008652C" w:rsidP="00743EAD">
          <w:pPr>
            <w:pStyle w:val="Cmsor4"/>
            <w:numPr>
              <w:ilvl w:val="0"/>
              <w:numId w:val="0"/>
            </w:numPr>
            <w:ind w:left="1134"/>
          </w:pPr>
          <w:r w:rsidRPr="00C108CE">
            <w:t>—</w:t>
          </w:r>
        </w:p>
      </w:sdtContent>
    </w:sdt>
    <w:p w14:paraId="10808895" w14:textId="77777777" w:rsidR="00535B35" w:rsidRPr="00C108CE" w:rsidRDefault="00535B35" w:rsidP="007F18C4">
      <w:pPr>
        <w:pStyle w:val="Cmsor2"/>
      </w:pPr>
      <w:r w:rsidRPr="00C108CE">
        <w:t>A tantárgyleírás érvényessége</w:t>
      </w:r>
    </w:p>
    <w:p w14:paraId="2E047048" w14:textId="62771FC0" w:rsidR="00535B35" w:rsidRPr="00C108CE" w:rsidRDefault="00220695" w:rsidP="0023236F">
      <w:pPr>
        <w:pStyle w:val="adat"/>
      </w:pPr>
      <w:r w:rsidRPr="00C108CE">
        <w:t xml:space="preserve">Jóváhagyta </w:t>
      </w:r>
      <w:r w:rsidR="005A2ACF" w:rsidRPr="00C108CE">
        <w:t>az Építészmérnöki</w:t>
      </w:r>
      <w:r w:rsidRPr="00C108CE">
        <w:t xml:space="preserve"> Kar</w:t>
      </w:r>
      <w:r w:rsidR="009F6FB1" w:rsidRPr="00C108CE">
        <w:t xml:space="preserve"> </w:t>
      </w:r>
      <w:r w:rsidRPr="00C108CE">
        <w:t>Tanács</w:t>
      </w:r>
      <w:r w:rsidR="00A27F2C" w:rsidRPr="00C108CE">
        <w:t>a</w:t>
      </w:r>
      <w:r w:rsidRPr="00C108CE">
        <w:t>,</w:t>
      </w:r>
      <w:r w:rsidR="00E511F0" w:rsidRPr="00C108CE">
        <w:t xml:space="preserve"> </w:t>
      </w:r>
      <w:r w:rsidRPr="00C108CE">
        <w:t>érvényes</w:t>
      </w:r>
      <w:r w:rsidR="00E511F0" w:rsidRPr="00C108CE">
        <w:t xml:space="preserve">ség kezdete </w:t>
      </w:r>
      <w:sdt>
        <w:sdtPr>
          <w:id w:val="-1539889909"/>
          <w:lock w:val="sdtLocked"/>
          <w:placeholder>
            <w:docPart w:val="F51A244E7E694CE99F2177ACE870DB58"/>
          </w:placeholder>
          <w:date w:fullDate="2022-03-30T00:00:00Z">
            <w:dateFormat w:val="yyyy. MMMM d."/>
            <w:lid w:val="hu-HU"/>
            <w:storeMappedDataAs w:val="dateTime"/>
            <w:calendar w:val="gregorian"/>
          </w:date>
        </w:sdtPr>
        <w:sdtEndPr/>
        <w:sdtContent>
          <w:del w:id="9" w:author="László Attila Daragó" w:date="2022-03-25T15:18:00Z">
            <w:r w:rsidR="00ED420F" w:rsidRPr="00C108CE" w:rsidDel="00C108CE">
              <w:delText>2022. március 30.</w:delText>
            </w:r>
          </w:del>
          <w:ins w:id="10" w:author="László Attila Daragó" w:date="2022-03-25T15:18:00Z">
            <w:r w:rsidR="00C108CE" w:rsidRPr="00C108CE">
              <w:t>2022. március 30.</w:t>
            </w:r>
          </w:ins>
        </w:sdtContent>
      </w:sdt>
    </w:p>
    <w:p w14:paraId="7B543DD0" w14:textId="77777777" w:rsidR="00945834" w:rsidRPr="00C108CE" w:rsidRDefault="00B4723B" w:rsidP="00816956">
      <w:pPr>
        <w:pStyle w:val="Cmsor1"/>
      </w:pPr>
      <w:r w:rsidRPr="00C108CE">
        <w:t xml:space="preserve">Célkitűzések és tanulási eredmények </w:t>
      </w:r>
    </w:p>
    <w:p w14:paraId="69D45596" w14:textId="77777777" w:rsidR="00B4723B" w:rsidRPr="00C108CE" w:rsidRDefault="00B4723B" w:rsidP="001B7A60">
      <w:pPr>
        <w:pStyle w:val="Cmsor2"/>
      </w:pPr>
      <w:r w:rsidRPr="00C108CE">
        <w:t xml:space="preserve">Célkitűzések </w:t>
      </w:r>
    </w:p>
    <w:bookmarkStart w:id="11" w:name="_Ref448730858" w:displacedByCustomXml="next"/>
    <w:sdt>
      <w:sdtPr>
        <w:id w:val="864481985"/>
        <w:lock w:val="sdtLocked"/>
        <w:placeholder>
          <w:docPart w:val="EAB2E5B41E5847988953C65EB85BD480"/>
        </w:placeholder>
      </w:sdtPr>
      <w:sdtEndPr/>
      <w:sdtContent>
        <w:p w14:paraId="11E4539B" w14:textId="7F323BA1" w:rsidR="00AE4AF5" w:rsidRPr="00C108CE" w:rsidRDefault="001D4259" w:rsidP="00743EAD">
          <w:pPr>
            <w:pStyle w:val="adat"/>
          </w:pPr>
          <w:r w:rsidRPr="00C108CE">
            <w:t xml:space="preserve">A tárgy a korábbi építészettörténeti stúdiumok felépítését követve az építészetet meghatározó elméleti alapvetések bemutatását, kritikai elemzését és eszmetörténeti helyének keresését célozza. Az anyag tárgyalása a korábbi építészettörténet tanulmányokra épül, felépítése lényegében kronologikus, ezen belül az építészet alakulása, fejlődése szempontjából kiemelkedő elméletekre összpontosít. Mindezek keretében az építészetelmélet alapvető fogalmainak kritikai elemzése is hangsúlyt kap, a következő témákon keresztül: Az építészetelmélet tárgya és határterületei. Az ókor építészetelmélete. </w:t>
          </w:r>
          <w:proofErr w:type="spellStart"/>
          <w:r w:rsidRPr="00C108CE">
            <w:t>Vitruvius</w:t>
          </w:r>
          <w:proofErr w:type="spellEnd"/>
          <w:r w:rsidRPr="00C108CE">
            <w:t xml:space="preserve"> Tíz Könyve</w:t>
          </w:r>
          <w:r w:rsidR="0038767F" w:rsidRPr="00C108CE">
            <w:t xml:space="preserve"> – az építészet alapfogalmai, részei, </w:t>
          </w:r>
          <w:proofErr w:type="spellStart"/>
          <w:r w:rsidR="0038767F" w:rsidRPr="00C108CE">
            <w:t>vitruviusi</w:t>
          </w:r>
          <w:proofErr w:type="spellEnd"/>
          <w:r w:rsidR="0038767F" w:rsidRPr="00C108CE">
            <w:t xml:space="preserve"> kategóriák</w:t>
          </w:r>
          <w:r w:rsidR="007A08C3" w:rsidRPr="00C108CE">
            <w:t xml:space="preserve"> – követelmények és célok.</w:t>
          </w:r>
          <w:r w:rsidRPr="00C108CE">
            <w:t xml:space="preserve"> A kora-középkor és a romanika építészetelmélete</w:t>
          </w:r>
          <w:r w:rsidR="007A08C3" w:rsidRPr="00C108CE">
            <w:t xml:space="preserve"> – </w:t>
          </w:r>
          <w:r w:rsidR="00BF0A13" w:rsidRPr="00C108CE">
            <w:t xml:space="preserve">emanáció, </w:t>
          </w:r>
          <w:r w:rsidR="007A08C3" w:rsidRPr="00C108CE">
            <w:t xml:space="preserve">intelligibilis szépség, a </w:t>
          </w:r>
          <w:r w:rsidR="00BF0A13" w:rsidRPr="00C108CE">
            <w:t xml:space="preserve">mennyiség és minőség esztétikája. </w:t>
          </w:r>
          <w:r w:rsidRPr="00C108CE">
            <w:t>A gótika építészetelmélete</w:t>
          </w:r>
          <w:r w:rsidR="00BF0A13" w:rsidRPr="00C108CE">
            <w:t xml:space="preserve"> – szimbolika, skolasztika, építészet és geometria. </w:t>
          </w:r>
          <w:r w:rsidRPr="00C108CE">
            <w:t xml:space="preserve">Humanista műveltség és építészet Itáliában, az építészetelmélet újkori írott forrásai. </w:t>
          </w:r>
          <w:r w:rsidR="00BF0A13" w:rsidRPr="00C108CE">
            <w:t xml:space="preserve">A </w:t>
          </w:r>
          <w:proofErr w:type="spellStart"/>
          <w:r w:rsidR="00BF0A13" w:rsidRPr="00C108CE">
            <w:t>concinnitas</w:t>
          </w:r>
          <w:proofErr w:type="spellEnd"/>
          <w:r w:rsidR="00BF0A13" w:rsidRPr="00C108CE">
            <w:t xml:space="preserve"> fogalma. </w:t>
          </w:r>
          <w:proofErr w:type="spellStart"/>
          <w:r w:rsidRPr="00C108CE">
            <w:t>Vitruvius-kommentárok</w:t>
          </w:r>
          <w:proofErr w:type="spellEnd"/>
          <w:r w:rsidRPr="00C108CE">
            <w:t xml:space="preserve"> és utópiák; az er</w:t>
          </w:r>
          <w:r w:rsidR="00BF0A13" w:rsidRPr="00C108CE">
            <w:t>d</w:t>
          </w:r>
          <w:r w:rsidRPr="00C108CE">
            <w:t xml:space="preserve">őépítészet és az ideális város elmélete; manierizmus és </w:t>
          </w:r>
          <w:proofErr w:type="spellStart"/>
          <w:r w:rsidRPr="00C108CE">
            <w:t>későreneszánsz</w:t>
          </w:r>
          <w:proofErr w:type="spellEnd"/>
          <w:r w:rsidRPr="00C108CE">
            <w:t xml:space="preserve"> teória. Az akadémizmus Franciaországban. Az ellenreformáció és a barokk határainak kitágulása; a klasszicizmus teóriájának előzményei Itáliában. A XVIII. század építészetelmélete Franciaországban. Az akadémia válsága. Felvilágosodás és forradalmi építészet. A 19. század építészetelméleti koncepciói Angliában, Franciaországban és Németországban. A klasszikus és a középkori hagyomány interpretálása. A </w:t>
          </w:r>
          <w:proofErr w:type="spellStart"/>
          <w:r w:rsidRPr="00C108CE">
            <w:t>historizálás</w:t>
          </w:r>
          <w:proofErr w:type="spellEnd"/>
          <w:r w:rsidRPr="00C108CE">
            <w:t xml:space="preserve"> dilemmái. A Modern előfutárai és ezek építészeti manifesztumai. Az építészeti tér értelmezésének sokoldalúsága.</w:t>
          </w:r>
        </w:p>
      </w:sdtContent>
    </w:sdt>
    <w:p w14:paraId="7F681B4D" w14:textId="77777777" w:rsidR="00A468EE" w:rsidRPr="00C108CE" w:rsidRDefault="00791E84" w:rsidP="004C2D6E">
      <w:pPr>
        <w:pStyle w:val="Cmsor2"/>
      </w:pPr>
      <w:r w:rsidRPr="00C108CE">
        <w:t xml:space="preserve">Tanulási eredmények </w:t>
      </w:r>
      <w:bookmarkEnd w:id="11"/>
    </w:p>
    <w:p w14:paraId="57EC4970" w14:textId="77777777" w:rsidR="00CD4954" w:rsidRPr="00C108CE" w:rsidRDefault="00746FA5" w:rsidP="00FC2F9F">
      <w:pPr>
        <w:pStyle w:val="adat"/>
      </w:pPr>
      <w:r w:rsidRPr="00C108CE">
        <w:t>A tantárgy sikeres teljesítés</w:t>
      </w:r>
      <w:r w:rsidR="007A4E2E" w:rsidRPr="00C108CE">
        <w:t>ével</w:t>
      </w:r>
      <w:r w:rsidRPr="00C108CE">
        <w:t xml:space="preserve"> </w:t>
      </w:r>
      <w:r w:rsidR="007A4E2E" w:rsidRPr="00C108CE">
        <w:t>elsajátítható kompetenciák</w:t>
      </w:r>
    </w:p>
    <w:p w14:paraId="1ECA4041" w14:textId="502B8ECC" w:rsidR="00746FA5" w:rsidRPr="00C108CE" w:rsidRDefault="007A4E2E" w:rsidP="004C2D6E">
      <w:pPr>
        <w:pStyle w:val="Cmsor3"/>
      </w:pPr>
      <w:r w:rsidRPr="00C108CE">
        <w:t>Tudás</w:t>
      </w:r>
      <w:r w:rsidR="00A31AC7" w:rsidRPr="00C108CE">
        <w:t xml:space="preserve"> – a KKK </w:t>
      </w:r>
      <w:r w:rsidR="00ED420F" w:rsidRPr="00C108CE">
        <w:t>7</w:t>
      </w:r>
      <w:r w:rsidR="00A31AC7" w:rsidRPr="00C108CE">
        <w:t>.1.1</w:t>
      </w:r>
      <w:proofErr w:type="gramStart"/>
      <w:r w:rsidR="00A31AC7" w:rsidRPr="00C108CE">
        <w:t>.</w:t>
      </w:r>
      <w:r w:rsidR="004F3408" w:rsidRPr="00C108CE">
        <w:t>a</w:t>
      </w:r>
      <w:proofErr w:type="gramEnd"/>
      <w:r w:rsidR="00A31AC7" w:rsidRPr="00C108CE">
        <w:t xml:space="preserve"> pontja szerint:</w:t>
      </w:r>
    </w:p>
    <w:sdt>
      <w:sdtPr>
        <w:id w:val="2019658092"/>
        <w:lock w:val="sdtLocked"/>
        <w:placeholder>
          <w:docPart w:val="C38FBA60AECF4710AEAD80AC61D2C39A"/>
        </w:placeholder>
      </w:sdtPr>
      <w:sdtEndPr/>
      <w:sdtContent>
        <w:p w14:paraId="500FCD09" w14:textId="3894E20A" w:rsidR="00F36F0F" w:rsidRPr="00C108CE" w:rsidRDefault="00AC4D86" w:rsidP="00F36F0F">
          <w:pPr>
            <w:pStyle w:val="Cmsor4"/>
          </w:pPr>
          <w:r w:rsidRPr="00C108CE">
            <w:t xml:space="preserve">Ismeri </w:t>
          </w:r>
          <w:r w:rsidR="00484831" w:rsidRPr="00C108CE">
            <w:t>az építészet elméleti megközelítésének problémáit, a legfontosabb teoretikusok elméleti munkáit</w:t>
          </w:r>
          <w:r w:rsidR="00F36F0F" w:rsidRPr="00C108CE">
            <w:t>;</w:t>
          </w:r>
        </w:p>
        <w:p w14:paraId="0939C0CB" w14:textId="67EB73FE" w:rsidR="00541EE4" w:rsidRPr="00C108CE" w:rsidRDefault="00541EE4" w:rsidP="00541EE4">
          <w:pPr>
            <w:pStyle w:val="Cmsor4"/>
          </w:pPr>
          <w:r w:rsidRPr="00C108CE">
            <w:t xml:space="preserve">rálátása van az </w:t>
          </w:r>
          <w:r w:rsidR="00B8137F" w:rsidRPr="00C108CE">
            <w:t>építészet</w:t>
          </w:r>
          <w:r w:rsidR="00484831" w:rsidRPr="00C108CE">
            <w:t xml:space="preserve">elmélet </w:t>
          </w:r>
          <w:r w:rsidR="00B8137F" w:rsidRPr="00C108CE">
            <w:t>történet</w:t>
          </w:r>
          <w:r w:rsidR="00484831" w:rsidRPr="00C108CE">
            <w:t xml:space="preserve">i folyamatára, </w:t>
          </w:r>
          <w:r w:rsidR="00B8137F" w:rsidRPr="00C108CE">
            <w:t>főbb periódusaira</w:t>
          </w:r>
          <w:r w:rsidR="00484831" w:rsidRPr="00C108CE">
            <w:t>, fogalmainak kialakulására és folyamatos létére</w:t>
          </w:r>
          <w:r w:rsidRPr="00C108CE">
            <w:t>;</w:t>
          </w:r>
        </w:p>
        <w:p w14:paraId="4C1DF01C" w14:textId="1CAB71B1" w:rsidR="00424163" w:rsidRPr="00C108CE" w:rsidRDefault="00541EE4" w:rsidP="00B8137F">
          <w:pPr>
            <w:pStyle w:val="Cmsor4"/>
          </w:pPr>
          <w:r w:rsidRPr="00C108CE">
            <w:t xml:space="preserve">érti </w:t>
          </w:r>
          <w:r w:rsidR="00B8137F" w:rsidRPr="00C108CE">
            <w:t>e</w:t>
          </w:r>
          <w:r w:rsidR="00484831" w:rsidRPr="00C108CE">
            <w:t xml:space="preserve"> fogalmak, szemléletmódok </w:t>
          </w:r>
          <w:r w:rsidR="00B8137F" w:rsidRPr="00C108CE">
            <w:t xml:space="preserve">összefüggéseit </w:t>
          </w:r>
          <w:r w:rsidR="00484831" w:rsidRPr="00C108CE">
            <w:t>az adott stíluskorszakra vonatkoztatva</w:t>
          </w:r>
          <w:proofErr w:type="gramStart"/>
          <w:r w:rsidR="00484831" w:rsidRPr="00C108CE">
            <w:t xml:space="preserve">; </w:t>
          </w:r>
          <w:r w:rsidR="00B8137F" w:rsidRPr="00C108CE">
            <w:t>;</w:t>
          </w:r>
          <w:proofErr w:type="gramEnd"/>
        </w:p>
      </w:sdtContent>
    </w:sdt>
    <w:p w14:paraId="33914767" w14:textId="4EB5EC8B" w:rsidR="007A4E2E" w:rsidRPr="00C108CE" w:rsidRDefault="007A4E2E" w:rsidP="004C2D6E">
      <w:pPr>
        <w:pStyle w:val="Cmsor3"/>
      </w:pPr>
      <w:r w:rsidRPr="00C108CE">
        <w:t>Képesség</w:t>
      </w:r>
      <w:r w:rsidR="00A31AC7" w:rsidRPr="00C108CE">
        <w:t xml:space="preserve"> – a KKK </w:t>
      </w:r>
      <w:r w:rsidR="00ED420F" w:rsidRPr="00C108CE">
        <w:t>7</w:t>
      </w:r>
      <w:r w:rsidR="00A31AC7" w:rsidRPr="00C108CE">
        <w:t>.1.</w:t>
      </w:r>
      <w:r w:rsidR="004F3408" w:rsidRPr="00C108CE">
        <w:t>1</w:t>
      </w:r>
      <w:proofErr w:type="gramStart"/>
      <w:r w:rsidR="00A31AC7" w:rsidRPr="00C108CE">
        <w:t>.</w:t>
      </w:r>
      <w:r w:rsidR="004F3408" w:rsidRPr="00C108CE">
        <w:t>b</w:t>
      </w:r>
      <w:proofErr w:type="gramEnd"/>
      <w:r w:rsidR="00A31AC7" w:rsidRPr="00C108CE">
        <w:t xml:space="preserve"> pontja szerint:</w:t>
      </w:r>
    </w:p>
    <w:sdt>
      <w:sdtPr>
        <w:id w:val="-2033188928"/>
        <w:lock w:val="sdtLocked"/>
        <w:placeholder>
          <w:docPart w:val="12DF42E1654B42029F69616A67BBD715"/>
        </w:placeholder>
      </w:sdtPr>
      <w:sdtEndPr/>
      <w:sdtContent>
        <w:p w14:paraId="2BE24FBF" w14:textId="671F0845" w:rsidR="00B8137F" w:rsidRPr="00C108CE" w:rsidRDefault="00331AC0" w:rsidP="00B8137F">
          <w:pPr>
            <w:pStyle w:val="Cmsor4"/>
          </w:pPr>
          <w:r w:rsidRPr="00C108CE">
            <w:t xml:space="preserve">Képes </w:t>
          </w:r>
          <w:r w:rsidR="00B8137F" w:rsidRPr="00C108CE">
            <w:t>az épített történeti környezet és a műemlékvédelem esztétikai és műszaki követelményeket kielégítő építészeti terveket készíteni;</w:t>
          </w:r>
        </w:p>
        <w:p w14:paraId="5CEE8DD2" w14:textId="64966B68" w:rsidR="00776684" w:rsidRPr="00C108CE" w:rsidRDefault="00776684" w:rsidP="00776684">
          <w:pPr>
            <w:pStyle w:val="Cmsor4"/>
          </w:pPr>
          <w:r w:rsidRPr="00C108CE">
            <w:t>képes értelmezni a</w:t>
          </w:r>
          <w:r w:rsidR="003D0192" w:rsidRPr="00C108CE">
            <w:t>z</w:t>
          </w:r>
          <w:r w:rsidRPr="00C108CE">
            <w:t xml:space="preserve"> </w:t>
          </w:r>
          <w:r w:rsidR="00B8137F" w:rsidRPr="00C108CE">
            <w:t xml:space="preserve">épített történeti környezet </w:t>
          </w:r>
          <w:r w:rsidR="00484831" w:rsidRPr="00C108CE">
            <w:t xml:space="preserve">fogalmi szintű </w:t>
          </w:r>
          <w:r w:rsidR="00B8137F" w:rsidRPr="00C108CE">
            <w:t>összefüggés</w:t>
          </w:r>
          <w:r w:rsidR="00484831" w:rsidRPr="00C108CE">
            <w:t>rendszerében</w:t>
          </w:r>
          <w:r w:rsidR="00B8137F" w:rsidRPr="00C108CE">
            <w:t xml:space="preserve"> a tervezési feladatát;</w:t>
          </w:r>
        </w:p>
        <w:p w14:paraId="42C52904" w14:textId="12638592" w:rsidR="00AC4D86" w:rsidRPr="00C108CE" w:rsidRDefault="00331AC0" w:rsidP="005C73E7">
          <w:pPr>
            <w:pStyle w:val="Cmsor4"/>
            <w:rPr>
              <w:lang w:eastAsia="en-GB"/>
            </w:rPr>
          </w:pPr>
          <w:r w:rsidRPr="00C108CE">
            <w:t xml:space="preserve">képes </w:t>
          </w:r>
          <w:r w:rsidR="000247E6" w:rsidRPr="00C108CE">
            <w:t>a tanulmányait összefoglaló</w:t>
          </w:r>
          <w:r w:rsidR="00B8137F" w:rsidRPr="00C108CE">
            <w:t>, az építészet</w:t>
          </w:r>
          <w:r w:rsidR="00484831" w:rsidRPr="00C108CE">
            <w:t xml:space="preserve"> elméleti szintű ismeretét tükröző</w:t>
          </w:r>
          <w:r w:rsidR="00B8137F" w:rsidRPr="00C108CE">
            <w:t xml:space="preserve"> építészeti tanulmány </w:t>
          </w:r>
          <w:r w:rsidR="000247E6" w:rsidRPr="00C108CE">
            <w:t>elkészítésére</w:t>
          </w:r>
          <w:r w:rsidR="00AC4D86" w:rsidRPr="00C108CE">
            <w:t>;</w:t>
          </w:r>
        </w:p>
        <w:p w14:paraId="20C368B4" w14:textId="0F63020C" w:rsidR="00E73573" w:rsidRPr="00C108CE" w:rsidRDefault="00AC4D86" w:rsidP="00AC4D86">
          <w:pPr>
            <w:pStyle w:val="Cmsor4"/>
            <w:rPr>
              <w:lang w:eastAsia="en-GB"/>
            </w:rPr>
          </w:pPr>
          <w:r w:rsidRPr="00C108CE">
            <w:t xml:space="preserve">Az átlagosnál mélyebb </w:t>
          </w:r>
          <w:r w:rsidR="00A2637F" w:rsidRPr="00C108CE">
            <w:t xml:space="preserve">elméleti </w:t>
          </w:r>
          <w:r w:rsidRPr="00C108CE">
            <w:t>ismeretekkel és magasabb szintű képességekkel rendelkezik a</w:t>
          </w:r>
          <w:r w:rsidR="00B8137F" w:rsidRPr="00C108CE">
            <w:t>z épített örökség megőrzése területén</w:t>
          </w:r>
          <w:r w:rsidR="005C73E7" w:rsidRPr="00C108CE">
            <w:t>.</w:t>
          </w:r>
        </w:p>
      </w:sdtContent>
    </w:sdt>
    <w:p w14:paraId="03948A99" w14:textId="2FD9A28F" w:rsidR="007A4E2E" w:rsidRPr="00C108CE" w:rsidRDefault="007A4E2E" w:rsidP="00E73573">
      <w:pPr>
        <w:pStyle w:val="Cmsor3"/>
      </w:pPr>
      <w:r w:rsidRPr="00C108CE">
        <w:t>Attitűd</w:t>
      </w:r>
      <w:r w:rsidR="00A31AC7" w:rsidRPr="00C108CE">
        <w:t xml:space="preserve"> – a KKK </w:t>
      </w:r>
      <w:r w:rsidR="00ED420F" w:rsidRPr="00C108CE">
        <w:t>7</w:t>
      </w:r>
      <w:r w:rsidR="00A31AC7" w:rsidRPr="00C108CE">
        <w:t>.1.</w:t>
      </w:r>
      <w:r w:rsidR="004F3408" w:rsidRPr="00C108CE">
        <w:t>1</w:t>
      </w:r>
      <w:proofErr w:type="gramStart"/>
      <w:r w:rsidR="00A31AC7" w:rsidRPr="00C108CE">
        <w:t>.</w:t>
      </w:r>
      <w:r w:rsidR="004F3408" w:rsidRPr="00C108CE">
        <w:t>c</w:t>
      </w:r>
      <w:proofErr w:type="gramEnd"/>
      <w:r w:rsidR="00A31AC7" w:rsidRPr="00C108CE">
        <w:t xml:space="preserve"> pontja szerint:</w:t>
      </w:r>
    </w:p>
    <w:sdt>
      <w:sdtPr>
        <w:id w:val="-771011534"/>
        <w:lock w:val="sdtLocked"/>
        <w:placeholder>
          <w:docPart w:val="C71AD0EFE7044A4FA82DEDD5087CDD7A"/>
        </w:placeholder>
      </w:sdtPr>
      <w:sdtEndPr/>
      <w:sdtContent>
        <w:p w14:paraId="7495D4D0" w14:textId="77777777" w:rsidR="00C63CEE" w:rsidRPr="00C108CE" w:rsidRDefault="00C63CEE" w:rsidP="00C63CEE">
          <w:pPr>
            <w:pStyle w:val="Cmsor4"/>
          </w:pPr>
          <w:r w:rsidRPr="00C108CE">
            <w:t>Együttműködik az ismeretek bővítése során az oktatóval és hallgatótársaival,</w:t>
          </w:r>
          <w:r w:rsidR="00776684" w:rsidRPr="00C108CE">
            <w:t xml:space="preserve"> </w:t>
          </w:r>
          <w:r w:rsidRPr="00C108CE">
            <w:t>folyamatos ismeretszerzéssel bővíti tudását;</w:t>
          </w:r>
        </w:p>
        <w:p w14:paraId="33122979" w14:textId="77777777" w:rsidR="00F471A7" w:rsidRPr="00C108CE" w:rsidRDefault="000247E6" w:rsidP="000247E6">
          <w:pPr>
            <w:pStyle w:val="Cmsor4"/>
          </w:pPr>
          <w:r w:rsidRPr="00C108CE">
            <w:t>nyitott az új információk befogadására, törekszik szakmai- és általános műveltségének folyamatos fejlesztésére</w:t>
          </w:r>
          <w:r w:rsidR="00F471A7" w:rsidRPr="00C108CE">
            <w:t>;</w:t>
          </w:r>
        </w:p>
        <w:p w14:paraId="5ACDCED0" w14:textId="77777777" w:rsidR="00E73573" w:rsidRPr="00C108CE" w:rsidRDefault="00C63CEE" w:rsidP="005C73E7">
          <w:pPr>
            <w:pStyle w:val="Cmsor4"/>
          </w:pPr>
          <w:r w:rsidRPr="00C108CE">
            <w:t xml:space="preserve">törekszik az építészetben előforduló problémák megoldásához szükséges </w:t>
          </w:r>
          <w:r w:rsidR="005C73E7" w:rsidRPr="00C108CE">
            <w:t>elméleti és urbanisztikai</w:t>
          </w:r>
          <w:r w:rsidRPr="00C108CE">
            <w:t xml:space="preserve"> ismeretek elsajátítására és alkalmazására</w:t>
          </w:r>
          <w:r w:rsidR="005C73E7" w:rsidRPr="00C108CE">
            <w:t>.</w:t>
          </w:r>
        </w:p>
      </w:sdtContent>
    </w:sdt>
    <w:p w14:paraId="2483E2D2" w14:textId="692D9802" w:rsidR="007A4E2E" w:rsidRPr="00C108CE" w:rsidRDefault="007A4E2E" w:rsidP="004C2D6E">
      <w:pPr>
        <w:pStyle w:val="Cmsor3"/>
      </w:pPr>
      <w:r w:rsidRPr="00C108CE">
        <w:lastRenderedPageBreak/>
        <w:t>Önállóság és felelősség</w:t>
      </w:r>
      <w:r w:rsidR="00A31AC7" w:rsidRPr="00C108CE">
        <w:t xml:space="preserve"> – a KKK </w:t>
      </w:r>
      <w:r w:rsidR="00ED420F" w:rsidRPr="00C108CE">
        <w:t>7</w:t>
      </w:r>
      <w:r w:rsidR="00A31AC7" w:rsidRPr="00C108CE">
        <w:t>.1.</w:t>
      </w:r>
      <w:r w:rsidR="004F3408" w:rsidRPr="00C108CE">
        <w:t>1</w:t>
      </w:r>
      <w:proofErr w:type="gramStart"/>
      <w:r w:rsidR="00A31AC7" w:rsidRPr="00C108CE">
        <w:t>.</w:t>
      </w:r>
      <w:r w:rsidR="004F3408" w:rsidRPr="00C108CE">
        <w:t>d</w:t>
      </w:r>
      <w:proofErr w:type="gramEnd"/>
      <w:r w:rsidR="00A31AC7" w:rsidRPr="00C108CE">
        <w:t xml:space="preserve"> pontja szerint:</w:t>
      </w:r>
    </w:p>
    <w:sdt>
      <w:sdtPr>
        <w:id w:val="-1672096747"/>
        <w:lock w:val="sdtLocked"/>
        <w:placeholder>
          <w:docPart w:val="D27DF73854B04ABCAC6E5032E576398E"/>
        </w:placeholder>
      </w:sdtPr>
      <w:sdtEndPr/>
      <w:sdtContent>
        <w:p w14:paraId="72A16349" w14:textId="77777777" w:rsidR="00E037B2" w:rsidRPr="00C108CE" w:rsidRDefault="00E037B2" w:rsidP="00E037B2">
          <w:pPr>
            <w:pStyle w:val="Cmsor4"/>
          </w:pPr>
          <w:r w:rsidRPr="00C108CE">
            <w:t>Döntéseit körültekintően, szükség esetén a megfelelő szakterületek képviselőivel konzultálva, de önállóan hozza</w:t>
          </w:r>
          <w:r w:rsidR="00776684" w:rsidRPr="00C108CE">
            <w:t xml:space="preserve"> és azokért felelősséget vállal;</w:t>
          </w:r>
        </w:p>
        <w:p w14:paraId="346ACEEC" w14:textId="77777777" w:rsidR="00C63CEE" w:rsidRPr="00C108CE" w:rsidRDefault="00E037B2" w:rsidP="00E037B2">
          <w:pPr>
            <w:pStyle w:val="Cmsor4"/>
          </w:pPr>
          <w:r w:rsidRPr="00C108CE">
            <w:t>munkáját személyes anyagi és erkölcsi felelősségének, és az épített környezet társadalmi ha</w:t>
          </w:r>
          <w:r w:rsidR="00776684" w:rsidRPr="00C108CE">
            <w:t>tásának tudatában végzi</w:t>
          </w:r>
          <w:r w:rsidR="00C63CEE" w:rsidRPr="00C108CE">
            <w:t>;</w:t>
          </w:r>
        </w:p>
        <w:p w14:paraId="009100B1" w14:textId="77777777" w:rsidR="00C63CEE" w:rsidRPr="00C108CE" w:rsidRDefault="00C63CEE" w:rsidP="00C63CEE">
          <w:pPr>
            <w:pStyle w:val="Cmsor4"/>
          </w:pPr>
          <w:r w:rsidRPr="00C108CE">
            <w:t>nyitottan fogadja a megalapozott kritikai észrevételeket;</w:t>
          </w:r>
        </w:p>
        <w:p w14:paraId="55D42851" w14:textId="77777777" w:rsidR="00C63CEE" w:rsidRPr="00C108CE" w:rsidRDefault="00C63CEE" w:rsidP="00C63CEE">
          <w:pPr>
            <w:pStyle w:val="Cmsor4"/>
          </w:pPr>
          <w:r w:rsidRPr="00C108CE">
            <w:t xml:space="preserve">a fellépő problémákhoz való hozzáállását az együttműködés és az önálló </w:t>
          </w:r>
          <w:proofErr w:type="gramStart"/>
          <w:r w:rsidRPr="00C108CE">
            <w:t>munka helyes</w:t>
          </w:r>
          <w:proofErr w:type="gramEnd"/>
          <w:r w:rsidRPr="00C108CE">
            <w:t xml:space="preserve"> egyensúlya jellemzi;</w:t>
          </w:r>
        </w:p>
        <w:p w14:paraId="471B9719" w14:textId="77777777" w:rsidR="00E73573" w:rsidRPr="00C108CE" w:rsidRDefault="00C63CEE" w:rsidP="00C63CEE">
          <w:pPr>
            <w:pStyle w:val="Cmsor4"/>
            <w:rPr>
              <w:rFonts w:eastAsiaTheme="minorHAnsi" w:cstheme="minorHAnsi"/>
            </w:rPr>
          </w:pPr>
          <w:r w:rsidRPr="00C108CE">
            <w:t>az elkészített munkájáért (dolgozatok, beadandó feladatok) felelősséget vállal</w:t>
          </w:r>
          <w:r w:rsidR="00A3418D" w:rsidRPr="00C108CE">
            <w:t>.</w:t>
          </w:r>
        </w:p>
      </w:sdtContent>
    </w:sdt>
    <w:p w14:paraId="08808010" w14:textId="77777777" w:rsidR="00791E84" w:rsidRPr="00C108CE" w:rsidRDefault="00047B41" w:rsidP="001B7A60">
      <w:pPr>
        <w:pStyle w:val="Cmsor2"/>
      </w:pPr>
      <w:r w:rsidRPr="00C108CE">
        <w:t xml:space="preserve">Oktatási módszertan </w:t>
      </w:r>
    </w:p>
    <w:sdt>
      <w:sdtPr>
        <w:id w:val="869188049"/>
        <w:lock w:val="sdtLocked"/>
        <w:placeholder>
          <w:docPart w:val="919A4BC5A54342AFB0D0D2D12A5CBFBB"/>
        </w:placeholder>
      </w:sdtPr>
      <w:sdtEndPr/>
      <w:sdtContent>
        <w:p w14:paraId="44BDA175" w14:textId="77777777" w:rsidR="00CD3A57" w:rsidRPr="00C108CE" w:rsidRDefault="00CD3A57" w:rsidP="00CD3A57">
          <w:pPr>
            <w:pStyle w:val="adat"/>
          </w:pPr>
          <w:r w:rsidRPr="00C108CE">
            <w:t>Előadások.</w:t>
          </w:r>
        </w:p>
      </w:sdtContent>
    </w:sdt>
    <w:p w14:paraId="39E7CF75" w14:textId="77777777" w:rsidR="00175BAF" w:rsidRPr="00C108CE" w:rsidRDefault="00641A4B" w:rsidP="001B7A60">
      <w:pPr>
        <w:pStyle w:val="Cmsor2"/>
      </w:pPr>
      <w:r w:rsidRPr="00C108CE">
        <w:t>Tanulástámogató anyagok</w:t>
      </w:r>
    </w:p>
    <w:p w14:paraId="0D0EA010" w14:textId="77777777" w:rsidR="00175BAF" w:rsidRPr="00C108CE" w:rsidRDefault="00885AD8" w:rsidP="004C2D6E">
      <w:pPr>
        <w:pStyle w:val="Cmsor3"/>
      </w:pPr>
      <w:r w:rsidRPr="00C108CE">
        <w:t>Szakirodalom</w:t>
      </w:r>
    </w:p>
    <w:sdt>
      <w:sdtPr>
        <w:id w:val="1452509889"/>
        <w:lock w:val="sdtLocked"/>
        <w:placeholder>
          <w:docPart w:val="D23AE445FEDD4337AED08AB0D2F63178"/>
        </w:placeholder>
      </w:sdtPr>
      <w:sdtEndPr/>
      <w:sdtContent>
        <w:p w14:paraId="30497087" w14:textId="77777777" w:rsidR="00BD5E20" w:rsidRPr="00C108CE" w:rsidRDefault="00BD5E20" w:rsidP="00BD5E20">
          <w:pPr>
            <w:pStyle w:val="adat"/>
            <w:numPr>
              <w:ilvl w:val="0"/>
              <w:numId w:val="40"/>
            </w:numPr>
          </w:pPr>
          <w:proofErr w:type="spellStart"/>
          <w:r w:rsidRPr="00C108CE">
            <w:t>Kruft</w:t>
          </w:r>
          <w:proofErr w:type="spellEnd"/>
          <w:r w:rsidRPr="00C108CE">
            <w:t xml:space="preserve">, </w:t>
          </w:r>
          <w:proofErr w:type="spellStart"/>
          <w:r w:rsidRPr="00C108CE">
            <w:t>Hanno-Walter</w:t>
          </w:r>
          <w:proofErr w:type="spellEnd"/>
          <w:r w:rsidRPr="00C108CE">
            <w:t xml:space="preserve">: A </w:t>
          </w:r>
          <w:proofErr w:type="spellStart"/>
          <w:r w:rsidRPr="00C108CE">
            <w:t>history</w:t>
          </w:r>
          <w:proofErr w:type="spellEnd"/>
          <w:r w:rsidRPr="00C108CE">
            <w:t xml:space="preserve"> of </w:t>
          </w:r>
          <w:proofErr w:type="spellStart"/>
          <w:r w:rsidRPr="00C108CE">
            <w:t>architectural</w:t>
          </w:r>
          <w:proofErr w:type="spellEnd"/>
          <w:r w:rsidRPr="00C108CE">
            <w:t xml:space="preserve"> </w:t>
          </w:r>
          <w:proofErr w:type="spellStart"/>
          <w:r w:rsidRPr="00C108CE">
            <w:t>theory</w:t>
          </w:r>
          <w:proofErr w:type="spellEnd"/>
          <w:r w:rsidRPr="00C108CE">
            <w:t xml:space="preserve">: </w:t>
          </w:r>
          <w:proofErr w:type="spellStart"/>
          <w:r w:rsidRPr="00C108CE">
            <w:t>from</w:t>
          </w:r>
          <w:proofErr w:type="spellEnd"/>
          <w:r w:rsidRPr="00C108CE">
            <w:t xml:space="preserve"> </w:t>
          </w:r>
          <w:proofErr w:type="spellStart"/>
          <w:r w:rsidRPr="00C108CE">
            <w:t>Vitruvius</w:t>
          </w:r>
          <w:proofErr w:type="spellEnd"/>
          <w:r w:rsidRPr="00C108CE">
            <w:t xml:space="preserve"> </w:t>
          </w:r>
          <w:proofErr w:type="spellStart"/>
          <w:r w:rsidRPr="00C108CE">
            <w:t>to</w:t>
          </w:r>
          <w:proofErr w:type="spellEnd"/>
          <w:r w:rsidRPr="00C108CE">
            <w:t xml:space="preserve"> </w:t>
          </w:r>
          <w:proofErr w:type="spellStart"/>
          <w:r w:rsidRPr="00C108CE">
            <w:t>the</w:t>
          </w:r>
          <w:proofErr w:type="spellEnd"/>
          <w:r w:rsidRPr="00C108CE">
            <w:t xml:space="preserve"> </w:t>
          </w:r>
          <w:proofErr w:type="spellStart"/>
          <w:r w:rsidRPr="00C108CE">
            <w:t>present</w:t>
          </w:r>
          <w:proofErr w:type="spellEnd"/>
          <w:r w:rsidRPr="00C108CE">
            <w:t xml:space="preserve">. Princeton </w:t>
          </w:r>
          <w:proofErr w:type="spellStart"/>
          <w:r w:rsidRPr="00C108CE">
            <w:t>Architectural</w:t>
          </w:r>
          <w:proofErr w:type="spellEnd"/>
          <w:r w:rsidRPr="00C108CE">
            <w:t xml:space="preserve"> Press, 1994. [H-W. </w:t>
          </w:r>
          <w:proofErr w:type="spellStart"/>
          <w:r w:rsidRPr="00C108CE">
            <w:t>Kruft</w:t>
          </w:r>
          <w:proofErr w:type="spellEnd"/>
          <w:r w:rsidRPr="00C108CE">
            <w:t xml:space="preserve">: </w:t>
          </w:r>
          <w:proofErr w:type="spellStart"/>
          <w:r w:rsidRPr="00C108CE">
            <w:t>Geschichte</w:t>
          </w:r>
          <w:proofErr w:type="spellEnd"/>
          <w:r w:rsidRPr="00C108CE">
            <w:t xml:space="preserve"> der </w:t>
          </w:r>
          <w:proofErr w:type="spellStart"/>
          <w:r w:rsidRPr="00C108CE">
            <w:t>Architekturtheorie</w:t>
          </w:r>
          <w:proofErr w:type="spellEnd"/>
          <w:r w:rsidRPr="00C108CE">
            <w:t xml:space="preserve">. </w:t>
          </w:r>
          <w:proofErr w:type="spellStart"/>
          <w:r w:rsidRPr="00C108CE">
            <w:t>Verlag</w:t>
          </w:r>
          <w:proofErr w:type="spellEnd"/>
          <w:r w:rsidRPr="00C108CE">
            <w:t xml:space="preserve"> C.H. Beck, München 19862]</w:t>
          </w:r>
        </w:p>
        <w:p w14:paraId="0C6EC722" w14:textId="1B3E7A46" w:rsidR="00BD5E20" w:rsidRPr="00C108CE" w:rsidRDefault="00BD5E20" w:rsidP="00BD5E20">
          <w:pPr>
            <w:pStyle w:val="adat"/>
            <w:numPr>
              <w:ilvl w:val="0"/>
              <w:numId w:val="40"/>
            </w:numPr>
          </w:pPr>
          <w:proofErr w:type="spellStart"/>
          <w:r w:rsidRPr="00C108CE">
            <w:t>Mallgrave</w:t>
          </w:r>
          <w:proofErr w:type="spellEnd"/>
          <w:r w:rsidRPr="00C108CE">
            <w:t>, H</w:t>
          </w:r>
          <w:proofErr w:type="gramStart"/>
          <w:r w:rsidRPr="00C108CE">
            <w:t>.F</w:t>
          </w:r>
          <w:proofErr w:type="gramEnd"/>
          <w:r w:rsidRPr="00C108CE">
            <w:t xml:space="preserve">. (szerk.): </w:t>
          </w:r>
          <w:proofErr w:type="spellStart"/>
          <w:r w:rsidRPr="00C108CE">
            <w:t>Architectural</w:t>
          </w:r>
          <w:proofErr w:type="spellEnd"/>
          <w:r w:rsidRPr="00C108CE">
            <w:t xml:space="preserve"> </w:t>
          </w:r>
          <w:proofErr w:type="spellStart"/>
          <w:r w:rsidRPr="00C108CE">
            <w:t>Theory</w:t>
          </w:r>
          <w:proofErr w:type="spellEnd"/>
          <w:r w:rsidRPr="00C108CE">
            <w:t xml:space="preserve"> </w:t>
          </w:r>
          <w:proofErr w:type="spellStart"/>
          <w:r w:rsidRPr="00C108CE">
            <w:t>Vol</w:t>
          </w:r>
          <w:proofErr w:type="gramStart"/>
          <w:r w:rsidRPr="00C108CE">
            <w:t>.I</w:t>
          </w:r>
          <w:proofErr w:type="spellEnd"/>
          <w:r w:rsidRPr="00C108CE">
            <w:t>.</w:t>
          </w:r>
          <w:proofErr w:type="gramEnd"/>
          <w:r w:rsidRPr="00C108CE">
            <w:t xml:space="preserve"> – </w:t>
          </w:r>
          <w:proofErr w:type="spellStart"/>
          <w:r w:rsidRPr="00C108CE">
            <w:t>Anthology</w:t>
          </w:r>
          <w:proofErr w:type="spellEnd"/>
          <w:r w:rsidRPr="00C108CE">
            <w:t xml:space="preserve"> </w:t>
          </w:r>
          <w:proofErr w:type="spellStart"/>
          <w:r w:rsidRPr="00C108CE">
            <w:t>from</w:t>
          </w:r>
          <w:proofErr w:type="spellEnd"/>
          <w:r w:rsidRPr="00C108CE">
            <w:t xml:space="preserve"> </w:t>
          </w:r>
          <w:proofErr w:type="spellStart"/>
          <w:r w:rsidRPr="00C108CE">
            <w:t>Vitruvius</w:t>
          </w:r>
          <w:proofErr w:type="spellEnd"/>
          <w:r w:rsidRPr="00C108CE">
            <w:t xml:space="preserve"> </w:t>
          </w:r>
          <w:proofErr w:type="spellStart"/>
          <w:r w:rsidRPr="00C108CE">
            <w:t>to</w:t>
          </w:r>
          <w:proofErr w:type="spellEnd"/>
          <w:r w:rsidRPr="00C108CE">
            <w:t xml:space="preserve"> 1870. </w:t>
          </w:r>
          <w:proofErr w:type="spellStart"/>
          <w:r w:rsidRPr="00C108CE">
            <w:t>Blackwell</w:t>
          </w:r>
          <w:proofErr w:type="spellEnd"/>
          <w:r w:rsidRPr="00C108CE">
            <w:t xml:space="preserve"> </w:t>
          </w:r>
          <w:proofErr w:type="spellStart"/>
          <w:r w:rsidRPr="00C108CE">
            <w:t>Puglishing</w:t>
          </w:r>
          <w:proofErr w:type="spellEnd"/>
          <w:r w:rsidRPr="00C108CE">
            <w:t xml:space="preserve">, 2006. </w:t>
          </w:r>
        </w:p>
        <w:p w14:paraId="10DA1FE6" w14:textId="77777777" w:rsidR="00BD5E20" w:rsidRPr="00C108CE" w:rsidRDefault="00BD5E20" w:rsidP="00BD5E20">
          <w:pPr>
            <w:pStyle w:val="adat"/>
            <w:numPr>
              <w:ilvl w:val="0"/>
              <w:numId w:val="40"/>
            </w:numPr>
          </w:pPr>
          <w:proofErr w:type="spellStart"/>
          <w:r w:rsidRPr="00C108CE">
            <w:t>Christof</w:t>
          </w:r>
          <w:proofErr w:type="spellEnd"/>
          <w:r w:rsidRPr="00C108CE">
            <w:t xml:space="preserve"> </w:t>
          </w:r>
          <w:proofErr w:type="spellStart"/>
          <w:r w:rsidRPr="00C108CE">
            <w:t>Thoenes-Bernd</w:t>
          </w:r>
          <w:proofErr w:type="spellEnd"/>
          <w:r w:rsidRPr="00C108CE">
            <w:t xml:space="preserve"> </w:t>
          </w:r>
          <w:proofErr w:type="spellStart"/>
          <w:r w:rsidRPr="00C108CE">
            <w:t>Evers</w:t>
          </w:r>
          <w:proofErr w:type="spellEnd"/>
          <w:r w:rsidRPr="00C108CE">
            <w:t xml:space="preserve">: </w:t>
          </w:r>
          <w:proofErr w:type="spellStart"/>
          <w:r w:rsidRPr="00C108CE">
            <w:t>Architectural</w:t>
          </w:r>
          <w:proofErr w:type="spellEnd"/>
          <w:r w:rsidRPr="00C108CE">
            <w:t xml:space="preserve"> </w:t>
          </w:r>
          <w:proofErr w:type="spellStart"/>
          <w:r w:rsidRPr="00C108CE">
            <w:t>Theory</w:t>
          </w:r>
          <w:proofErr w:type="spellEnd"/>
          <w:r w:rsidRPr="00C108CE">
            <w:t xml:space="preserve"> </w:t>
          </w:r>
          <w:proofErr w:type="spellStart"/>
          <w:r w:rsidRPr="00C108CE">
            <w:t>from</w:t>
          </w:r>
          <w:proofErr w:type="spellEnd"/>
          <w:r w:rsidRPr="00C108CE">
            <w:t xml:space="preserve"> </w:t>
          </w:r>
          <w:proofErr w:type="spellStart"/>
          <w:r w:rsidRPr="00C108CE">
            <w:t>the</w:t>
          </w:r>
          <w:proofErr w:type="spellEnd"/>
          <w:r w:rsidRPr="00C108CE">
            <w:t xml:space="preserve"> </w:t>
          </w:r>
          <w:proofErr w:type="spellStart"/>
          <w:r w:rsidRPr="00C108CE">
            <w:t>Renaissance</w:t>
          </w:r>
          <w:proofErr w:type="spellEnd"/>
          <w:r w:rsidRPr="00C108CE">
            <w:t xml:space="preserve"> </w:t>
          </w:r>
          <w:proofErr w:type="spellStart"/>
          <w:r w:rsidRPr="00C108CE">
            <w:t>to</w:t>
          </w:r>
          <w:proofErr w:type="spellEnd"/>
          <w:r w:rsidRPr="00C108CE">
            <w:t xml:space="preserve"> </w:t>
          </w:r>
          <w:proofErr w:type="spellStart"/>
          <w:r w:rsidRPr="00C108CE">
            <w:t>the</w:t>
          </w:r>
          <w:proofErr w:type="spellEnd"/>
          <w:r w:rsidRPr="00C108CE">
            <w:t xml:space="preserve"> </w:t>
          </w:r>
          <w:proofErr w:type="spellStart"/>
          <w:r w:rsidRPr="00C108CE">
            <w:t>Present</w:t>
          </w:r>
          <w:proofErr w:type="spellEnd"/>
          <w:r w:rsidRPr="00C108CE">
            <w:t xml:space="preserve">. </w:t>
          </w:r>
          <w:proofErr w:type="spellStart"/>
          <w:r w:rsidRPr="00C108CE">
            <w:t>Taschen</w:t>
          </w:r>
          <w:proofErr w:type="spellEnd"/>
          <w:r w:rsidRPr="00C108CE">
            <w:t xml:space="preserve"> </w:t>
          </w:r>
          <w:proofErr w:type="spellStart"/>
          <w:r w:rsidRPr="00C108CE">
            <w:t>Publishers</w:t>
          </w:r>
          <w:proofErr w:type="spellEnd"/>
          <w:r w:rsidRPr="00C108CE">
            <w:t>, 2003.</w:t>
          </w:r>
        </w:p>
        <w:p w14:paraId="565DEA65" w14:textId="774980B6" w:rsidR="00BD5E20" w:rsidRPr="00C108CE" w:rsidRDefault="7A522FBC" w:rsidP="22BC165E">
          <w:pPr>
            <w:pStyle w:val="adat"/>
            <w:numPr>
              <w:ilvl w:val="0"/>
              <w:numId w:val="40"/>
            </w:numPr>
            <w:rPr>
              <w:rFonts w:eastAsiaTheme="minorEastAsia" w:cstheme="minorBidi"/>
            </w:rPr>
          </w:pPr>
          <w:proofErr w:type="spellStart"/>
          <w:r w:rsidRPr="00C108CE">
            <w:t>Panofsky</w:t>
          </w:r>
          <w:proofErr w:type="spellEnd"/>
          <w:r w:rsidRPr="00C108CE">
            <w:t>, Ervin: Gótikus építészet és skolasztikus gondolkodás. Corvina, Budapest, 1986.</w:t>
          </w:r>
        </w:p>
        <w:p w14:paraId="72A033D8" w14:textId="2C81BC0C" w:rsidR="00BD5E20" w:rsidRPr="00C108CE" w:rsidRDefault="7A522FBC" w:rsidP="22BC165E">
          <w:pPr>
            <w:pStyle w:val="adat"/>
            <w:numPr>
              <w:ilvl w:val="0"/>
              <w:numId w:val="40"/>
            </w:numPr>
            <w:rPr>
              <w:rFonts w:eastAsiaTheme="minorEastAsia" w:cstheme="minorBidi"/>
            </w:rPr>
          </w:pPr>
          <w:proofErr w:type="spellStart"/>
          <w:r w:rsidRPr="00C108CE">
            <w:t>Eco</w:t>
          </w:r>
          <w:proofErr w:type="spellEnd"/>
          <w:r w:rsidRPr="00C108CE">
            <w:t xml:space="preserve">, </w:t>
          </w:r>
          <w:proofErr w:type="spellStart"/>
          <w:r w:rsidRPr="00C108CE">
            <w:t>Umberto</w:t>
          </w:r>
          <w:proofErr w:type="spellEnd"/>
          <w:r w:rsidRPr="00C108CE">
            <w:t xml:space="preserve">: Művészet és szépség a középkori esztétikában. Európa, Budapest, 2007. </w:t>
          </w:r>
        </w:p>
        <w:p w14:paraId="1B06650B" w14:textId="1D1F8246" w:rsidR="00BD5E20" w:rsidRPr="00C108CE" w:rsidRDefault="00BD5E20" w:rsidP="00BD5E20">
          <w:pPr>
            <w:pStyle w:val="adat"/>
            <w:numPr>
              <w:ilvl w:val="0"/>
              <w:numId w:val="40"/>
            </w:numPr>
          </w:pPr>
          <w:proofErr w:type="spellStart"/>
          <w:r w:rsidRPr="00C108CE">
            <w:t>Wittkower</w:t>
          </w:r>
          <w:proofErr w:type="spellEnd"/>
          <w:r w:rsidRPr="00C108CE">
            <w:t>, Rudolf: A humanizmus korának építészeti elvei. Gondolat, Bp. 1986.</w:t>
          </w:r>
        </w:p>
        <w:p w14:paraId="5F5F0A18" w14:textId="77777777" w:rsidR="00BD5E20" w:rsidRPr="00C108CE" w:rsidRDefault="00BD5E20" w:rsidP="00BD5E20">
          <w:pPr>
            <w:pStyle w:val="adat"/>
            <w:numPr>
              <w:ilvl w:val="0"/>
              <w:numId w:val="40"/>
            </w:numPr>
          </w:pPr>
          <w:r w:rsidRPr="00C108CE">
            <w:t>Hajnóczi Gyula: Az építészetelmélet története. Különlenyomat. Építés Építészettudomány XXVI. köt 3-4. pp. 207-277.</w:t>
          </w:r>
        </w:p>
        <w:p w14:paraId="5C133646" w14:textId="77777777" w:rsidR="00BD5E20" w:rsidRPr="00C108CE" w:rsidRDefault="00BD5E20" w:rsidP="00BD5E20">
          <w:pPr>
            <w:pStyle w:val="adat"/>
            <w:numPr>
              <w:ilvl w:val="0"/>
              <w:numId w:val="40"/>
            </w:numPr>
          </w:pPr>
          <w:r w:rsidRPr="00C108CE">
            <w:t xml:space="preserve">Szentkirályi Zoltán: A térművészet történeti kategóriái. Építés-és </w:t>
          </w:r>
          <w:proofErr w:type="spellStart"/>
          <w:r w:rsidRPr="00C108CE">
            <w:t>Közl</w:t>
          </w:r>
          <w:proofErr w:type="spellEnd"/>
          <w:r w:rsidRPr="00C108CE">
            <w:t>. Tud. Közlemények 1967/2. pp. 263-313</w:t>
          </w:r>
        </w:p>
        <w:p w14:paraId="4142D573" w14:textId="77777777" w:rsidR="00036259" w:rsidRPr="00C108CE" w:rsidRDefault="00BD5E20" w:rsidP="00C71863">
          <w:pPr>
            <w:pStyle w:val="adat"/>
            <w:numPr>
              <w:ilvl w:val="0"/>
              <w:numId w:val="40"/>
            </w:numPr>
          </w:pPr>
          <w:proofErr w:type="spellStart"/>
          <w:r w:rsidRPr="00C108CE">
            <w:t>Vitruvius</w:t>
          </w:r>
          <w:proofErr w:type="spellEnd"/>
          <w:r w:rsidRPr="00C108CE">
            <w:t>: Tíz könyv az építészetről. Képzőművészeti K</w:t>
          </w:r>
          <w:proofErr w:type="gramStart"/>
          <w:r w:rsidRPr="00C108CE">
            <w:t>.,</w:t>
          </w:r>
          <w:proofErr w:type="gramEnd"/>
          <w:r w:rsidRPr="00C108CE">
            <w:t xml:space="preserve"> Budapest, 1988.</w:t>
          </w:r>
        </w:p>
      </w:sdtContent>
    </w:sdt>
    <w:p w14:paraId="4F6232F8" w14:textId="77777777" w:rsidR="00175BAF" w:rsidRPr="00C108CE" w:rsidRDefault="006D3FCE" w:rsidP="004C2D6E">
      <w:pPr>
        <w:pStyle w:val="Cmsor3"/>
      </w:pPr>
      <w:r w:rsidRPr="00C108CE">
        <w:t xml:space="preserve">Jegyzetek </w:t>
      </w:r>
    </w:p>
    <w:sdt>
      <w:sdtPr>
        <w:id w:val="-1440909495"/>
        <w:lock w:val="sdtLocked"/>
        <w:placeholder>
          <w:docPart w:val="3BA79984EF6542668B3FCA3FB6F084C2"/>
        </w:placeholder>
      </w:sdtPr>
      <w:sdtEndPr/>
      <w:sdtContent>
        <w:sdt>
          <w:sdtPr>
            <w:id w:val="-1964485797"/>
            <w:placeholder>
              <w:docPart w:val="629B0F9F1A2D4F20A1201607C24EB512"/>
            </w:placeholder>
          </w:sdtPr>
          <w:sdtEndPr/>
          <w:sdtContent>
            <w:p w14:paraId="0A6F1463" w14:textId="7C84CDB4" w:rsidR="00872296" w:rsidRPr="00C108CE" w:rsidRDefault="00BD5E20" w:rsidP="00000135">
              <w:pPr>
                <w:pStyle w:val="adat"/>
                <w:numPr>
                  <w:ilvl w:val="0"/>
                  <w:numId w:val="40"/>
                </w:numPr>
                <w:rPr>
                  <w:rStyle w:val="Hiperhivatkozs"/>
                </w:rPr>
              </w:pPr>
              <w:r w:rsidRPr="00C108CE">
                <w:t>Hajnóczi Gyula: Az építészetelmélet története. Különlenyomat. Építés Építészettudomány XXVI. köt 3-4. pp. 207-277.</w:t>
              </w:r>
            </w:p>
          </w:sdtContent>
        </w:sdt>
      </w:sdtContent>
    </w:sdt>
    <w:p w14:paraId="626DD083" w14:textId="77777777" w:rsidR="00175BAF" w:rsidRPr="00C108CE" w:rsidRDefault="006D3FCE" w:rsidP="004C2D6E">
      <w:pPr>
        <w:pStyle w:val="Cmsor3"/>
      </w:pPr>
      <w:r w:rsidRPr="00C108CE">
        <w:t xml:space="preserve">Letölthető anyagok </w:t>
      </w:r>
    </w:p>
    <w:sdt>
      <w:sdtPr>
        <w:id w:val="-1619213031"/>
        <w:lock w:val="sdtLocked"/>
        <w:placeholder>
          <w:docPart w:val="ECF04D87E4694404B1294B557F561B38"/>
        </w:placeholder>
      </w:sdtPr>
      <w:sdtEndPr/>
      <w:sdtContent>
        <w:sdt>
          <w:sdtPr>
            <w:id w:val="692032951"/>
            <w:placeholder>
              <w:docPart w:val="8A6595D93B9B4D1FB3B8CF235C0923FB"/>
            </w:placeholder>
            <w:showingPlcHdr/>
          </w:sdtPr>
          <w:sdtEndPr/>
          <w:sdtContent>
            <w:p w14:paraId="29E5146C" w14:textId="19553AAB" w:rsidR="00F80430" w:rsidRPr="00C108CE" w:rsidRDefault="004B4DAB" w:rsidP="004B4DAB">
              <w:pPr>
                <w:pStyle w:val="adat"/>
                <w:numPr>
                  <w:ilvl w:val="0"/>
                  <w:numId w:val="40"/>
                </w:numPr>
              </w:pPr>
              <w:r w:rsidRPr="00C108CE">
                <w:rPr>
                  <w:rStyle w:val="Helyrzszveg"/>
                  <w:color w:val="auto"/>
                </w:rPr>
                <w:t>Click here to enter text.</w:t>
              </w:r>
            </w:p>
          </w:sdtContent>
        </w:sdt>
      </w:sdtContent>
    </w:sdt>
    <w:p w14:paraId="544D3D1D" w14:textId="77777777" w:rsidR="00E15038" w:rsidRPr="00C108CE" w:rsidRDefault="00E15038">
      <w:pPr>
        <w:spacing w:after="160" w:line="259" w:lineRule="auto"/>
        <w:jc w:val="left"/>
      </w:pPr>
    </w:p>
    <w:p w14:paraId="322E5F1F" w14:textId="77777777" w:rsidR="00E15038" w:rsidRPr="00C108CE" w:rsidRDefault="00E15038" w:rsidP="00E15038">
      <w:pPr>
        <w:pStyle w:val="Cmsor1"/>
      </w:pPr>
      <w:r w:rsidRPr="00C108CE">
        <w:t>Tantárgy tematikája</w:t>
      </w:r>
    </w:p>
    <w:p w14:paraId="3803FD15" w14:textId="77777777" w:rsidR="00E15038" w:rsidRPr="00C108CE" w:rsidRDefault="00E15038" w:rsidP="00E15038">
      <w:pPr>
        <w:pStyle w:val="Cmsor2"/>
      </w:pPr>
      <w:r w:rsidRPr="00C108CE">
        <w:t>Előadások tematikája</w:t>
      </w:r>
    </w:p>
    <w:p w14:paraId="33F47B9F" w14:textId="494CCF94" w:rsidR="00BD5E20" w:rsidRPr="00C108CE" w:rsidRDefault="00F26EF1" w:rsidP="00BD5E20">
      <w:pPr>
        <w:pStyle w:val="Listaszerbekezds"/>
        <w:numPr>
          <w:ilvl w:val="0"/>
          <w:numId w:val="44"/>
        </w:numPr>
        <w:spacing w:line="259" w:lineRule="auto"/>
        <w:jc w:val="left"/>
      </w:pPr>
      <w:r w:rsidRPr="00C108CE">
        <w:t xml:space="preserve">1. </w:t>
      </w:r>
      <w:r w:rsidR="00BD5E20" w:rsidRPr="00C108CE">
        <w:t>Bevezetés. Az építészetelmélet tárgya és határterületei. Az ókor építészetelmélete</w:t>
      </w:r>
    </w:p>
    <w:p w14:paraId="453757BB" w14:textId="77777777" w:rsidR="00BD5E20" w:rsidRPr="00C108CE" w:rsidRDefault="00BD5E20" w:rsidP="00BD5E20">
      <w:pPr>
        <w:pStyle w:val="Listaszerbekezds"/>
        <w:numPr>
          <w:ilvl w:val="0"/>
          <w:numId w:val="44"/>
        </w:numPr>
        <w:spacing w:line="259" w:lineRule="auto"/>
        <w:jc w:val="left"/>
      </w:pPr>
      <w:r w:rsidRPr="00C108CE">
        <w:t xml:space="preserve">2. </w:t>
      </w:r>
      <w:proofErr w:type="spellStart"/>
      <w:r w:rsidRPr="00C108CE">
        <w:t>Vitruvius</w:t>
      </w:r>
      <w:proofErr w:type="spellEnd"/>
      <w:r w:rsidRPr="00C108CE">
        <w:t xml:space="preserve"> Tíz Könyve </w:t>
      </w:r>
    </w:p>
    <w:p w14:paraId="772D7A05" w14:textId="544F576E" w:rsidR="00BD5E20" w:rsidRPr="00C108CE" w:rsidRDefault="00BD5E20" w:rsidP="00BD5E20">
      <w:pPr>
        <w:pStyle w:val="Listaszerbekezds"/>
        <w:numPr>
          <w:ilvl w:val="0"/>
          <w:numId w:val="44"/>
        </w:numPr>
        <w:spacing w:line="259" w:lineRule="auto"/>
        <w:jc w:val="left"/>
      </w:pPr>
      <w:r w:rsidRPr="00C108CE">
        <w:t>3. A kora-középkor és a romanika építészetelmélete. Az építészeti mű világa és interpretációja. Szimbolikus forma és jelentése.</w:t>
      </w:r>
    </w:p>
    <w:p w14:paraId="26AF10E6" w14:textId="415F0CE9" w:rsidR="00BD5E20" w:rsidRPr="00C108CE" w:rsidRDefault="00BD5E20" w:rsidP="00BD5E20">
      <w:pPr>
        <w:pStyle w:val="Listaszerbekezds"/>
        <w:numPr>
          <w:ilvl w:val="0"/>
          <w:numId w:val="44"/>
        </w:numPr>
        <w:spacing w:line="259" w:lineRule="auto"/>
        <w:jc w:val="left"/>
      </w:pPr>
      <w:r w:rsidRPr="00C108CE">
        <w:t xml:space="preserve">4. A gótika építészetelmélete. Misztika és Ráció. A skolasztika világa. A katedrális építtetői és műhelyei. </w:t>
      </w:r>
      <w:proofErr w:type="spellStart"/>
      <w:r w:rsidRPr="00C108CE">
        <w:t>Suger</w:t>
      </w:r>
      <w:proofErr w:type="spellEnd"/>
      <w:r w:rsidRPr="00C108CE">
        <w:t xml:space="preserve">, </w:t>
      </w:r>
      <w:proofErr w:type="spellStart"/>
      <w:r w:rsidRPr="00C108CE">
        <w:t>Villard</w:t>
      </w:r>
      <w:proofErr w:type="spellEnd"/>
      <w:r w:rsidRPr="00C108CE">
        <w:t xml:space="preserve"> de </w:t>
      </w:r>
      <w:proofErr w:type="spellStart"/>
      <w:r w:rsidRPr="00C108CE">
        <w:t>Honnecourt</w:t>
      </w:r>
      <w:proofErr w:type="spellEnd"/>
      <w:r w:rsidR="00524333" w:rsidRPr="00C108CE">
        <w:t xml:space="preserve">, </w:t>
      </w:r>
      <w:proofErr w:type="spellStart"/>
      <w:r w:rsidR="00524333" w:rsidRPr="00C108CE">
        <w:t>Aquino-i</w:t>
      </w:r>
      <w:proofErr w:type="spellEnd"/>
      <w:r w:rsidR="00524333" w:rsidRPr="00C108CE">
        <w:t xml:space="preserve"> Szent Tamás.</w:t>
      </w:r>
    </w:p>
    <w:p w14:paraId="2527FD6E" w14:textId="77777777" w:rsidR="00BD5E20" w:rsidRPr="00C108CE" w:rsidRDefault="00BD5E20" w:rsidP="00BD5E20">
      <w:pPr>
        <w:pStyle w:val="Listaszerbekezds"/>
        <w:numPr>
          <w:ilvl w:val="0"/>
          <w:numId w:val="44"/>
        </w:numPr>
        <w:spacing w:line="259" w:lineRule="auto"/>
        <w:jc w:val="left"/>
      </w:pPr>
      <w:r w:rsidRPr="00C108CE">
        <w:t xml:space="preserve">5. Humanista műveltség és építészet Itáliában. Az Ideák és az antik építészet </w:t>
      </w:r>
      <w:proofErr w:type="spellStart"/>
      <w:r w:rsidRPr="00C108CE">
        <w:t>antropometriája</w:t>
      </w:r>
      <w:proofErr w:type="spellEnd"/>
      <w:r w:rsidRPr="00C108CE">
        <w:t xml:space="preserve">. Alberti, </w:t>
      </w:r>
      <w:proofErr w:type="spellStart"/>
      <w:r w:rsidRPr="00C108CE">
        <w:t>Filarete</w:t>
      </w:r>
      <w:proofErr w:type="spellEnd"/>
      <w:r w:rsidRPr="00C108CE">
        <w:t xml:space="preserve">, Francesco di </w:t>
      </w:r>
      <w:proofErr w:type="spellStart"/>
      <w:r w:rsidRPr="00C108CE">
        <w:t>Giorgio</w:t>
      </w:r>
      <w:proofErr w:type="spellEnd"/>
    </w:p>
    <w:p w14:paraId="0A322F71" w14:textId="77777777" w:rsidR="00BD5E20" w:rsidRPr="00C108CE" w:rsidRDefault="00BD5E20" w:rsidP="00BD5E20">
      <w:pPr>
        <w:pStyle w:val="Listaszerbekezds"/>
        <w:numPr>
          <w:ilvl w:val="0"/>
          <w:numId w:val="44"/>
        </w:numPr>
        <w:spacing w:line="259" w:lineRule="auto"/>
        <w:jc w:val="left"/>
      </w:pPr>
      <w:r w:rsidRPr="00C108CE">
        <w:t xml:space="preserve">6. </w:t>
      </w:r>
      <w:proofErr w:type="spellStart"/>
      <w:r w:rsidRPr="00C108CE">
        <w:t>Vitruvius-kommentárok</w:t>
      </w:r>
      <w:proofErr w:type="spellEnd"/>
      <w:r w:rsidRPr="00C108CE">
        <w:t xml:space="preserve"> és utópiák; az erődépítészet és az ideális város elmélete; manierizmus és késő reneszánsz teória</w:t>
      </w:r>
    </w:p>
    <w:p w14:paraId="7D35693E" w14:textId="77777777" w:rsidR="00BD5E20" w:rsidRPr="00C108CE" w:rsidRDefault="00BD5E20" w:rsidP="00BD5E20">
      <w:pPr>
        <w:pStyle w:val="Listaszerbekezds"/>
        <w:numPr>
          <w:ilvl w:val="0"/>
          <w:numId w:val="44"/>
        </w:numPr>
        <w:spacing w:line="259" w:lineRule="auto"/>
        <w:jc w:val="left"/>
      </w:pPr>
      <w:r w:rsidRPr="00C108CE">
        <w:lastRenderedPageBreak/>
        <w:t xml:space="preserve">7. Az ellenreformáció és a barokk határainak kitágulása; </w:t>
      </w:r>
      <w:proofErr w:type="spellStart"/>
      <w:r w:rsidRPr="00C108CE">
        <w:t>Guarino</w:t>
      </w:r>
      <w:proofErr w:type="spellEnd"/>
      <w:r w:rsidRPr="00C108CE">
        <w:t xml:space="preserve"> </w:t>
      </w:r>
      <w:proofErr w:type="spellStart"/>
      <w:r w:rsidRPr="00C108CE">
        <w:t>Guarini</w:t>
      </w:r>
      <w:proofErr w:type="spellEnd"/>
      <w:r w:rsidRPr="00C108CE">
        <w:t xml:space="preserve"> elméleti munkássága. A klasszicizmus teóriájának előzményei Itáliában. Az akadémizmus Franciaországban. Architectura </w:t>
      </w:r>
      <w:proofErr w:type="spellStart"/>
      <w:r w:rsidRPr="00C108CE">
        <w:t>Civilis</w:t>
      </w:r>
      <w:proofErr w:type="spellEnd"/>
      <w:r w:rsidRPr="00C108CE">
        <w:t xml:space="preserve"> et </w:t>
      </w:r>
      <w:proofErr w:type="spellStart"/>
      <w:r w:rsidRPr="00C108CE">
        <w:t>Militaris</w:t>
      </w:r>
      <w:proofErr w:type="spellEnd"/>
      <w:r w:rsidRPr="00C108CE">
        <w:t xml:space="preserve"> </w:t>
      </w:r>
    </w:p>
    <w:p w14:paraId="53F1987E" w14:textId="77777777" w:rsidR="00BD5E20" w:rsidRPr="00C108CE" w:rsidRDefault="00BD5E20" w:rsidP="00BD5E20">
      <w:pPr>
        <w:pStyle w:val="Listaszerbekezds"/>
        <w:numPr>
          <w:ilvl w:val="0"/>
          <w:numId w:val="44"/>
        </w:numPr>
        <w:spacing w:line="259" w:lineRule="auto"/>
        <w:jc w:val="left"/>
      </w:pPr>
      <w:r w:rsidRPr="00C108CE">
        <w:t>8. A XVIII. század építészetelmélete Franciaországban. Az építészeti akadémiák. Felvilágosodás és forradalmi építészet (KM)</w:t>
      </w:r>
    </w:p>
    <w:p w14:paraId="58EB447E" w14:textId="5B28AB80" w:rsidR="00BD5E20" w:rsidRPr="00C108CE" w:rsidRDefault="00BD5E20" w:rsidP="00BD5E20">
      <w:pPr>
        <w:pStyle w:val="Listaszerbekezds"/>
        <w:numPr>
          <w:ilvl w:val="0"/>
          <w:numId w:val="44"/>
        </w:numPr>
        <w:spacing w:line="259" w:lineRule="auto"/>
        <w:jc w:val="left"/>
      </w:pPr>
      <w:r w:rsidRPr="00C108CE">
        <w:t>9. A XIX. század építészetelméleti koncepciói Angliában, Franciaországban és Németországban</w:t>
      </w:r>
    </w:p>
    <w:p w14:paraId="54AF6E43" w14:textId="4A173796" w:rsidR="00BD5E20" w:rsidRPr="00C108CE" w:rsidRDefault="00BD5E20" w:rsidP="00BD5E20">
      <w:pPr>
        <w:pStyle w:val="Listaszerbekezds"/>
        <w:numPr>
          <w:ilvl w:val="0"/>
          <w:numId w:val="44"/>
        </w:numPr>
        <w:spacing w:line="259" w:lineRule="auto"/>
        <w:jc w:val="left"/>
      </w:pPr>
      <w:r w:rsidRPr="00C108CE">
        <w:t xml:space="preserve">10. A klasszikus és a középkori hagyomány interpretálása. A </w:t>
      </w:r>
      <w:proofErr w:type="spellStart"/>
      <w:r w:rsidRPr="00C108CE">
        <w:t>historizálás</w:t>
      </w:r>
      <w:proofErr w:type="spellEnd"/>
      <w:r w:rsidRPr="00C108CE">
        <w:t xml:space="preserve"> dilemmái</w:t>
      </w:r>
    </w:p>
    <w:p w14:paraId="4B8F15B6" w14:textId="77777777" w:rsidR="00BD5E20" w:rsidRPr="00C108CE" w:rsidRDefault="00BD5E20" w:rsidP="00BD5E20">
      <w:pPr>
        <w:pStyle w:val="Listaszerbekezds"/>
        <w:numPr>
          <w:ilvl w:val="0"/>
          <w:numId w:val="44"/>
        </w:numPr>
        <w:spacing w:line="259" w:lineRule="auto"/>
        <w:jc w:val="left"/>
      </w:pPr>
      <w:r w:rsidRPr="00C108CE">
        <w:t xml:space="preserve">11. A Modern előfutárai és ezek építészeti manifesztumai. </w:t>
      </w:r>
    </w:p>
    <w:p w14:paraId="6925EE08" w14:textId="2B41BCB0" w:rsidR="00BD5E20" w:rsidRPr="00C108CE" w:rsidRDefault="00BD5E20" w:rsidP="00BD5E20">
      <w:pPr>
        <w:pStyle w:val="Listaszerbekezds"/>
        <w:numPr>
          <w:ilvl w:val="0"/>
          <w:numId w:val="44"/>
        </w:numPr>
        <w:spacing w:line="259" w:lineRule="auto"/>
        <w:jc w:val="left"/>
      </w:pPr>
      <w:r w:rsidRPr="00C108CE">
        <w:t xml:space="preserve">12. A tanulmány konzultációja – </w:t>
      </w:r>
      <w:r w:rsidR="00BF0A13" w:rsidRPr="00C108CE">
        <w:t>a</w:t>
      </w:r>
      <w:r w:rsidRPr="00C108CE">
        <w:t xml:space="preserve"> </w:t>
      </w:r>
      <w:r w:rsidR="00BF0A13" w:rsidRPr="00C108CE">
        <w:t xml:space="preserve">tanszéki </w:t>
      </w:r>
      <w:r w:rsidRPr="00C108CE">
        <w:t xml:space="preserve">könyvtár elméleti </w:t>
      </w:r>
      <w:r w:rsidR="00BF0A13" w:rsidRPr="00C108CE">
        <w:t xml:space="preserve">munkáinak </w:t>
      </w:r>
      <w:r w:rsidRPr="00C108CE">
        <w:t>megtekintése</w:t>
      </w:r>
    </w:p>
    <w:p w14:paraId="5D13C535" w14:textId="77777777" w:rsidR="00E15038" w:rsidRPr="00C108CE" w:rsidRDefault="00E15038" w:rsidP="00E15038">
      <w:pPr>
        <w:pStyle w:val="Cmsor2"/>
      </w:pPr>
      <w:r w:rsidRPr="00C108CE">
        <w:t>Gyakorlati órák tematikája</w:t>
      </w:r>
    </w:p>
    <w:p w14:paraId="33E42648" w14:textId="1BC1A430" w:rsidR="00E15038" w:rsidRPr="00C108CE" w:rsidRDefault="00E15038" w:rsidP="006C1318">
      <w:pPr>
        <w:pStyle w:val="Listaszerbekezds"/>
        <w:numPr>
          <w:ilvl w:val="0"/>
          <w:numId w:val="44"/>
        </w:numPr>
        <w:spacing w:after="160" w:line="259" w:lineRule="auto"/>
        <w:jc w:val="left"/>
      </w:pPr>
    </w:p>
    <w:p w14:paraId="529D730B" w14:textId="77777777" w:rsidR="00E15038" w:rsidRPr="00C108CE" w:rsidRDefault="00E15038">
      <w:pPr>
        <w:spacing w:after="160" w:line="259" w:lineRule="auto"/>
        <w:jc w:val="left"/>
      </w:pPr>
    </w:p>
    <w:p w14:paraId="7D53537F" w14:textId="77777777" w:rsidR="00F80430" w:rsidRPr="00C108CE" w:rsidRDefault="00F80430">
      <w:pPr>
        <w:spacing w:after="160" w:line="259" w:lineRule="auto"/>
        <w:jc w:val="left"/>
      </w:pPr>
      <w:r w:rsidRPr="00C108CE">
        <w:br w:type="page"/>
      </w:r>
    </w:p>
    <w:p w14:paraId="00B71B90" w14:textId="77777777" w:rsidR="00AB277F" w:rsidRPr="00C108CE" w:rsidRDefault="00AB277F" w:rsidP="001B7A60">
      <w:pPr>
        <w:pStyle w:val="FcmI"/>
      </w:pPr>
      <w:r w:rsidRPr="00C108CE">
        <w:lastRenderedPageBreak/>
        <w:t xml:space="preserve">TantárgyKövetelmények </w:t>
      </w:r>
    </w:p>
    <w:p w14:paraId="0BA9107F" w14:textId="77777777" w:rsidR="003601CF" w:rsidRPr="00C108CE" w:rsidRDefault="00D367E0" w:rsidP="00816956">
      <w:pPr>
        <w:pStyle w:val="Cmsor1"/>
      </w:pPr>
      <w:r w:rsidRPr="00C108CE">
        <w:t xml:space="preserve">A </w:t>
      </w:r>
      <w:r w:rsidR="003601CF" w:rsidRPr="00C108CE">
        <w:t xml:space="preserve">Tanulmányi teljesítmény </w:t>
      </w:r>
      <w:r w:rsidRPr="00C108CE">
        <w:t>ellenőrzése ÉS ért</w:t>
      </w:r>
      <w:r w:rsidR="00816956" w:rsidRPr="00C108CE">
        <w:t>é</w:t>
      </w:r>
      <w:r w:rsidRPr="00C108CE">
        <w:t>kelése</w:t>
      </w:r>
    </w:p>
    <w:p w14:paraId="6FEA9FEB" w14:textId="77777777" w:rsidR="003601CF" w:rsidRPr="00C108CE" w:rsidRDefault="003601CF" w:rsidP="00816956">
      <w:pPr>
        <w:pStyle w:val="Cmsor2"/>
      </w:pPr>
      <w:r w:rsidRPr="00C108CE">
        <w:t xml:space="preserve">Általános szabályok </w:t>
      </w:r>
    </w:p>
    <w:sdt>
      <w:sdtPr>
        <w:id w:val="1600218531"/>
        <w:lock w:val="sdtLocked"/>
        <w:placeholder>
          <w:docPart w:val="64CEDBF13D0B4135A95EADDE31740489"/>
        </w:placeholder>
      </w:sdtPr>
      <w:sdtEndPr/>
      <w:sdtContent>
        <w:sdt>
          <w:sdtPr>
            <w:id w:val="-352811357"/>
            <w:placeholder>
              <w:docPart w:val="F6D9D1EE052F4E38B428BD9ACA66641C"/>
            </w:placeholder>
          </w:sdtPr>
          <w:sdtEndPr/>
          <w:sdtContent>
            <w:p w14:paraId="1705E02A" w14:textId="77777777" w:rsidR="00712445" w:rsidRPr="00C108CE" w:rsidRDefault="00712445" w:rsidP="00712445">
              <w:pPr>
                <w:pStyle w:val="Cmsor3"/>
              </w:pPr>
              <w:r w:rsidRPr="00C108CE">
                <w:t>Az előadás látogatása kötelező, a megengedett hiányzások számát a Tanulmányi- és Vizsgaszabályzat</w:t>
              </w:r>
              <w:r w:rsidR="00EB2B02" w:rsidRPr="00C108CE">
                <w:t xml:space="preserve"> (TVSZ)</w:t>
              </w:r>
              <w:r w:rsidRPr="00C108CE">
                <w:t xml:space="preserve"> írja elő.</w:t>
              </w:r>
            </w:p>
            <w:p w14:paraId="577568C6" w14:textId="77777777" w:rsidR="00126AC7" w:rsidRPr="00C108CE" w:rsidRDefault="00712445" w:rsidP="00712445">
              <w:pPr>
                <w:pStyle w:val="Cmsor3"/>
              </w:pPr>
              <w:r w:rsidRPr="00C108CE">
                <w:t xml:space="preserve">Vitás esetekben a </w:t>
              </w:r>
              <w:r w:rsidR="00EB2B02" w:rsidRPr="00C108CE">
                <w:t>TVSZ</w:t>
              </w:r>
              <w:r w:rsidRPr="00C108CE">
                <w:t>, továbbá a hatályos Etikai Kódex szabályrendszere az irányadó.</w:t>
              </w:r>
            </w:p>
          </w:sdtContent>
        </w:sdt>
      </w:sdtContent>
    </w:sdt>
    <w:p w14:paraId="4E4152A3" w14:textId="77777777" w:rsidR="00DB6E76" w:rsidRPr="00C108CE" w:rsidRDefault="00DB6E76" w:rsidP="001B7A60">
      <w:pPr>
        <w:pStyle w:val="Cmsor2"/>
      </w:pPr>
      <w:r w:rsidRPr="00C108CE">
        <w:t>Teljesítményértékelési módszerek</w:t>
      </w:r>
    </w:p>
    <w:sdt>
      <w:sdtPr>
        <w:rPr>
          <w:rFonts w:eastAsiaTheme="minorHAnsi" w:cstheme="minorHAnsi"/>
          <w:iCs/>
          <w:szCs w:val="22"/>
        </w:rPr>
        <w:id w:val="1107229953"/>
        <w:lock w:val="sdtLocked"/>
        <w:placeholder>
          <w:docPart w:val="573C6AFA960A4E6BBF7F98995EB07C2E"/>
        </w:placeholder>
      </w:sdtPr>
      <w:sdtEndPr>
        <w:rPr>
          <w:rFonts w:eastAsiaTheme="majorEastAsia" w:cstheme="majorBidi"/>
        </w:rPr>
      </w:sdtEndPr>
      <w:sdtContent>
        <w:p w14:paraId="3B0C27D5" w14:textId="77777777" w:rsidR="00EC509A" w:rsidRPr="00C108CE" w:rsidRDefault="00EC509A" w:rsidP="00EC509A">
          <w:pPr>
            <w:pStyle w:val="Cmsor3"/>
            <w:rPr>
              <w:rFonts w:cs="Times New Roman"/>
            </w:rPr>
          </w:pPr>
          <w:r w:rsidRPr="00C108CE">
            <w:rPr>
              <w:i/>
            </w:rPr>
            <w:t>Szorgalmi időszakban végzett teljesítményértékelések:</w:t>
          </w:r>
          <w:r w:rsidR="00B41C3B" w:rsidRPr="00C108CE">
            <w:t xml:space="preserve"> </w:t>
          </w:r>
        </w:p>
        <w:p w14:paraId="5C60F071" w14:textId="2BC3312E" w:rsidR="00EC509A" w:rsidRPr="00C108CE" w:rsidRDefault="006120E7" w:rsidP="00EC509A">
          <w:pPr>
            <w:pStyle w:val="Cmsor4"/>
            <w:jc w:val="both"/>
            <w:rPr>
              <w:rFonts w:cs="Times New Roman"/>
            </w:rPr>
          </w:pPr>
          <w:r w:rsidRPr="00C108CE">
            <w:rPr>
              <w:rFonts w:cs="Times New Roman"/>
              <w:i/>
            </w:rPr>
            <w:t>Részteljesítmény-értékelés</w:t>
          </w:r>
          <w:r w:rsidRPr="00C108CE">
            <w:rPr>
              <w:rFonts w:cs="Times New Roman"/>
            </w:rPr>
            <w:t xml:space="preserve"> (a továbbiakban </w:t>
          </w:r>
          <w:r w:rsidR="00A2637F" w:rsidRPr="00C108CE">
            <w:rPr>
              <w:rFonts w:cs="Times New Roman"/>
            </w:rPr>
            <w:t>beadandó</w:t>
          </w:r>
          <w:r w:rsidR="006328BD" w:rsidRPr="00C108CE">
            <w:rPr>
              <w:rFonts w:cs="Times New Roman"/>
            </w:rPr>
            <w:t xml:space="preserve"> feladat</w:t>
          </w:r>
          <w:r w:rsidRPr="00C108CE">
            <w:rPr>
              <w:rFonts w:cs="Times New Roman"/>
            </w:rPr>
            <w:t>): a tantárgy tudás, képesség, attitűd, valamint önállóság és felelősség típusú kompetenciaelemeinek komplex értékelési módja, melynek megjelenési formája a</w:t>
          </w:r>
          <w:r w:rsidR="00141A91" w:rsidRPr="00C108CE">
            <w:rPr>
              <w:rFonts w:cs="Times New Roman"/>
            </w:rPr>
            <w:t>z építészet</w:t>
          </w:r>
          <w:r w:rsidR="00A2637F" w:rsidRPr="00C108CE">
            <w:rPr>
              <w:rFonts w:cs="Times New Roman"/>
            </w:rPr>
            <w:t xml:space="preserve">elmélet tárgyalt korszakaihoz köthető elméleti fogalmak, jelenségek bemutatása és értelmezése esszé formájában. </w:t>
          </w:r>
          <w:r w:rsidR="00141A91" w:rsidRPr="00C108CE">
            <w:t>A részteljesítmény az aláírás megszerzésének feltétele, értéke 30%-ban számít a végosztályzatba.</w:t>
          </w:r>
        </w:p>
        <w:p w14:paraId="0DF505A2" w14:textId="77777777" w:rsidR="00261FF6" w:rsidRPr="00C108CE" w:rsidRDefault="00B348C7" w:rsidP="00EC509A">
          <w:pPr>
            <w:pStyle w:val="Cmsor3"/>
            <w:rPr>
              <w:i/>
            </w:rPr>
          </w:pPr>
          <w:r w:rsidRPr="00C108CE">
            <w:rPr>
              <w:i/>
            </w:rPr>
            <w:t>V</w:t>
          </w:r>
          <w:r w:rsidR="00EC509A" w:rsidRPr="00C108CE">
            <w:rPr>
              <w:i/>
            </w:rPr>
            <w:t>izsgaidőszakban végzett teljesítményértékelések:</w:t>
          </w:r>
        </w:p>
        <w:p w14:paraId="0BE5BE85" w14:textId="53ADE81F" w:rsidR="00261FF6" w:rsidRPr="00C108CE" w:rsidRDefault="00447B09" w:rsidP="00330053">
          <w:pPr>
            <w:pStyle w:val="Cmsor4"/>
          </w:pPr>
          <w:r w:rsidRPr="00C108CE">
            <w:rPr>
              <w:i/>
            </w:rPr>
            <w:t>Ö</w:t>
          </w:r>
          <w:r w:rsidR="00686448" w:rsidRPr="00C108CE">
            <w:rPr>
              <w:i/>
            </w:rPr>
            <w:t xml:space="preserve">sszegző tanulmányi teljesítményértékelés </w:t>
          </w:r>
          <w:r w:rsidR="00686448" w:rsidRPr="00C108CE">
            <w:t xml:space="preserve">(a továbbiakban </w:t>
          </w:r>
          <w:r w:rsidR="00A2637F" w:rsidRPr="00C108CE">
            <w:t>vizsga</w:t>
          </w:r>
          <w:r w:rsidR="00686448" w:rsidRPr="00C108CE">
            <w:t>): a tantárgy és tudás, képesség típusú kompetenciaelemeinek komplex értékelési módja</w:t>
          </w:r>
          <w:r w:rsidR="00A2637F" w:rsidRPr="00C108CE">
            <w:t xml:space="preserve"> összegző</w:t>
          </w:r>
          <w:r w:rsidR="00686448" w:rsidRPr="00C108CE">
            <w:t xml:space="preserve"> </w:t>
          </w:r>
          <w:r w:rsidR="00A2637F" w:rsidRPr="00C108CE">
            <w:t>írásbeli tanulmány és szóbeli</w:t>
          </w:r>
          <w:r w:rsidR="00686448" w:rsidRPr="00C108CE">
            <w:t xml:space="preserve"> vizsga formájában, amely a</w:t>
          </w:r>
          <w:r w:rsidR="00A2637F" w:rsidRPr="00C108CE">
            <w:t xml:space="preserve"> tanulmányban érintett </w:t>
          </w:r>
          <w:r w:rsidR="00686448" w:rsidRPr="00C108CE">
            <w:t>elméleti ismereteket kéri számon.</w:t>
          </w:r>
        </w:p>
      </w:sdtContent>
    </w:sdt>
    <w:p w14:paraId="07CA9D4E" w14:textId="77777777" w:rsidR="002505B1" w:rsidRPr="00C108CE" w:rsidRDefault="00447B09" w:rsidP="00686448">
      <w:pPr>
        <w:pStyle w:val="Cmsor2"/>
      </w:pPr>
      <w:bookmarkStart w:id="12" w:name="_Ref466272077"/>
      <w:r w:rsidRPr="00C108CE">
        <w:t>Teljesítményértékelések részaránya a minősítésben</w:t>
      </w:r>
      <w:bookmarkEnd w:id="12"/>
    </w:p>
    <w:sdt>
      <w:sdtPr>
        <w:id w:val="1795019586"/>
        <w:placeholder>
          <w:docPart w:val="2482B3C1FE23401C8CFF2DAE59C20B50"/>
        </w:placeholder>
      </w:sdtPr>
      <w:sdtEndPr/>
      <w:sdtContent>
        <w:p w14:paraId="03017A87" w14:textId="77777777" w:rsidR="0014720E" w:rsidRPr="00C108CE" w:rsidRDefault="0014720E" w:rsidP="00447B09">
          <w:pPr>
            <w:pStyle w:val="Cmsor3"/>
          </w:pPr>
          <w:r w:rsidRPr="00C108CE">
            <w:t>A</w:t>
          </w:r>
          <w:r w:rsidR="008632C4" w:rsidRPr="00C108CE">
            <w:t>z aláírás megszerzésének</w:t>
          </w:r>
          <w:r w:rsidR="00447B09" w:rsidRPr="00C108CE">
            <w:t xml:space="preserve"> és a vizsgára bocsátásnak</w:t>
          </w:r>
          <w:r w:rsidR="008632C4" w:rsidRPr="00C108CE">
            <w:t xml:space="preserve"> feltétele a </w:t>
          </w:r>
          <w:r w:rsidR="00610CBB" w:rsidRPr="00C108CE">
            <w:t>jelenlét a tanórákon TVSZ-ben előírt mértékben</w:t>
          </w:r>
          <w:r w:rsidRPr="00C108CE">
            <w:t>.</w:t>
          </w:r>
        </w:p>
        <w:p w14:paraId="6AC64191" w14:textId="77777777" w:rsidR="00FA7CC3" w:rsidRPr="00C108CE" w:rsidRDefault="008632C4" w:rsidP="00D15253">
          <w:pPr>
            <w:pStyle w:val="Cmsor3"/>
            <w:rPr>
              <w:iCs/>
            </w:rPr>
          </w:pPr>
          <w:r w:rsidRPr="00C108CE">
            <w:t xml:space="preserve">A </w:t>
          </w:r>
          <w:proofErr w:type="gramStart"/>
          <w:r w:rsidRPr="00C108CE">
            <w:t>vizsga</w:t>
          </w:r>
          <w:proofErr w:type="gramEnd"/>
          <w:r w:rsidRPr="00C108CE">
            <w:t xml:space="preserve"> mint összegző tanulmányi teljesítményértékelés ötfokozatú skálán kerül értékelésre</w:t>
          </w:r>
          <w:r w:rsidRPr="00C108CE">
            <w:rPr>
              <w:iCs/>
            </w:rPr>
            <w:t>.</w:t>
          </w:r>
        </w:p>
      </w:sdtContent>
    </w:sdt>
    <w:tbl>
      <w:tblPr>
        <w:tblStyle w:val="Rcsostblzat"/>
        <w:tblW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6804"/>
        <w:gridCol w:w="3402"/>
      </w:tblGrid>
      <w:tr w:rsidR="00C108CE" w:rsidRPr="00C108CE" w14:paraId="69B52134" w14:textId="77777777" w:rsidTr="00FA7CC3">
        <w:trPr>
          <w:cantSplit/>
          <w:tblHeader/>
        </w:trPr>
        <w:tc>
          <w:tcPr>
            <w:tcW w:w="6804" w:type="dxa"/>
            <w:vAlign w:val="center"/>
            <w:hideMark/>
          </w:tcPr>
          <w:p w14:paraId="52CE3E2E" w14:textId="77777777" w:rsidR="00FA7CC3" w:rsidRPr="00C108CE" w:rsidRDefault="00FA7CC3">
            <w:pPr>
              <w:pStyle w:val="adatB"/>
            </w:pPr>
            <w:r w:rsidRPr="00C108CE">
              <w:t>szorgalmi időszakban végzett teljesítményértékelések</w:t>
            </w:r>
          </w:p>
        </w:tc>
        <w:tc>
          <w:tcPr>
            <w:tcW w:w="3402" w:type="dxa"/>
            <w:vAlign w:val="center"/>
            <w:hideMark/>
          </w:tcPr>
          <w:p w14:paraId="4D3447D9" w14:textId="77777777" w:rsidR="00FA7CC3" w:rsidRPr="00C108CE" w:rsidRDefault="00FA7CC3">
            <w:pPr>
              <w:pStyle w:val="adatB"/>
              <w:jc w:val="center"/>
            </w:pPr>
            <w:r w:rsidRPr="00C108CE">
              <w:t>részarány</w:t>
            </w:r>
          </w:p>
        </w:tc>
      </w:tr>
      <w:tr w:rsidR="00C108CE" w:rsidRPr="00C108CE" w14:paraId="635A050C" w14:textId="77777777" w:rsidTr="00FA7CC3">
        <w:trPr>
          <w:cantSplit/>
        </w:trPr>
        <w:tc>
          <w:tcPr>
            <w:tcW w:w="6804" w:type="dxa"/>
            <w:vAlign w:val="center"/>
            <w:hideMark/>
          </w:tcPr>
          <w:p w14:paraId="64C7ABC5" w14:textId="77777777" w:rsidR="00FA7CC3" w:rsidRPr="00C108CE" w:rsidRDefault="00FA7CC3">
            <w:pPr>
              <w:pStyle w:val="adat"/>
            </w:pPr>
            <w:r w:rsidRPr="00C108CE">
              <w:t>Vizsga</w:t>
            </w:r>
          </w:p>
        </w:tc>
        <w:tc>
          <w:tcPr>
            <w:tcW w:w="3402" w:type="dxa"/>
            <w:vAlign w:val="center"/>
            <w:hideMark/>
          </w:tcPr>
          <w:p w14:paraId="5B158346" w14:textId="77777777" w:rsidR="00FA7CC3" w:rsidRPr="00C108CE" w:rsidRDefault="00244B11">
            <w:pPr>
              <w:pStyle w:val="adat"/>
              <w:jc w:val="center"/>
            </w:pPr>
            <w:sdt>
              <w:sdtPr>
                <w:id w:val="987362662"/>
                <w:placeholder>
                  <w:docPart w:val="9EF33B48B97741DDA4A298AC6EE3F3D4"/>
                </w:placeholder>
                <w:text/>
              </w:sdtPr>
              <w:sdtEndPr/>
              <w:sdtContent>
                <w:r w:rsidR="00FA7CC3" w:rsidRPr="00C108CE">
                  <w:t>100 %</w:t>
                </w:r>
              </w:sdtContent>
            </w:sdt>
          </w:p>
        </w:tc>
      </w:tr>
      <w:tr w:rsidR="00C108CE" w:rsidRPr="00C108CE" w14:paraId="12930898" w14:textId="77777777" w:rsidTr="00FA7CC3">
        <w:trPr>
          <w:cantSplit/>
        </w:trPr>
        <w:tc>
          <w:tcPr>
            <w:tcW w:w="6804" w:type="dxa"/>
            <w:vAlign w:val="center"/>
            <w:hideMark/>
          </w:tcPr>
          <w:p w14:paraId="0F80776D" w14:textId="77777777" w:rsidR="00FA7CC3" w:rsidRPr="00C108CE" w:rsidRDefault="00FA7CC3">
            <w:pPr>
              <w:pStyle w:val="adatB"/>
              <w:jc w:val="right"/>
            </w:pPr>
            <w:r w:rsidRPr="00C108CE">
              <w:t>összesen:</w:t>
            </w:r>
          </w:p>
        </w:tc>
        <w:tc>
          <w:tcPr>
            <w:tcW w:w="3402" w:type="dxa"/>
            <w:vAlign w:val="center"/>
            <w:hideMark/>
          </w:tcPr>
          <w:p w14:paraId="4E7250D0" w14:textId="77777777" w:rsidR="00FA7CC3" w:rsidRPr="00C108CE" w:rsidRDefault="00FA7CC3">
            <w:pPr>
              <w:pStyle w:val="adatB"/>
              <w:jc w:val="center"/>
            </w:pPr>
            <w:r w:rsidRPr="00C108CE">
              <w:t>∑100%</w:t>
            </w:r>
          </w:p>
        </w:tc>
      </w:tr>
    </w:tbl>
    <w:p w14:paraId="2DBD5835" w14:textId="77777777" w:rsidR="00C9251E" w:rsidRPr="00C108CE" w:rsidRDefault="007E3B82" w:rsidP="001B7A60">
      <w:pPr>
        <w:pStyle w:val="Cmsor2"/>
      </w:pPr>
      <w:r w:rsidRPr="00C108CE">
        <w:t>É</w:t>
      </w:r>
      <w:r w:rsidR="00B56D77" w:rsidRPr="00C108CE">
        <w:t xml:space="preserve">rdemjegy </w:t>
      </w:r>
      <w:r w:rsidRPr="00C108CE">
        <w:t>megállapítás</w:t>
      </w:r>
      <w:r w:rsidR="00C9251E" w:rsidRPr="00C108CE">
        <w:t xml:space="preserve"> </w:t>
      </w:r>
    </w:p>
    <w:sdt>
      <w:sdtPr>
        <w:rPr>
          <w:b w:val="0"/>
        </w:rPr>
        <w:id w:val="682162383"/>
        <w:lock w:val="sdtLocked"/>
        <w:placeholder>
          <w:docPart w:val="FD6E45FF9B83419DB920F62C79B9803A"/>
        </w:placeholder>
      </w:sdtPr>
      <w:sdtEndPr>
        <w:rPr>
          <w:sz w:val="18"/>
          <w:szCs w:val="18"/>
        </w:rPr>
      </w:sdtEndPr>
      <w:sdtContent>
        <w:tbl>
          <w:tblPr>
            <w:tblStyle w:val="Rcsostblzat"/>
            <w:tblW w:w="10206" w:type="dxa"/>
            <w:tbl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insideH w:val="none" w:sz="0" w:space="0" w:color="auto"/>
              <w:insideV w:val="none" w:sz="0" w:space="0" w:color="auto"/>
            </w:tblBorders>
            <w:tblLayout w:type="fixed"/>
            <w:tblLook w:val="04A0" w:firstRow="1" w:lastRow="0" w:firstColumn="1" w:lastColumn="0" w:noHBand="0" w:noVBand="1"/>
          </w:tblPr>
          <w:tblGrid>
            <w:gridCol w:w="3190"/>
            <w:gridCol w:w="3189"/>
            <w:gridCol w:w="3827"/>
          </w:tblGrid>
          <w:tr w:rsidR="00C108CE" w:rsidRPr="00C108CE" w14:paraId="69F1B85B" w14:textId="77777777" w:rsidTr="6CC94F84">
            <w:trPr>
              <w:cantSplit/>
              <w:tblHeader/>
            </w:trPr>
            <w:tc>
              <w:tcPr>
                <w:tcW w:w="2835" w:type="dxa"/>
                <w:vAlign w:val="center"/>
              </w:tcPr>
              <w:p w14:paraId="53EDAA71" w14:textId="700E48F4" w:rsidR="003968BE" w:rsidRPr="00C108CE" w:rsidRDefault="0BC90C0C" w:rsidP="00EB2B02">
                <w:pPr>
                  <w:pStyle w:val="adatB"/>
                </w:pPr>
                <w:r w:rsidRPr="00C108CE">
                  <w:t>É</w:t>
                </w:r>
                <w:r w:rsidR="1D65AD6D" w:rsidRPr="00C108CE">
                  <w:t>rdemjegy</w:t>
                </w:r>
              </w:p>
            </w:tc>
            <w:tc>
              <w:tcPr>
                <w:tcW w:w="2835" w:type="dxa"/>
                <w:vAlign w:val="center"/>
              </w:tcPr>
              <w:p w14:paraId="5FB08BF0" w14:textId="77777777" w:rsidR="003968BE" w:rsidRPr="00C108CE" w:rsidRDefault="003968BE" w:rsidP="00A3270B">
                <w:pPr>
                  <w:pStyle w:val="adatB"/>
                </w:pPr>
                <w:r w:rsidRPr="00C108CE">
                  <w:t>ECTS minősítés</w:t>
                </w:r>
              </w:p>
            </w:tc>
            <w:tc>
              <w:tcPr>
                <w:tcW w:w="3402" w:type="dxa"/>
                <w:vAlign w:val="center"/>
              </w:tcPr>
              <w:p w14:paraId="12F55CB1" w14:textId="03D16B93" w:rsidR="003968BE" w:rsidRPr="00C108CE" w:rsidRDefault="675F039D" w:rsidP="6CC94F84">
                <w:pPr>
                  <w:pStyle w:val="adatB"/>
                  <w:jc w:val="center"/>
                  <w:rPr>
                    <w:rFonts w:ascii="Segoe UI" w:eastAsia="Segoe UI" w:hAnsi="Segoe UI" w:cs="Segoe UI"/>
                    <w:bCs/>
                  </w:rPr>
                </w:pPr>
                <w:r w:rsidRPr="00C108CE">
                  <w:t>Teljesítmény</w:t>
                </w:r>
                <w:r w:rsidR="1D65AD6D" w:rsidRPr="00C108CE">
                  <w:t>*</w:t>
                </w:r>
              </w:p>
            </w:tc>
          </w:tr>
          <w:tr w:rsidR="00C108CE" w:rsidRPr="00C108CE" w14:paraId="08833A8C" w14:textId="77777777" w:rsidTr="6CC94F84">
            <w:trPr>
              <w:cantSplit/>
            </w:trPr>
            <w:tc>
              <w:tcPr>
                <w:tcW w:w="2835" w:type="dxa"/>
                <w:vAlign w:val="center"/>
              </w:tcPr>
              <w:p w14:paraId="793A74E4" w14:textId="77777777" w:rsidR="003968BE" w:rsidRPr="00C108CE" w:rsidRDefault="003968BE" w:rsidP="00A3270B">
                <w:pPr>
                  <w:pStyle w:val="adat"/>
                </w:pPr>
                <w:r w:rsidRPr="00C108CE">
                  <w:t>jeles (5)</w:t>
                </w:r>
              </w:p>
            </w:tc>
            <w:tc>
              <w:tcPr>
                <w:tcW w:w="2835" w:type="dxa"/>
                <w:vAlign w:val="center"/>
              </w:tcPr>
              <w:p w14:paraId="52A33601" w14:textId="77777777" w:rsidR="003968BE" w:rsidRPr="00C108CE" w:rsidRDefault="003968BE" w:rsidP="00A3270B">
                <w:pPr>
                  <w:pStyle w:val="adat"/>
                </w:pPr>
                <w:proofErr w:type="spellStart"/>
                <w:r w:rsidRPr="00C108CE">
                  <w:t>Excellent</w:t>
                </w:r>
                <w:proofErr w:type="spellEnd"/>
                <w:r w:rsidRPr="00C108CE">
                  <w:t xml:space="preserve"> [A]</w:t>
                </w:r>
              </w:p>
            </w:tc>
            <w:tc>
              <w:tcPr>
                <w:tcW w:w="3402" w:type="dxa"/>
                <w:vAlign w:val="center"/>
              </w:tcPr>
              <w:p w14:paraId="5A5BA2D9" w14:textId="77777777" w:rsidR="003968BE" w:rsidRPr="00C108CE" w:rsidRDefault="007972DB" w:rsidP="00CC694E">
                <w:pPr>
                  <w:pStyle w:val="adat"/>
                  <w:jc w:val="center"/>
                </w:pPr>
                <w:r w:rsidRPr="00C108CE">
                  <w:t>≥ 9</w:t>
                </w:r>
                <w:r w:rsidR="00910915" w:rsidRPr="00C108CE">
                  <w:t>0</w:t>
                </w:r>
                <w:r w:rsidR="003968BE" w:rsidRPr="00C108CE">
                  <w:t>%</w:t>
                </w:r>
              </w:p>
            </w:tc>
          </w:tr>
          <w:tr w:rsidR="00C108CE" w:rsidRPr="00C108CE" w14:paraId="1077CF59" w14:textId="77777777" w:rsidTr="6CC94F84">
            <w:trPr>
              <w:cantSplit/>
            </w:trPr>
            <w:tc>
              <w:tcPr>
                <w:tcW w:w="2835" w:type="dxa"/>
                <w:vAlign w:val="center"/>
              </w:tcPr>
              <w:p w14:paraId="2D69CCED" w14:textId="77777777" w:rsidR="003968BE" w:rsidRPr="00C108CE" w:rsidRDefault="003968BE" w:rsidP="00A3270B">
                <w:pPr>
                  <w:pStyle w:val="adat"/>
                </w:pPr>
                <w:r w:rsidRPr="00C108CE">
                  <w:t>jeles (5)</w:t>
                </w:r>
              </w:p>
            </w:tc>
            <w:tc>
              <w:tcPr>
                <w:tcW w:w="2835" w:type="dxa"/>
                <w:vAlign w:val="center"/>
              </w:tcPr>
              <w:p w14:paraId="4EE75F30" w14:textId="77777777" w:rsidR="003968BE" w:rsidRPr="00C108CE" w:rsidRDefault="003968BE" w:rsidP="00A3270B">
                <w:pPr>
                  <w:pStyle w:val="adat"/>
                </w:pPr>
                <w:proofErr w:type="spellStart"/>
                <w:r w:rsidRPr="00C108CE">
                  <w:t>Very</w:t>
                </w:r>
                <w:proofErr w:type="spellEnd"/>
                <w:r w:rsidRPr="00C108CE">
                  <w:t xml:space="preserve"> Good [B]</w:t>
                </w:r>
              </w:p>
            </w:tc>
            <w:tc>
              <w:tcPr>
                <w:tcW w:w="3402" w:type="dxa"/>
                <w:vAlign w:val="center"/>
              </w:tcPr>
              <w:p w14:paraId="1D3B8C08" w14:textId="77777777" w:rsidR="003968BE" w:rsidRPr="00C108CE" w:rsidRDefault="00910915" w:rsidP="00CC694E">
                <w:pPr>
                  <w:pStyle w:val="adat"/>
                  <w:jc w:val="center"/>
                </w:pPr>
                <w:r w:rsidRPr="00C108CE">
                  <w:t>85</w:t>
                </w:r>
                <w:r w:rsidR="003968BE" w:rsidRPr="00C108CE">
                  <w:t xml:space="preserve"> – 9</w:t>
                </w:r>
                <w:r w:rsidRPr="00C108CE">
                  <w:t>0</w:t>
                </w:r>
                <w:r w:rsidR="003968BE" w:rsidRPr="00C108CE">
                  <w:t>%</w:t>
                </w:r>
              </w:p>
            </w:tc>
          </w:tr>
          <w:tr w:rsidR="00C108CE" w:rsidRPr="00C108CE" w14:paraId="6940F98A" w14:textId="77777777" w:rsidTr="6CC94F84">
            <w:trPr>
              <w:cantSplit/>
            </w:trPr>
            <w:tc>
              <w:tcPr>
                <w:tcW w:w="2835" w:type="dxa"/>
                <w:vAlign w:val="center"/>
              </w:tcPr>
              <w:p w14:paraId="5F5A44E6" w14:textId="77777777" w:rsidR="003968BE" w:rsidRPr="00C108CE" w:rsidRDefault="003968BE" w:rsidP="00A3270B">
                <w:pPr>
                  <w:pStyle w:val="adat"/>
                </w:pPr>
                <w:r w:rsidRPr="00C108CE">
                  <w:t>jó (4)</w:t>
                </w:r>
              </w:p>
            </w:tc>
            <w:tc>
              <w:tcPr>
                <w:tcW w:w="2835" w:type="dxa"/>
                <w:vAlign w:val="center"/>
              </w:tcPr>
              <w:p w14:paraId="251214E8" w14:textId="77777777" w:rsidR="003968BE" w:rsidRPr="00C108CE" w:rsidRDefault="003968BE" w:rsidP="00A3270B">
                <w:pPr>
                  <w:pStyle w:val="adat"/>
                </w:pPr>
                <w:r w:rsidRPr="00C108CE">
                  <w:t>Good [C]</w:t>
                </w:r>
              </w:p>
            </w:tc>
            <w:tc>
              <w:tcPr>
                <w:tcW w:w="3402" w:type="dxa"/>
                <w:vAlign w:val="center"/>
              </w:tcPr>
              <w:p w14:paraId="41B8CA98" w14:textId="77777777" w:rsidR="003968BE" w:rsidRPr="00C108CE" w:rsidRDefault="007972DB" w:rsidP="007972DB">
                <w:pPr>
                  <w:pStyle w:val="adat"/>
                  <w:jc w:val="center"/>
                </w:pPr>
                <w:r w:rsidRPr="00C108CE">
                  <w:t>7</w:t>
                </w:r>
                <w:r w:rsidR="00910915" w:rsidRPr="00C108CE">
                  <w:t>2,5</w:t>
                </w:r>
                <w:r w:rsidR="003968BE" w:rsidRPr="00C108CE">
                  <w:t xml:space="preserve"> – </w:t>
                </w:r>
                <w:r w:rsidR="00910915" w:rsidRPr="00C108CE">
                  <w:t>85</w:t>
                </w:r>
                <w:r w:rsidR="003968BE" w:rsidRPr="00C108CE">
                  <w:t>%</w:t>
                </w:r>
              </w:p>
            </w:tc>
          </w:tr>
          <w:tr w:rsidR="00C108CE" w:rsidRPr="00C108CE" w14:paraId="3E3DBED3" w14:textId="77777777" w:rsidTr="6CC94F84">
            <w:trPr>
              <w:cantSplit/>
            </w:trPr>
            <w:tc>
              <w:tcPr>
                <w:tcW w:w="2835" w:type="dxa"/>
                <w:vAlign w:val="center"/>
              </w:tcPr>
              <w:p w14:paraId="7CB2188B" w14:textId="77777777" w:rsidR="003968BE" w:rsidRPr="00C108CE" w:rsidRDefault="003968BE" w:rsidP="00A3270B">
                <w:pPr>
                  <w:pStyle w:val="adat"/>
                </w:pPr>
                <w:r w:rsidRPr="00C108CE">
                  <w:t>közepes (3)</w:t>
                </w:r>
              </w:p>
            </w:tc>
            <w:tc>
              <w:tcPr>
                <w:tcW w:w="2835" w:type="dxa"/>
                <w:vAlign w:val="center"/>
              </w:tcPr>
              <w:p w14:paraId="57647E89" w14:textId="77777777" w:rsidR="003968BE" w:rsidRPr="00C108CE" w:rsidRDefault="003968BE" w:rsidP="00A3270B">
                <w:pPr>
                  <w:pStyle w:val="adat"/>
                </w:pPr>
                <w:proofErr w:type="spellStart"/>
                <w:r w:rsidRPr="00C108CE">
                  <w:t>Satisfactory</w:t>
                </w:r>
                <w:proofErr w:type="spellEnd"/>
                <w:r w:rsidRPr="00C108CE">
                  <w:t xml:space="preserve"> [D]</w:t>
                </w:r>
              </w:p>
            </w:tc>
            <w:tc>
              <w:tcPr>
                <w:tcW w:w="3402" w:type="dxa"/>
                <w:vAlign w:val="center"/>
              </w:tcPr>
              <w:p w14:paraId="4557394B" w14:textId="77777777" w:rsidR="003968BE" w:rsidRPr="00C108CE" w:rsidRDefault="007972DB" w:rsidP="007972DB">
                <w:pPr>
                  <w:pStyle w:val="adat"/>
                  <w:jc w:val="center"/>
                </w:pPr>
                <w:r w:rsidRPr="00C108CE">
                  <w:t>6</w:t>
                </w:r>
                <w:r w:rsidR="00910915" w:rsidRPr="00C108CE">
                  <w:t>5</w:t>
                </w:r>
                <w:r w:rsidR="003968BE" w:rsidRPr="00C108CE">
                  <w:t xml:space="preserve"> – </w:t>
                </w:r>
                <w:r w:rsidRPr="00C108CE">
                  <w:t>7</w:t>
                </w:r>
                <w:r w:rsidR="00910915" w:rsidRPr="00C108CE">
                  <w:t>2,5</w:t>
                </w:r>
                <w:r w:rsidR="003968BE" w:rsidRPr="00C108CE">
                  <w:t>%</w:t>
                </w:r>
              </w:p>
            </w:tc>
          </w:tr>
          <w:tr w:rsidR="00C108CE" w:rsidRPr="00C108CE" w14:paraId="566FDE58" w14:textId="77777777" w:rsidTr="6CC94F84">
            <w:trPr>
              <w:cantSplit/>
            </w:trPr>
            <w:tc>
              <w:tcPr>
                <w:tcW w:w="2835" w:type="dxa"/>
                <w:vAlign w:val="center"/>
              </w:tcPr>
              <w:p w14:paraId="61CE708E" w14:textId="77777777" w:rsidR="003968BE" w:rsidRPr="00C108CE" w:rsidRDefault="003968BE" w:rsidP="00A3270B">
                <w:pPr>
                  <w:pStyle w:val="adat"/>
                </w:pPr>
                <w:r w:rsidRPr="00C108CE">
                  <w:t>elégséges (2)</w:t>
                </w:r>
              </w:p>
            </w:tc>
            <w:tc>
              <w:tcPr>
                <w:tcW w:w="2835" w:type="dxa"/>
                <w:vAlign w:val="center"/>
              </w:tcPr>
              <w:p w14:paraId="47C0D180" w14:textId="77777777" w:rsidR="003968BE" w:rsidRPr="00C108CE" w:rsidRDefault="003968BE" w:rsidP="00A3270B">
                <w:pPr>
                  <w:pStyle w:val="adat"/>
                </w:pPr>
                <w:proofErr w:type="spellStart"/>
                <w:r w:rsidRPr="00C108CE">
                  <w:t>Pass</w:t>
                </w:r>
                <w:proofErr w:type="spellEnd"/>
                <w:r w:rsidRPr="00C108CE">
                  <w:t xml:space="preserve"> [E]</w:t>
                </w:r>
              </w:p>
            </w:tc>
            <w:tc>
              <w:tcPr>
                <w:tcW w:w="3402" w:type="dxa"/>
                <w:vAlign w:val="center"/>
              </w:tcPr>
              <w:p w14:paraId="4B31F424" w14:textId="77777777" w:rsidR="003968BE" w:rsidRPr="00C108CE" w:rsidRDefault="00910915" w:rsidP="00366221">
                <w:pPr>
                  <w:pStyle w:val="adat"/>
                  <w:jc w:val="center"/>
                </w:pPr>
                <w:r w:rsidRPr="00C108CE">
                  <w:t>50</w:t>
                </w:r>
                <w:r w:rsidR="003968BE" w:rsidRPr="00C108CE">
                  <w:t xml:space="preserve"> – </w:t>
                </w:r>
                <w:r w:rsidR="00366221" w:rsidRPr="00C108CE">
                  <w:t>6</w:t>
                </w:r>
                <w:r w:rsidRPr="00C108CE">
                  <w:t>5</w:t>
                </w:r>
                <w:r w:rsidR="003968BE" w:rsidRPr="00C108CE">
                  <w:t>%</w:t>
                </w:r>
              </w:p>
            </w:tc>
          </w:tr>
          <w:tr w:rsidR="00C108CE" w:rsidRPr="00C108CE" w14:paraId="7C85CC1E" w14:textId="77777777" w:rsidTr="6CC94F84">
            <w:trPr>
              <w:cantSplit/>
            </w:trPr>
            <w:tc>
              <w:tcPr>
                <w:tcW w:w="2835" w:type="dxa"/>
                <w:vAlign w:val="center"/>
              </w:tcPr>
              <w:p w14:paraId="1CB1CAEF" w14:textId="77777777" w:rsidR="003968BE" w:rsidRPr="00C108CE" w:rsidRDefault="003968BE" w:rsidP="00A3270B">
                <w:pPr>
                  <w:pStyle w:val="adat"/>
                </w:pPr>
                <w:r w:rsidRPr="00C108CE">
                  <w:t>elégtelen (1)</w:t>
                </w:r>
              </w:p>
            </w:tc>
            <w:tc>
              <w:tcPr>
                <w:tcW w:w="2835" w:type="dxa"/>
                <w:vAlign w:val="center"/>
              </w:tcPr>
              <w:p w14:paraId="6BC2FB0E" w14:textId="77777777" w:rsidR="003968BE" w:rsidRPr="00C108CE" w:rsidRDefault="003968BE" w:rsidP="00A3270B">
                <w:pPr>
                  <w:pStyle w:val="adat"/>
                </w:pPr>
                <w:proofErr w:type="spellStart"/>
                <w:r w:rsidRPr="00C108CE">
                  <w:t>Fail</w:t>
                </w:r>
                <w:proofErr w:type="spellEnd"/>
                <w:r w:rsidRPr="00C108CE">
                  <w:t xml:space="preserve"> [F]</w:t>
                </w:r>
              </w:p>
            </w:tc>
            <w:tc>
              <w:tcPr>
                <w:tcW w:w="3402" w:type="dxa"/>
                <w:vAlign w:val="center"/>
              </w:tcPr>
              <w:p w14:paraId="322625D3" w14:textId="77777777" w:rsidR="003968BE" w:rsidRPr="00C108CE" w:rsidRDefault="003968BE" w:rsidP="00366221">
                <w:pPr>
                  <w:pStyle w:val="adat"/>
                  <w:jc w:val="center"/>
                </w:pPr>
                <w:r w:rsidRPr="00C108CE">
                  <w:t xml:space="preserve">&lt; </w:t>
                </w:r>
                <w:r w:rsidR="00910915" w:rsidRPr="00C108CE">
                  <w:t>5</w:t>
                </w:r>
                <w:r w:rsidRPr="00C108CE">
                  <w:t>0%</w:t>
                </w:r>
              </w:p>
            </w:tc>
          </w:tr>
          <w:tr w:rsidR="00C108CE" w:rsidRPr="00C108CE" w14:paraId="478AC1D0" w14:textId="77777777" w:rsidTr="6CC94F84">
            <w:trPr>
              <w:cantSplit/>
            </w:trPr>
            <w:tc>
              <w:tcPr>
                <w:tcW w:w="3402" w:type="dxa"/>
                <w:gridSpan w:val="3"/>
                <w:vAlign w:val="center"/>
              </w:tcPr>
              <w:p w14:paraId="33F48B24" w14:textId="77777777" w:rsidR="003968BE" w:rsidRPr="00C108CE" w:rsidRDefault="003968BE" w:rsidP="00492416">
                <w:pPr>
                  <w:pStyle w:val="adat"/>
                  <w:jc w:val="center"/>
                  <w:rPr>
                    <w:i/>
                    <w:sz w:val="18"/>
                    <w:szCs w:val="18"/>
                  </w:rPr>
                </w:pPr>
                <w:r w:rsidRPr="00C108CE">
                  <w:rPr>
                    <w:i/>
                    <w:sz w:val="18"/>
                    <w:szCs w:val="18"/>
                  </w:rPr>
                  <w:t>* Az érdemjegyeknél megadott alsó határérték már az adott érdemjegyhez tartozik.</w:t>
                </w:r>
              </w:p>
            </w:tc>
          </w:tr>
        </w:tbl>
      </w:sdtContent>
    </w:sdt>
    <w:p w14:paraId="313A2B52" w14:textId="77777777" w:rsidR="002F47B8" w:rsidRPr="00C108CE" w:rsidRDefault="002F47B8" w:rsidP="001B7A60">
      <w:pPr>
        <w:pStyle w:val="Cmsor2"/>
      </w:pPr>
      <w:r w:rsidRPr="00C108CE">
        <w:t xml:space="preserve">Javítás és pótlás </w:t>
      </w:r>
    </w:p>
    <w:sdt>
      <w:sdtPr>
        <w:id w:val="-390189534"/>
        <w:lock w:val="sdtLocked"/>
        <w:placeholder>
          <w:docPart w:val="BEB358F15619443CAFDFDD9C89DD355A"/>
        </w:placeholder>
      </w:sdtPr>
      <w:sdtEndPr/>
      <w:sdtContent>
        <w:p w14:paraId="1F9CABB4" w14:textId="0A744DCB" w:rsidR="002F23CE" w:rsidRPr="00C108CE" w:rsidRDefault="00610E82" w:rsidP="3E4896AC">
          <w:pPr>
            <w:pStyle w:val="Cmsor3"/>
            <w:rPr>
              <w:rFonts w:eastAsiaTheme="minorEastAsia"/>
            </w:rPr>
          </w:pPr>
          <w:r w:rsidRPr="00C108CE">
            <w:t xml:space="preserve">TVSZ </w:t>
          </w:r>
          <w:r w:rsidR="006328BD" w:rsidRPr="00C108CE">
            <w:t>121-123.§ szerint.</w:t>
          </w:r>
        </w:p>
      </w:sdtContent>
    </w:sdt>
    <w:p w14:paraId="5873D3BC" w14:textId="77777777" w:rsidR="001E632A" w:rsidRPr="00C108CE" w:rsidRDefault="001E632A" w:rsidP="001B7A60">
      <w:pPr>
        <w:pStyle w:val="Cmsor2"/>
      </w:pPr>
      <w:r w:rsidRPr="00C108CE">
        <w:t xml:space="preserve">A tantárgy elvégzéséhez szükséges tanulmányi munka </w:t>
      </w:r>
    </w:p>
    <w:tbl>
      <w:tblPr>
        <w:tblStyle w:val="Rcsostblzat"/>
        <w:tblW w:w="1020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6804"/>
        <w:gridCol w:w="3402"/>
      </w:tblGrid>
      <w:tr w:rsidR="00C108CE" w:rsidRPr="00C108CE" w14:paraId="51FC8C60" w14:textId="77777777" w:rsidTr="00A3270B">
        <w:trPr>
          <w:cantSplit/>
          <w:tblHeader/>
        </w:trPr>
        <w:tc>
          <w:tcPr>
            <w:tcW w:w="6804" w:type="dxa"/>
            <w:vAlign w:val="center"/>
          </w:tcPr>
          <w:p w14:paraId="6E8EA7BD" w14:textId="77777777" w:rsidR="00CC694E" w:rsidRPr="00C108CE" w:rsidRDefault="00CC694E" w:rsidP="00A3270B">
            <w:pPr>
              <w:pStyle w:val="adatB"/>
            </w:pPr>
            <w:r w:rsidRPr="00C108CE">
              <w:t>tevékenység</w:t>
            </w:r>
          </w:p>
        </w:tc>
        <w:tc>
          <w:tcPr>
            <w:tcW w:w="3402" w:type="dxa"/>
            <w:vAlign w:val="center"/>
          </w:tcPr>
          <w:p w14:paraId="71C5F2B2" w14:textId="77777777" w:rsidR="00CC694E" w:rsidRPr="00C108CE" w:rsidRDefault="001E4F6A" w:rsidP="00CC694E">
            <w:pPr>
              <w:pStyle w:val="adatB"/>
              <w:jc w:val="center"/>
            </w:pPr>
            <w:r w:rsidRPr="00C108CE">
              <w:t>ó</w:t>
            </w:r>
            <w:r w:rsidR="00CC694E" w:rsidRPr="00C108CE">
              <w:t>ra</w:t>
            </w:r>
            <w:r w:rsidRPr="00C108CE">
              <w:t xml:space="preserve"> </w:t>
            </w:r>
            <w:r w:rsidR="00CC694E" w:rsidRPr="00C108CE">
              <w:t>/</w:t>
            </w:r>
            <w:r w:rsidRPr="00C108CE">
              <w:t xml:space="preserve"> </w:t>
            </w:r>
            <w:r w:rsidR="00CC694E" w:rsidRPr="00C108CE">
              <w:t>félév</w:t>
            </w:r>
          </w:p>
        </w:tc>
      </w:tr>
      <w:tr w:rsidR="00C108CE" w:rsidRPr="00C108CE" w14:paraId="277E2B71" w14:textId="77777777" w:rsidTr="00A3270B">
        <w:trPr>
          <w:cantSplit/>
        </w:trPr>
        <w:tc>
          <w:tcPr>
            <w:tcW w:w="6804" w:type="dxa"/>
            <w:vAlign w:val="center"/>
          </w:tcPr>
          <w:p w14:paraId="60A22680" w14:textId="77777777" w:rsidR="00F6675C" w:rsidRPr="00C108CE" w:rsidRDefault="00F6675C" w:rsidP="00F6675C">
            <w:pPr>
              <w:pStyle w:val="adat"/>
            </w:pPr>
            <w:r w:rsidRPr="00C108CE">
              <w:t>részvétel a kontakt tanórákon</w:t>
            </w:r>
          </w:p>
        </w:tc>
        <w:tc>
          <w:tcPr>
            <w:tcW w:w="3402" w:type="dxa"/>
            <w:vAlign w:val="center"/>
          </w:tcPr>
          <w:p w14:paraId="47ABDE5B" w14:textId="70CB2F86" w:rsidR="00F6675C" w:rsidRPr="00C108CE" w:rsidRDefault="00244B11" w:rsidP="00E1718E">
            <w:pPr>
              <w:pStyle w:val="adat"/>
              <w:jc w:val="center"/>
            </w:pPr>
            <w:sdt>
              <w:sdtPr>
                <w:id w:val="1495068340"/>
                <w:placeholder>
                  <w:docPart w:val="5534C521195842BEB69A4EAB32BDAC9C"/>
                </w:placeholder>
                <w:text/>
              </w:sdtPr>
              <w:sdtEndPr/>
              <w:sdtContent>
                <w:r w:rsidR="00F6675C" w:rsidRPr="00C108CE">
                  <w:t>1</w:t>
                </w:r>
                <w:r w:rsidR="00E1718E" w:rsidRPr="00C108CE">
                  <w:t>2</w:t>
                </w:r>
                <w:r w:rsidR="00F6675C" w:rsidRPr="00C108CE">
                  <w:t>×</w:t>
                </w:r>
                <w:r w:rsidR="00FE5892" w:rsidRPr="00C108CE">
                  <w:t>3</w:t>
                </w:r>
                <w:r w:rsidR="00F6675C" w:rsidRPr="00C108CE">
                  <w:t>=</w:t>
                </w:r>
                <w:r w:rsidR="00FE5892" w:rsidRPr="00C108CE">
                  <w:t>36</w:t>
                </w:r>
              </w:sdtContent>
            </w:sdt>
          </w:p>
        </w:tc>
      </w:tr>
      <w:tr w:rsidR="00C108CE" w:rsidRPr="00C108CE" w14:paraId="3C3AE251" w14:textId="77777777" w:rsidTr="00A3270B">
        <w:trPr>
          <w:cantSplit/>
        </w:trPr>
        <w:tc>
          <w:tcPr>
            <w:tcW w:w="6804" w:type="dxa"/>
            <w:vAlign w:val="center"/>
          </w:tcPr>
          <w:p w14:paraId="71B93E89" w14:textId="77777777" w:rsidR="00F6675C" w:rsidRPr="00C108CE" w:rsidRDefault="004734B2" w:rsidP="00F6675C">
            <w:pPr>
              <w:pStyle w:val="adat"/>
            </w:pPr>
            <w:r w:rsidRPr="00C108CE">
              <w:t>kijelölt tananyag önálló elsajátítása / vizsgafelkészülés</w:t>
            </w:r>
          </w:p>
        </w:tc>
        <w:tc>
          <w:tcPr>
            <w:tcW w:w="3402" w:type="dxa"/>
            <w:vAlign w:val="center"/>
          </w:tcPr>
          <w:p w14:paraId="6AA0F744" w14:textId="7706973E" w:rsidR="00F6675C" w:rsidRPr="00C108CE" w:rsidRDefault="00244B11" w:rsidP="00655AE8">
            <w:pPr>
              <w:pStyle w:val="adat"/>
              <w:jc w:val="center"/>
            </w:pPr>
            <w:sdt>
              <w:sdtPr>
                <w:id w:val="121740908"/>
                <w:placeholder>
                  <w:docPart w:val="463FFD96B9494F97AE606ACA54A5FE45"/>
                </w:placeholder>
                <w:text/>
              </w:sdtPr>
              <w:sdtEndPr/>
              <w:sdtContent>
                <w:r w:rsidR="00FE5892" w:rsidRPr="00C108CE">
                  <w:t>54</w:t>
                </w:r>
              </w:sdtContent>
            </w:sdt>
          </w:p>
        </w:tc>
      </w:tr>
      <w:tr w:rsidR="00C108CE" w:rsidRPr="00C108CE" w14:paraId="35B0FD2E" w14:textId="77777777" w:rsidTr="00A3270B">
        <w:trPr>
          <w:cantSplit/>
        </w:trPr>
        <w:tc>
          <w:tcPr>
            <w:tcW w:w="6804" w:type="dxa"/>
            <w:vAlign w:val="center"/>
          </w:tcPr>
          <w:p w14:paraId="3A090582" w14:textId="77777777" w:rsidR="00CC694E" w:rsidRPr="00C108CE" w:rsidRDefault="00CC694E" w:rsidP="00A3270B">
            <w:pPr>
              <w:pStyle w:val="adatB"/>
              <w:jc w:val="right"/>
            </w:pPr>
            <w:r w:rsidRPr="00C108CE">
              <w:t>összesen:</w:t>
            </w:r>
          </w:p>
        </w:tc>
        <w:tc>
          <w:tcPr>
            <w:tcW w:w="3402" w:type="dxa"/>
            <w:vAlign w:val="center"/>
          </w:tcPr>
          <w:p w14:paraId="07251C07" w14:textId="41D44048" w:rsidR="00CC694E" w:rsidRPr="00C108CE" w:rsidRDefault="00CC694E" w:rsidP="00034C16">
            <w:pPr>
              <w:pStyle w:val="adatB"/>
              <w:jc w:val="center"/>
            </w:pPr>
            <w:r w:rsidRPr="00C108CE">
              <w:t xml:space="preserve">∑ </w:t>
            </w:r>
            <w:sdt>
              <w:sdtPr>
                <w:id w:val="-2078430343"/>
                <w:lock w:val="sdtLocked"/>
                <w:placeholder>
                  <w:docPart w:val="4744211F402C43B39481F19090F48565"/>
                </w:placeholder>
                <w:text/>
              </w:sdtPr>
              <w:sdtEndPr/>
              <w:sdtContent>
                <w:r w:rsidR="00FE5892" w:rsidRPr="00C108CE">
                  <w:t>90</w:t>
                </w:r>
              </w:sdtContent>
            </w:sdt>
          </w:p>
        </w:tc>
      </w:tr>
    </w:tbl>
    <w:p w14:paraId="61ED8FDF" w14:textId="77777777" w:rsidR="00551B59" w:rsidRPr="00C108CE" w:rsidRDefault="00551B59" w:rsidP="001B7A60">
      <w:pPr>
        <w:pStyle w:val="Cmsor2"/>
      </w:pPr>
      <w:r w:rsidRPr="00C108CE">
        <w:t>Jóváhagyás és érvényesség</w:t>
      </w:r>
    </w:p>
    <w:p w14:paraId="71B546C2" w14:textId="0EA76E95" w:rsidR="00CB19D0" w:rsidRPr="00C108CE" w:rsidRDefault="00CB19D0" w:rsidP="00CB19D0">
      <w:pPr>
        <w:pStyle w:val="adat"/>
      </w:pPr>
      <w:r w:rsidRPr="00C108CE">
        <w:t xml:space="preserve">Jóváhagyta az Építészmérnöki Kar Tanácsa, érvényesség kezdete </w:t>
      </w:r>
      <w:sdt>
        <w:sdtPr>
          <w:id w:val="-1139566500"/>
          <w:lock w:val="sdtLocked"/>
          <w:placeholder>
            <w:docPart w:val="8805C9FB96F64253A94E9CACC859FE11"/>
          </w:placeholder>
          <w:date w:fullDate="2022-03-30T00:00:00Z">
            <w:dateFormat w:val="yyyy. MMMM d."/>
            <w:lid w:val="hu-HU"/>
            <w:storeMappedDataAs w:val="dateTime"/>
            <w:calendar w:val="gregorian"/>
          </w:date>
        </w:sdtPr>
        <w:sdtEndPr/>
        <w:sdtContent>
          <w:del w:id="13" w:author="László Attila Daragó" w:date="2022-03-25T15:18:00Z">
            <w:r w:rsidR="00ED420F" w:rsidRPr="00C108CE" w:rsidDel="00C108CE">
              <w:delText>2022. március 30.</w:delText>
            </w:r>
          </w:del>
          <w:ins w:id="14" w:author="László Attila Daragó" w:date="2022-03-25T15:18:00Z">
            <w:r w:rsidR="00C108CE" w:rsidRPr="00C108CE">
              <w:t>2022. március 30.</w:t>
            </w:r>
          </w:ins>
        </w:sdtContent>
      </w:sdt>
    </w:p>
    <w:p w14:paraId="52687E21" w14:textId="77777777" w:rsidR="00A25E58" w:rsidRPr="00C108CE" w:rsidRDefault="00A25E58" w:rsidP="00551B59"/>
    <w:sectPr w:rsidR="00A25E58" w:rsidRPr="00C108CE" w:rsidSect="00FE61AC">
      <w:footerReference w:type="default" r:id="rId12"/>
      <w:pgSz w:w="11906" w:h="16838" w:code="9"/>
      <w:pgMar w:top="567" w:right="851" w:bottom="567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FDE941B" w14:textId="77777777" w:rsidR="00244B11" w:rsidRDefault="00244B11" w:rsidP="00492416">
      <w:pPr>
        <w:spacing w:after="0"/>
      </w:pPr>
      <w:r>
        <w:separator/>
      </w:r>
    </w:p>
  </w:endnote>
  <w:endnote w:type="continuationSeparator" w:id="0">
    <w:p w14:paraId="22005405" w14:textId="77777777" w:rsidR="00244B11" w:rsidRDefault="00244B11" w:rsidP="0049241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984624981"/>
      <w:docPartObj>
        <w:docPartGallery w:val="Page Numbers (Bottom of Page)"/>
        <w:docPartUnique/>
      </w:docPartObj>
    </w:sdtPr>
    <w:sdtEndPr/>
    <w:sdtContent>
      <w:p w14:paraId="31C3F52A" w14:textId="77777777" w:rsidR="00492416" w:rsidRPr="00492416" w:rsidRDefault="00492416" w:rsidP="00492416">
        <w:pPr>
          <w:pStyle w:val="llb"/>
        </w:pPr>
        <w:r w:rsidRPr="00492416">
          <w:fldChar w:fldCharType="begin"/>
        </w:r>
        <w:r w:rsidRPr="00492416">
          <w:instrText xml:space="preserve"> PAGE   \* MERGEFORMAT </w:instrText>
        </w:r>
        <w:r w:rsidRPr="00492416">
          <w:fldChar w:fldCharType="separate"/>
        </w:r>
        <w:r w:rsidR="00C108CE">
          <w:rPr>
            <w:noProof/>
          </w:rPr>
          <w:t>1</w:t>
        </w:r>
        <w:r w:rsidRPr="00492416"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530476F" w14:textId="77777777" w:rsidR="00244B11" w:rsidRDefault="00244B11" w:rsidP="00492416">
      <w:pPr>
        <w:spacing w:after="0"/>
      </w:pPr>
      <w:r>
        <w:separator/>
      </w:r>
    </w:p>
  </w:footnote>
  <w:footnote w:type="continuationSeparator" w:id="0">
    <w:p w14:paraId="131FA37B" w14:textId="77777777" w:rsidR="00244B11" w:rsidRDefault="00244B11" w:rsidP="00492416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72C48"/>
    <w:multiLevelType w:val="hybridMultilevel"/>
    <w:tmpl w:val="1952DECC"/>
    <w:lvl w:ilvl="0" w:tplc="1D1894C6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0D21F01"/>
    <w:multiLevelType w:val="hybridMultilevel"/>
    <w:tmpl w:val="2FA09CD4"/>
    <w:lvl w:ilvl="0" w:tplc="040E0015">
      <w:start w:val="1"/>
      <w:numFmt w:val="upperLetter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17F0B9A"/>
    <w:multiLevelType w:val="multilevel"/>
    <w:tmpl w:val="040E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024B30ED"/>
    <w:multiLevelType w:val="multilevel"/>
    <w:tmpl w:val="402E9236"/>
    <w:lvl w:ilvl="0">
      <w:start w:val="1"/>
      <w:numFmt w:val="upperLetter"/>
      <w:lvlText w:val="%1."/>
      <w:lvlJc w:val="left"/>
      <w:pPr>
        <w:ind w:left="425" w:hanging="425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" w15:restartNumberingAfterBreak="0">
    <w:nsid w:val="04ED374A"/>
    <w:multiLevelType w:val="hybridMultilevel"/>
    <w:tmpl w:val="892287BE"/>
    <w:lvl w:ilvl="0" w:tplc="0809000F">
      <w:start w:val="1"/>
      <w:numFmt w:val="decimal"/>
      <w:lvlText w:val="%1."/>
      <w:lvlJc w:val="left"/>
      <w:pPr>
        <w:ind w:left="1429" w:hanging="360"/>
      </w:pPr>
    </w:lvl>
    <w:lvl w:ilvl="1" w:tplc="08090019" w:tentative="1">
      <w:start w:val="1"/>
      <w:numFmt w:val="lowerLetter"/>
      <w:lvlText w:val="%2."/>
      <w:lvlJc w:val="left"/>
      <w:pPr>
        <w:ind w:left="2149" w:hanging="360"/>
      </w:pPr>
    </w:lvl>
    <w:lvl w:ilvl="2" w:tplc="0809001B" w:tentative="1">
      <w:start w:val="1"/>
      <w:numFmt w:val="lowerRoman"/>
      <w:lvlText w:val="%3."/>
      <w:lvlJc w:val="right"/>
      <w:pPr>
        <w:ind w:left="2869" w:hanging="180"/>
      </w:pPr>
    </w:lvl>
    <w:lvl w:ilvl="3" w:tplc="0809000F" w:tentative="1">
      <w:start w:val="1"/>
      <w:numFmt w:val="decimal"/>
      <w:lvlText w:val="%4."/>
      <w:lvlJc w:val="left"/>
      <w:pPr>
        <w:ind w:left="3589" w:hanging="360"/>
      </w:pPr>
    </w:lvl>
    <w:lvl w:ilvl="4" w:tplc="08090019" w:tentative="1">
      <w:start w:val="1"/>
      <w:numFmt w:val="lowerLetter"/>
      <w:lvlText w:val="%5."/>
      <w:lvlJc w:val="left"/>
      <w:pPr>
        <w:ind w:left="4309" w:hanging="360"/>
      </w:pPr>
    </w:lvl>
    <w:lvl w:ilvl="5" w:tplc="0809001B" w:tentative="1">
      <w:start w:val="1"/>
      <w:numFmt w:val="lowerRoman"/>
      <w:lvlText w:val="%6."/>
      <w:lvlJc w:val="right"/>
      <w:pPr>
        <w:ind w:left="5029" w:hanging="180"/>
      </w:pPr>
    </w:lvl>
    <w:lvl w:ilvl="6" w:tplc="0809000F" w:tentative="1">
      <w:start w:val="1"/>
      <w:numFmt w:val="decimal"/>
      <w:lvlText w:val="%7."/>
      <w:lvlJc w:val="left"/>
      <w:pPr>
        <w:ind w:left="5749" w:hanging="360"/>
      </w:pPr>
    </w:lvl>
    <w:lvl w:ilvl="7" w:tplc="08090019" w:tentative="1">
      <w:start w:val="1"/>
      <w:numFmt w:val="lowerLetter"/>
      <w:lvlText w:val="%8."/>
      <w:lvlJc w:val="left"/>
      <w:pPr>
        <w:ind w:left="6469" w:hanging="360"/>
      </w:pPr>
    </w:lvl>
    <w:lvl w:ilvl="8" w:tplc="08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5" w15:restartNumberingAfterBreak="0">
    <w:nsid w:val="07294E5C"/>
    <w:multiLevelType w:val="hybridMultilevel"/>
    <w:tmpl w:val="E264A32E"/>
    <w:lvl w:ilvl="0" w:tplc="37BA2B6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BC367E6"/>
    <w:multiLevelType w:val="hybridMultilevel"/>
    <w:tmpl w:val="49F0FA52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1A51184"/>
    <w:multiLevelType w:val="multilevel"/>
    <w:tmpl w:val="040E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8" w15:restartNumberingAfterBreak="0">
    <w:nsid w:val="13FE3A5D"/>
    <w:multiLevelType w:val="hybridMultilevel"/>
    <w:tmpl w:val="A4689A2A"/>
    <w:lvl w:ilvl="0" w:tplc="776245D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E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7EE38D7"/>
    <w:multiLevelType w:val="hybridMultilevel"/>
    <w:tmpl w:val="0584FAA6"/>
    <w:lvl w:ilvl="0" w:tplc="040E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636A46DC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9ED4742"/>
    <w:multiLevelType w:val="multilevel"/>
    <w:tmpl w:val="082014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1AFE381B"/>
    <w:multiLevelType w:val="hybridMultilevel"/>
    <w:tmpl w:val="F620E9B8"/>
    <w:lvl w:ilvl="0" w:tplc="C77A51D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BA541E1"/>
    <w:multiLevelType w:val="multilevel"/>
    <w:tmpl w:val="23F0396E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decimal"/>
      <w:lvlText w:val="%2.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1C9115B7"/>
    <w:multiLevelType w:val="hybridMultilevel"/>
    <w:tmpl w:val="6018FA1E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CFE711B"/>
    <w:multiLevelType w:val="multilevel"/>
    <w:tmpl w:val="F446CB20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decimal"/>
      <w:lvlText w:val="%2.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1F67615C"/>
    <w:multiLevelType w:val="hybridMultilevel"/>
    <w:tmpl w:val="B24C7A8A"/>
    <w:lvl w:ilvl="0" w:tplc="040E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6" w15:restartNumberingAfterBreak="0">
    <w:nsid w:val="22B773BC"/>
    <w:multiLevelType w:val="hybridMultilevel"/>
    <w:tmpl w:val="AB22BBBC"/>
    <w:lvl w:ilvl="0" w:tplc="776245D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E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3E9402A"/>
    <w:multiLevelType w:val="hybridMultilevel"/>
    <w:tmpl w:val="B470BDEC"/>
    <w:lvl w:ilvl="0" w:tplc="040E0011">
      <w:start w:val="1"/>
      <w:numFmt w:val="decimal"/>
      <w:lvlText w:val="%1)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48C0FE4"/>
    <w:multiLevelType w:val="multilevel"/>
    <w:tmpl w:val="4D202D76"/>
    <w:lvl w:ilvl="0">
      <w:start w:val="1"/>
      <w:numFmt w:val="decimal"/>
      <w:pStyle w:val="Cmsor1"/>
      <w:lvlText w:val="%1."/>
      <w:lvlJc w:val="left"/>
      <w:pPr>
        <w:tabs>
          <w:tab w:val="num" w:pos="709"/>
        </w:tabs>
        <w:ind w:left="0" w:firstLine="284"/>
      </w:pPr>
      <w:rPr>
        <w:rFonts w:hint="default"/>
      </w:rPr>
    </w:lvl>
    <w:lvl w:ilvl="1">
      <w:start w:val="1"/>
      <w:numFmt w:val="decimal"/>
      <w:pStyle w:val="Cmsor2"/>
      <w:lvlText w:val="%1.%2."/>
      <w:lvlJc w:val="right"/>
      <w:pPr>
        <w:tabs>
          <w:tab w:val="num" w:pos="709"/>
        </w:tabs>
        <w:ind w:left="0" w:firstLine="567"/>
      </w:pPr>
      <w:rPr>
        <w:rFonts w:hint="default"/>
      </w:rPr>
    </w:lvl>
    <w:lvl w:ilvl="2">
      <w:start w:val="1"/>
      <w:numFmt w:val="upperLetter"/>
      <w:pStyle w:val="Cmsor3"/>
      <w:lvlText w:val="%3."/>
      <w:lvlJc w:val="right"/>
      <w:pPr>
        <w:tabs>
          <w:tab w:val="num" w:pos="709"/>
        </w:tabs>
        <w:ind w:left="709" w:hanging="142"/>
      </w:pPr>
      <w:rPr>
        <w:rFonts w:hint="default"/>
      </w:rPr>
    </w:lvl>
    <w:lvl w:ilvl="3">
      <w:start w:val="1"/>
      <w:numFmt w:val="decimal"/>
      <w:pStyle w:val="Cmsor4"/>
      <w:lvlText w:val="%4."/>
      <w:lvlJc w:val="right"/>
      <w:pPr>
        <w:tabs>
          <w:tab w:val="num" w:pos="1134"/>
        </w:tabs>
        <w:ind w:left="1134" w:hanging="142"/>
      </w:pPr>
      <w:rPr>
        <w:rFonts w:hint="default"/>
      </w:rPr>
    </w:lvl>
    <w:lvl w:ilvl="4">
      <w:start w:val="1"/>
      <w:numFmt w:val="decimal"/>
      <w:pStyle w:val="Cmsor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Cmsor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Cmsor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Cmsor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Cmsor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9" w15:restartNumberingAfterBreak="0">
    <w:nsid w:val="40652AC7"/>
    <w:multiLevelType w:val="multilevel"/>
    <w:tmpl w:val="B40A9B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40D86CED"/>
    <w:multiLevelType w:val="hybridMultilevel"/>
    <w:tmpl w:val="2E8288B8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1603F53"/>
    <w:multiLevelType w:val="hybridMultilevel"/>
    <w:tmpl w:val="3BCA2562"/>
    <w:lvl w:ilvl="0" w:tplc="DF126E64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183077A"/>
    <w:multiLevelType w:val="hybridMultilevel"/>
    <w:tmpl w:val="0B2E65B2"/>
    <w:lvl w:ilvl="0" w:tplc="D1E249D2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34030B2"/>
    <w:multiLevelType w:val="multilevel"/>
    <w:tmpl w:val="040E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492F43EE"/>
    <w:multiLevelType w:val="hybridMultilevel"/>
    <w:tmpl w:val="7D34CA8E"/>
    <w:lvl w:ilvl="0" w:tplc="CAA6FD1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E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4C593446"/>
    <w:multiLevelType w:val="hybridMultilevel"/>
    <w:tmpl w:val="0C80DD42"/>
    <w:lvl w:ilvl="0" w:tplc="3DCC3964">
      <w:start w:val="1"/>
      <w:numFmt w:val="upperLetter"/>
      <w:lvlText w:val="%1."/>
      <w:lvlJc w:val="left"/>
      <w:pPr>
        <w:ind w:left="1065" w:hanging="705"/>
      </w:pPr>
      <w:rPr>
        <w:rFonts w:hint="default"/>
      </w:rPr>
    </w:lvl>
    <w:lvl w:ilvl="1" w:tplc="D16A568A">
      <w:start w:val="1"/>
      <w:numFmt w:val="decimal"/>
      <w:lvlText w:val="%2."/>
      <w:lvlJc w:val="left"/>
      <w:pPr>
        <w:ind w:left="1785" w:hanging="705"/>
      </w:pPr>
      <w:rPr>
        <w:rFonts w:hint="default"/>
      </w:r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D89503C"/>
    <w:multiLevelType w:val="multilevel"/>
    <w:tmpl w:val="49C219B6"/>
    <w:lvl w:ilvl="0">
      <w:start w:val="1"/>
      <w:numFmt w:val="upperLetter"/>
      <w:lvlText w:val="%1."/>
      <w:lvlJc w:val="left"/>
      <w:pPr>
        <w:ind w:left="709" w:hanging="425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1134" w:hanging="283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843"/>
        </w:tabs>
        <w:ind w:left="1843" w:hanging="425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2410"/>
        </w:tabs>
        <w:ind w:left="2410" w:hanging="425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977"/>
        </w:tabs>
        <w:ind w:left="2977" w:hanging="425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3544"/>
        </w:tabs>
        <w:ind w:left="3544" w:hanging="425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111"/>
        </w:tabs>
        <w:ind w:left="4111" w:hanging="425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4678"/>
        </w:tabs>
        <w:ind w:left="4678" w:hanging="425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5245"/>
        </w:tabs>
        <w:ind w:left="5245" w:hanging="425"/>
      </w:pPr>
      <w:rPr>
        <w:rFonts w:hint="default"/>
      </w:rPr>
    </w:lvl>
  </w:abstractNum>
  <w:abstractNum w:abstractNumId="27" w15:restartNumberingAfterBreak="0">
    <w:nsid w:val="4F9D0095"/>
    <w:multiLevelType w:val="multilevel"/>
    <w:tmpl w:val="2AEE43B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54825860"/>
    <w:multiLevelType w:val="hybridMultilevel"/>
    <w:tmpl w:val="13761710"/>
    <w:lvl w:ilvl="0" w:tplc="040E0015">
      <w:start w:val="1"/>
      <w:numFmt w:val="upperLetter"/>
      <w:lvlText w:val="%1."/>
      <w:lvlJc w:val="left"/>
      <w:pPr>
        <w:ind w:left="360" w:hanging="360"/>
      </w:pPr>
    </w:lvl>
    <w:lvl w:ilvl="1" w:tplc="040E0019" w:tentative="1">
      <w:start w:val="1"/>
      <w:numFmt w:val="lowerLetter"/>
      <w:lvlText w:val="%2."/>
      <w:lvlJc w:val="left"/>
      <w:pPr>
        <w:ind w:left="1080" w:hanging="360"/>
      </w:pPr>
    </w:lvl>
    <w:lvl w:ilvl="2" w:tplc="040E001B" w:tentative="1">
      <w:start w:val="1"/>
      <w:numFmt w:val="lowerRoman"/>
      <w:lvlText w:val="%3."/>
      <w:lvlJc w:val="right"/>
      <w:pPr>
        <w:ind w:left="1800" w:hanging="180"/>
      </w:pPr>
    </w:lvl>
    <w:lvl w:ilvl="3" w:tplc="040E000F" w:tentative="1">
      <w:start w:val="1"/>
      <w:numFmt w:val="decimal"/>
      <w:lvlText w:val="%4."/>
      <w:lvlJc w:val="left"/>
      <w:pPr>
        <w:ind w:left="2520" w:hanging="360"/>
      </w:pPr>
    </w:lvl>
    <w:lvl w:ilvl="4" w:tplc="040E0019" w:tentative="1">
      <w:start w:val="1"/>
      <w:numFmt w:val="lowerLetter"/>
      <w:lvlText w:val="%5."/>
      <w:lvlJc w:val="left"/>
      <w:pPr>
        <w:ind w:left="3240" w:hanging="360"/>
      </w:pPr>
    </w:lvl>
    <w:lvl w:ilvl="5" w:tplc="040E001B" w:tentative="1">
      <w:start w:val="1"/>
      <w:numFmt w:val="lowerRoman"/>
      <w:lvlText w:val="%6."/>
      <w:lvlJc w:val="right"/>
      <w:pPr>
        <w:ind w:left="3960" w:hanging="180"/>
      </w:pPr>
    </w:lvl>
    <w:lvl w:ilvl="6" w:tplc="040E000F" w:tentative="1">
      <w:start w:val="1"/>
      <w:numFmt w:val="decimal"/>
      <w:lvlText w:val="%7."/>
      <w:lvlJc w:val="left"/>
      <w:pPr>
        <w:ind w:left="4680" w:hanging="360"/>
      </w:pPr>
    </w:lvl>
    <w:lvl w:ilvl="7" w:tplc="040E0019" w:tentative="1">
      <w:start w:val="1"/>
      <w:numFmt w:val="lowerLetter"/>
      <w:lvlText w:val="%8."/>
      <w:lvlJc w:val="left"/>
      <w:pPr>
        <w:ind w:left="5400" w:hanging="360"/>
      </w:pPr>
    </w:lvl>
    <w:lvl w:ilvl="8" w:tplc="040E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57CD2539"/>
    <w:multiLevelType w:val="multilevel"/>
    <w:tmpl w:val="29644598"/>
    <w:lvl w:ilvl="0">
      <w:start w:val="1"/>
      <w:numFmt w:val="decimal"/>
      <w:lvlText w:val="%1."/>
      <w:lvlJc w:val="left"/>
      <w:pPr>
        <w:tabs>
          <w:tab w:val="num" w:pos="284"/>
        </w:tabs>
        <w:ind w:left="-284" w:firstLine="284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567"/>
        </w:tabs>
        <w:ind w:left="-567" w:firstLine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30" w15:restartNumberingAfterBreak="0">
    <w:nsid w:val="59B823EF"/>
    <w:multiLevelType w:val="hybridMultilevel"/>
    <w:tmpl w:val="B902F1E4"/>
    <w:lvl w:ilvl="0" w:tplc="5FA845D6">
      <w:start w:val="1"/>
      <w:numFmt w:val="upperRoman"/>
      <w:pStyle w:val="FcmI"/>
      <w:lvlText w:val="%1."/>
      <w:lvlJc w:val="left"/>
      <w:pPr>
        <w:ind w:left="284" w:hanging="284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AC87AF3"/>
    <w:multiLevelType w:val="hybridMultilevel"/>
    <w:tmpl w:val="15E8D2EC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>
      <w:start w:val="1"/>
      <w:numFmt w:val="lowerRoman"/>
      <w:lvlText w:val="%6."/>
      <w:lvlJc w:val="right"/>
      <w:pPr>
        <w:ind w:left="4320" w:hanging="180"/>
      </w:pPr>
    </w:lvl>
    <w:lvl w:ilvl="6" w:tplc="040E000F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AE707BA"/>
    <w:multiLevelType w:val="hybridMultilevel"/>
    <w:tmpl w:val="274297EE"/>
    <w:lvl w:ilvl="0" w:tplc="776245D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DCA51AA"/>
    <w:multiLevelType w:val="hybridMultilevel"/>
    <w:tmpl w:val="5EF085C0"/>
    <w:lvl w:ilvl="0" w:tplc="040E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hint="default"/>
      </w:rPr>
    </w:lvl>
    <w:lvl w:ilvl="2" w:tplc="040E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hint="default"/>
      </w:rPr>
    </w:lvl>
    <w:lvl w:ilvl="5" w:tplc="040E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hint="default"/>
      </w:rPr>
    </w:lvl>
    <w:lvl w:ilvl="8" w:tplc="040E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4" w15:restartNumberingAfterBreak="0">
    <w:nsid w:val="5E147DA6"/>
    <w:multiLevelType w:val="hybridMultilevel"/>
    <w:tmpl w:val="81A63930"/>
    <w:lvl w:ilvl="0" w:tplc="B360215E">
      <w:start w:val="1"/>
      <w:numFmt w:val="upperLetter"/>
      <w:lvlText w:val="%1."/>
      <w:lvlJc w:val="left"/>
      <w:pPr>
        <w:ind w:left="1065" w:hanging="705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5FF37FB"/>
    <w:multiLevelType w:val="multilevel"/>
    <w:tmpl w:val="98CA08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6C8A2A2C"/>
    <w:multiLevelType w:val="multilevel"/>
    <w:tmpl w:val="29644598"/>
    <w:lvl w:ilvl="0">
      <w:start w:val="1"/>
      <w:numFmt w:val="decimal"/>
      <w:lvlText w:val="%1."/>
      <w:lvlJc w:val="left"/>
      <w:pPr>
        <w:tabs>
          <w:tab w:val="num" w:pos="284"/>
        </w:tabs>
        <w:ind w:left="-284" w:firstLine="284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567"/>
        </w:tabs>
        <w:ind w:left="-567" w:firstLine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37" w15:restartNumberingAfterBreak="0">
    <w:nsid w:val="702930A3"/>
    <w:multiLevelType w:val="multilevel"/>
    <w:tmpl w:val="1660B7D0"/>
    <w:lvl w:ilvl="0">
      <w:start w:val="1"/>
      <w:numFmt w:val="upperLetter"/>
      <w:lvlText w:val="%1."/>
      <w:lvlJc w:val="left"/>
      <w:pPr>
        <w:ind w:left="360" w:hanging="360"/>
      </w:pPr>
    </w:lvl>
    <w:lvl w:ilvl="1">
      <w:start w:val="1"/>
      <w:numFmt w:val="decimal"/>
      <w:lvlText w:val="%2.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8" w15:restartNumberingAfterBreak="0">
    <w:nsid w:val="70D61C65"/>
    <w:multiLevelType w:val="hybridMultilevel"/>
    <w:tmpl w:val="F25EBD76"/>
    <w:lvl w:ilvl="0" w:tplc="9CBAF65C">
      <w:start w:val="1"/>
      <w:numFmt w:val="bullet"/>
      <w:lvlText w:val="−"/>
      <w:lvlJc w:val="left"/>
      <w:pPr>
        <w:ind w:left="360" w:hanging="360"/>
      </w:pPr>
      <w:rPr>
        <w:rFonts w:ascii="Palatino Linotype" w:hAnsi="Palatino Linotype" w:hint="default"/>
      </w:rPr>
    </w:lvl>
    <w:lvl w:ilvl="1" w:tplc="040E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2376832"/>
    <w:multiLevelType w:val="multilevel"/>
    <w:tmpl w:val="3C5858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0" w15:restartNumberingAfterBreak="0">
    <w:nsid w:val="740B112E"/>
    <w:multiLevelType w:val="hybridMultilevel"/>
    <w:tmpl w:val="944E0A00"/>
    <w:lvl w:ilvl="0" w:tplc="040E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41" w15:restartNumberingAfterBreak="0">
    <w:nsid w:val="7A7B1C9F"/>
    <w:multiLevelType w:val="hybridMultilevel"/>
    <w:tmpl w:val="86C2625E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B164115"/>
    <w:multiLevelType w:val="hybridMultilevel"/>
    <w:tmpl w:val="FB14F724"/>
    <w:lvl w:ilvl="0" w:tplc="CAA6FD1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E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E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>
    <w:abstractNumId w:val="18"/>
  </w:num>
  <w:num w:numId="2">
    <w:abstractNumId w:val="42"/>
  </w:num>
  <w:num w:numId="3">
    <w:abstractNumId w:val="6"/>
  </w:num>
  <w:num w:numId="4">
    <w:abstractNumId w:val="9"/>
  </w:num>
  <w:num w:numId="5">
    <w:abstractNumId w:val="11"/>
  </w:num>
  <w:num w:numId="6">
    <w:abstractNumId w:val="32"/>
  </w:num>
  <w:num w:numId="7">
    <w:abstractNumId w:val="21"/>
  </w:num>
  <w:num w:numId="8">
    <w:abstractNumId w:val="0"/>
  </w:num>
  <w:num w:numId="9">
    <w:abstractNumId w:val="38"/>
  </w:num>
  <w:num w:numId="10">
    <w:abstractNumId w:val="28"/>
  </w:num>
  <w:num w:numId="11">
    <w:abstractNumId w:val="24"/>
  </w:num>
  <w:num w:numId="12">
    <w:abstractNumId w:val="22"/>
  </w:num>
  <w:num w:numId="13">
    <w:abstractNumId w:val="16"/>
  </w:num>
  <w:num w:numId="14">
    <w:abstractNumId w:val="8"/>
  </w:num>
  <w:num w:numId="15">
    <w:abstractNumId w:val="5"/>
  </w:num>
  <w:num w:numId="16">
    <w:abstractNumId w:val="2"/>
  </w:num>
  <w:num w:numId="17">
    <w:abstractNumId w:val="25"/>
  </w:num>
  <w:num w:numId="18">
    <w:abstractNumId w:val="23"/>
  </w:num>
  <w:num w:numId="19">
    <w:abstractNumId w:val="34"/>
  </w:num>
  <w:num w:numId="20">
    <w:abstractNumId w:val="7"/>
  </w:num>
  <w:num w:numId="21">
    <w:abstractNumId w:val="3"/>
  </w:num>
  <w:num w:numId="22">
    <w:abstractNumId w:val="26"/>
  </w:num>
  <w:num w:numId="23">
    <w:abstractNumId w:val="37"/>
  </w:num>
  <w:num w:numId="24">
    <w:abstractNumId w:val="14"/>
  </w:num>
  <w:num w:numId="25">
    <w:abstractNumId w:val="12"/>
  </w:num>
  <w:num w:numId="26">
    <w:abstractNumId w:val="30"/>
  </w:num>
  <w:num w:numId="27">
    <w:abstractNumId w:val="17"/>
  </w:num>
  <w:num w:numId="28">
    <w:abstractNumId w:val="1"/>
  </w:num>
  <w:num w:numId="29">
    <w:abstractNumId w:val="31"/>
  </w:num>
  <w:num w:numId="30">
    <w:abstractNumId w:val="20"/>
  </w:num>
  <w:num w:numId="31">
    <w:abstractNumId w:val="13"/>
  </w:num>
  <w:num w:numId="32">
    <w:abstractNumId w:val="41"/>
  </w:num>
  <w:num w:numId="33">
    <w:abstractNumId w:val="29"/>
  </w:num>
  <w:num w:numId="34">
    <w:abstractNumId w:val="36"/>
  </w:num>
  <w:num w:numId="35">
    <w:abstractNumId w:val="19"/>
  </w:num>
  <w:num w:numId="36">
    <w:abstractNumId w:val="35"/>
  </w:num>
  <w:num w:numId="37">
    <w:abstractNumId w:val="10"/>
  </w:num>
  <w:num w:numId="38">
    <w:abstractNumId w:val="27"/>
  </w:num>
  <w:num w:numId="39">
    <w:abstractNumId w:val="39"/>
  </w:num>
  <w:num w:numId="40">
    <w:abstractNumId w:val="40"/>
  </w:num>
  <w:num w:numId="41">
    <w:abstractNumId w:val="15"/>
  </w:num>
  <w:num w:numId="42">
    <w:abstractNumId w:val="18"/>
  </w:num>
  <w:num w:numId="43">
    <w:abstractNumId w:val="18"/>
  </w:num>
  <w:num w:numId="44">
    <w:abstractNumId w:val="33"/>
  </w:num>
  <w:num w:numId="45">
    <w:abstractNumId w:val="4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László Attila Daragó">
    <w15:presenceInfo w15:providerId="Windows Live" w15:userId="24d339fd2e6de22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isplayBackgroundShape/>
  <w:proofState w:spelling="clean" w:grammar="clean"/>
  <w:documentProtection w:edit="forms" w:enforcement="0"/>
  <w:autoFormatOverride/>
  <w:defaultTabStop w:val="708"/>
  <w:autoHyphenation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3MTK1MDIxMTS3NDBQ0lEKTi0uzszPAykwrAUA1lrLYywAAAA="/>
  </w:docVars>
  <w:rsids>
    <w:rsidRoot w:val="00137E62"/>
    <w:rsid w:val="00001A74"/>
    <w:rsid w:val="00001CD9"/>
    <w:rsid w:val="00001E67"/>
    <w:rsid w:val="0000667F"/>
    <w:rsid w:val="0000676D"/>
    <w:rsid w:val="000116AB"/>
    <w:rsid w:val="00016384"/>
    <w:rsid w:val="0001713E"/>
    <w:rsid w:val="000247E6"/>
    <w:rsid w:val="00034C16"/>
    <w:rsid w:val="00035C8D"/>
    <w:rsid w:val="00036259"/>
    <w:rsid w:val="00045973"/>
    <w:rsid w:val="00047B41"/>
    <w:rsid w:val="00055FDB"/>
    <w:rsid w:val="00076404"/>
    <w:rsid w:val="0008558D"/>
    <w:rsid w:val="0008652C"/>
    <w:rsid w:val="00086981"/>
    <w:rsid w:val="00091D38"/>
    <w:rsid w:val="000928D1"/>
    <w:rsid w:val="00093DA1"/>
    <w:rsid w:val="000972FF"/>
    <w:rsid w:val="000A380F"/>
    <w:rsid w:val="000A4209"/>
    <w:rsid w:val="000A6A9C"/>
    <w:rsid w:val="000B1347"/>
    <w:rsid w:val="000B1DFF"/>
    <w:rsid w:val="000B2A58"/>
    <w:rsid w:val="000B3730"/>
    <w:rsid w:val="000C7717"/>
    <w:rsid w:val="000D01B8"/>
    <w:rsid w:val="000D48A2"/>
    <w:rsid w:val="000D63D0"/>
    <w:rsid w:val="000E0ED8"/>
    <w:rsid w:val="000E278A"/>
    <w:rsid w:val="000E3BB2"/>
    <w:rsid w:val="000E4F25"/>
    <w:rsid w:val="000F2EDA"/>
    <w:rsid w:val="000F36B3"/>
    <w:rsid w:val="000F55F0"/>
    <w:rsid w:val="00104164"/>
    <w:rsid w:val="00112784"/>
    <w:rsid w:val="00126AC7"/>
    <w:rsid w:val="0013373D"/>
    <w:rsid w:val="00137E62"/>
    <w:rsid w:val="001407C5"/>
    <w:rsid w:val="00141A91"/>
    <w:rsid w:val="00144556"/>
    <w:rsid w:val="001448D0"/>
    <w:rsid w:val="0014720E"/>
    <w:rsid w:val="001538EC"/>
    <w:rsid w:val="00156F7C"/>
    <w:rsid w:val="00161916"/>
    <w:rsid w:val="00175BAF"/>
    <w:rsid w:val="0019641F"/>
    <w:rsid w:val="0019682E"/>
    <w:rsid w:val="001A48BA"/>
    <w:rsid w:val="001A5504"/>
    <w:rsid w:val="001B3669"/>
    <w:rsid w:val="001B4375"/>
    <w:rsid w:val="001B7A60"/>
    <w:rsid w:val="001D4259"/>
    <w:rsid w:val="001E49F9"/>
    <w:rsid w:val="001E4F6A"/>
    <w:rsid w:val="001E632A"/>
    <w:rsid w:val="001F46EB"/>
    <w:rsid w:val="001F6044"/>
    <w:rsid w:val="001F6FB3"/>
    <w:rsid w:val="00203F6B"/>
    <w:rsid w:val="00220695"/>
    <w:rsid w:val="00226C7A"/>
    <w:rsid w:val="0023236F"/>
    <w:rsid w:val="00234057"/>
    <w:rsid w:val="00241221"/>
    <w:rsid w:val="002422B3"/>
    <w:rsid w:val="00244B11"/>
    <w:rsid w:val="0024506D"/>
    <w:rsid w:val="0024548E"/>
    <w:rsid w:val="002477B0"/>
    <w:rsid w:val="002505B1"/>
    <w:rsid w:val="00261FF6"/>
    <w:rsid w:val="00265EC7"/>
    <w:rsid w:val="002719B2"/>
    <w:rsid w:val="00283F0E"/>
    <w:rsid w:val="00286A39"/>
    <w:rsid w:val="00291090"/>
    <w:rsid w:val="00294D9E"/>
    <w:rsid w:val="00295F7A"/>
    <w:rsid w:val="002C613B"/>
    <w:rsid w:val="002C6D7E"/>
    <w:rsid w:val="002E13C2"/>
    <w:rsid w:val="002E22A3"/>
    <w:rsid w:val="002F23CE"/>
    <w:rsid w:val="002F47B8"/>
    <w:rsid w:val="003014FB"/>
    <w:rsid w:val="0032772F"/>
    <w:rsid w:val="00330053"/>
    <w:rsid w:val="00331AC0"/>
    <w:rsid w:val="00335D2B"/>
    <w:rsid w:val="00356BBA"/>
    <w:rsid w:val="003601CF"/>
    <w:rsid w:val="00360974"/>
    <w:rsid w:val="00366221"/>
    <w:rsid w:val="003669E7"/>
    <w:rsid w:val="00371F65"/>
    <w:rsid w:val="003862F4"/>
    <w:rsid w:val="0038767F"/>
    <w:rsid w:val="00392F74"/>
    <w:rsid w:val="0039458B"/>
    <w:rsid w:val="003968BE"/>
    <w:rsid w:val="003A3CC5"/>
    <w:rsid w:val="003A6D7B"/>
    <w:rsid w:val="003B19CA"/>
    <w:rsid w:val="003B4A6C"/>
    <w:rsid w:val="003C17A1"/>
    <w:rsid w:val="003C4645"/>
    <w:rsid w:val="003D0192"/>
    <w:rsid w:val="003D2B18"/>
    <w:rsid w:val="003D4729"/>
    <w:rsid w:val="003D4C29"/>
    <w:rsid w:val="003E492A"/>
    <w:rsid w:val="003F42B1"/>
    <w:rsid w:val="003F42B7"/>
    <w:rsid w:val="004020CF"/>
    <w:rsid w:val="00402A80"/>
    <w:rsid w:val="00412111"/>
    <w:rsid w:val="00421657"/>
    <w:rsid w:val="00424163"/>
    <w:rsid w:val="00437EA0"/>
    <w:rsid w:val="00444EFE"/>
    <w:rsid w:val="00445E78"/>
    <w:rsid w:val="00447B09"/>
    <w:rsid w:val="004543C3"/>
    <w:rsid w:val="00461212"/>
    <w:rsid w:val="004734B2"/>
    <w:rsid w:val="00474A72"/>
    <w:rsid w:val="00481FEE"/>
    <w:rsid w:val="0048369E"/>
    <w:rsid w:val="00483E01"/>
    <w:rsid w:val="00484831"/>
    <w:rsid w:val="00484F1F"/>
    <w:rsid w:val="00485EBA"/>
    <w:rsid w:val="00486F30"/>
    <w:rsid w:val="00492416"/>
    <w:rsid w:val="004A15E4"/>
    <w:rsid w:val="004A7899"/>
    <w:rsid w:val="004B4DAB"/>
    <w:rsid w:val="004B6796"/>
    <w:rsid w:val="004C0CAC"/>
    <w:rsid w:val="004C0DAA"/>
    <w:rsid w:val="004C2D6E"/>
    <w:rsid w:val="004C59FA"/>
    <w:rsid w:val="004D1D97"/>
    <w:rsid w:val="004F0A51"/>
    <w:rsid w:val="004F3408"/>
    <w:rsid w:val="004F5BF5"/>
    <w:rsid w:val="00507A7F"/>
    <w:rsid w:val="005148AD"/>
    <w:rsid w:val="005161D3"/>
    <w:rsid w:val="0051711D"/>
    <w:rsid w:val="00524333"/>
    <w:rsid w:val="005309BC"/>
    <w:rsid w:val="00535B35"/>
    <w:rsid w:val="005375CB"/>
    <w:rsid w:val="00541EE4"/>
    <w:rsid w:val="00544F86"/>
    <w:rsid w:val="00551B59"/>
    <w:rsid w:val="00551C61"/>
    <w:rsid w:val="005527C9"/>
    <w:rsid w:val="00557F34"/>
    <w:rsid w:val="0056339D"/>
    <w:rsid w:val="0057283A"/>
    <w:rsid w:val="005760A0"/>
    <w:rsid w:val="0059608F"/>
    <w:rsid w:val="00597E89"/>
    <w:rsid w:val="005A2ACF"/>
    <w:rsid w:val="005A325C"/>
    <w:rsid w:val="005B11D0"/>
    <w:rsid w:val="005B1AF9"/>
    <w:rsid w:val="005B7920"/>
    <w:rsid w:val="005C03C7"/>
    <w:rsid w:val="005C1E75"/>
    <w:rsid w:val="005C228B"/>
    <w:rsid w:val="005C3239"/>
    <w:rsid w:val="005C43FC"/>
    <w:rsid w:val="005C73E7"/>
    <w:rsid w:val="005D6D13"/>
    <w:rsid w:val="005E5161"/>
    <w:rsid w:val="005F4563"/>
    <w:rsid w:val="005F5C78"/>
    <w:rsid w:val="00600AAE"/>
    <w:rsid w:val="006036BC"/>
    <w:rsid w:val="00603D09"/>
    <w:rsid w:val="00610CBB"/>
    <w:rsid w:val="00610E82"/>
    <w:rsid w:val="006120E7"/>
    <w:rsid w:val="00613FEB"/>
    <w:rsid w:val="00625F6B"/>
    <w:rsid w:val="006328BD"/>
    <w:rsid w:val="00641A1C"/>
    <w:rsid w:val="00641A4B"/>
    <w:rsid w:val="00650614"/>
    <w:rsid w:val="00653F0A"/>
    <w:rsid w:val="00655AE8"/>
    <w:rsid w:val="00656112"/>
    <w:rsid w:val="00664534"/>
    <w:rsid w:val="00686448"/>
    <w:rsid w:val="0069108A"/>
    <w:rsid w:val="00693CDB"/>
    <w:rsid w:val="006A0C4C"/>
    <w:rsid w:val="006B1D96"/>
    <w:rsid w:val="006B6345"/>
    <w:rsid w:val="006C6FEB"/>
    <w:rsid w:val="006D242D"/>
    <w:rsid w:val="006D34EA"/>
    <w:rsid w:val="006D3FCE"/>
    <w:rsid w:val="006E005E"/>
    <w:rsid w:val="006E12DB"/>
    <w:rsid w:val="006E195F"/>
    <w:rsid w:val="006E5387"/>
    <w:rsid w:val="006F4FB7"/>
    <w:rsid w:val="006F54E5"/>
    <w:rsid w:val="006F709C"/>
    <w:rsid w:val="006F78AD"/>
    <w:rsid w:val="00712445"/>
    <w:rsid w:val="00714FCF"/>
    <w:rsid w:val="00723A97"/>
    <w:rsid w:val="0072505F"/>
    <w:rsid w:val="00725503"/>
    <w:rsid w:val="007331F7"/>
    <w:rsid w:val="00736744"/>
    <w:rsid w:val="0073742A"/>
    <w:rsid w:val="00741C22"/>
    <w:rsid w:val="00743EAD"/>
    <w:rsid w:val="00746FA5"/>
    <w:rsid w:val="00752EDF"/>
    <w:rsid w:val="00755E28"/>
    <w:rsid w:val="007624D1"/>
    <w:rsid w:val="00762A41"/>
    <w:rsid w:val="00776684"/>
    <w:rsid w:val="007813BA"/>
    <w:rsid w:val="007830BC"/>
    <w:rsid w:val="00783BB8"/>
    <w:rsid w:val="0078735F"/>
    <w:rsid w:val="00790DF5"/>
    <w:rsid w:val="00791E84"/>
    <w:rsid w:val="00795C1A"/>
    <w:rsid w:val="007972DB"/>
    <w:rsid w:val="007A08C3"/>
    <w:rsid w:val="007A3AC9"/>
    <w:rsid w:val="007A4E2E"/>
    <w:rsid w:val="007A681B"/>
    <w:rsid w:val="007B0B5E"/>
    <w:rsid w:val="007B3B59"/>
    <w:rsid w:val="007D1BA7"/>
    <w:rsid w:val="007D21CA"/>
    <w:rsid w:val="007D750B"/>
    <w:rsid w:val="007E3B82"/>
    <w:rsid w:val="007F18C4"/>
    <w:rsid w:val="008004E8"/>
    <w:rsid w:val="00804C40"/>
    <w:rsid w:val="00816956"/>
    <w:rsid w:val="00817824"/>
    <w:rsid w:val="00821656"/>
    <w:rsid w:val="00822FBC"/>
    <w:rsid w:val="00823852"/>
    <w:rsid w:val="00831703"/>
    <w:rsid w:val="00836BFD"/>
    <w:rsid w:val="008427C0"/>
    <w:rsid w:val="0084280B"/>
    <w:rsid w:val="0084442B"/>
    <w:rsid w:val="00844900"/>
    <w:rsid w:val="00846EB6"/>
    <w:rsid w:val="00852EBB"/>
    <w:rsid w:val="008609CA"/>
    <w:rsid w:val="008612B1"/>
    <w:rsid w:val="008632C4"/>
    <w:rsid w:val="008654A5"/>
    <w:rsid w:val="00872296"/>
    <w:rsid w:val="00881881"/>
    <w:rsid w:val="00885AD8"/>
    <w:rsid w:val="00892DF9"/>
    <w:rsid w:val="008B7B2B"/>
    <w:rsid w:val="008C0476"/>
    <w:rsid w:val="008C0DE0"/>
    <w:rsid w:val="008D7E24"/>
    <w:rsid w:val="008F0C8C"/>
    <w:rsid w:val="008F7DCD"/>
    <w:rsid w:val="00904DF7"/>
    <w:rsid w:val="00906BB1"/>
    <w:rsid w:val="00910915"/>
    <w:rsid w:val="009222B8"/>
    <w:rsid w:val="00934E5F"/>
    <w:rsid w:val="0094506E"/>
    <w:rsid w:val="00945834"/>
    <w:rsid w:val="00953097"/>
    <w:rsid w:val="00956A26"/>
    <w:rsid w:val="0096637E"/>
    <w:rsid w:val="0096674B"/>
    <w:rsid w:val="009700C5"/>
    <w:rsid w:val="0098172B"/>
    <w:rsid w:val="00982473"/>
    <w:rsid w:val="0098383B"/>
    <w:rsid w:val="00984603"/>
    <w:rsid w:val="00993332"/>
    <w:rsid w:val="009B3477"/>
    <w:rsid w:val="009B6C4C"/>
    <w:rsid w:val="009B7A8C"/>
    <w:rsid w:val="009C6FB5"/>
    <w:rsid w:val="009D10C6"/>
    <w:rsid w:val="009E3D40"/>
    <w:rsid w:val="009F5948"/>
    <w:rsid w:val="009F6FB1"/>
    <w:rsid w:val="009F7431"/>
    <w:rsid w:val="00A01D4F"/>
    <w:rsid w:val="00A02B6B"/>
    <w:rsid w:val="00A03517"/>
    <w:rsid w:val="00A06CB9"/>
    <w:rsid w:val="00A10324"/>
    <w:rsid w:val="00A11EF5"/>
    <w:rsid w:val="00A15BBE"/>
    <w:rsid w:val="00A20F55"/>
    <w:rsid w:val="00A25E58"/>
    <w:rsid w:val="00A25FD3"/>
    <w:rsid w:val="00A2637F"/>
    <w:rsid w:val="00A27F2C"/>
    <w:rsid w:val="00A3101F"/>
    <w:rsid w:val="00A31AC7"/>
    <w:rsid w:val="00A3418D"/>
    <w:rsid w:val="00A468EE"/>
    <w:rsid w:val="00A54FA2"/>
    <w:rsid w:val="00A65553"/>
    <w:rsid w:val="00A672C2"/>
    <w:rsid w:val="00A70419"/>
    <w:rsid w:val="00A75DD9"/>
    <w:rsid w:val="00A77624"/>
    <w:rsid w:val="00A82873"/>
    <w:rsid w:val="00A829E2"/>
    <w:rsid w:val="00A83B6F"/>
    <w:rsid w:val="00A90B12"/>
    <w:rsid w:val="00A91CB2"/>
    <w:rsid w:val="00A9229B"/>
    <w:rsid w:val="00A94AB0"/>
    <w:rsid w:val="00A95392"/>
    <w:rsid w:val="00AA0099"/>
    <w:rsid w:val="00AA0823"/>
    <w:rsid w:val="00AA61B6"/>
    <w:rsid w:val="00AB2756"/>
    <w:rsid w:val="00AB277F"/>
    <w:rsid w:val="00AC0F9E"/>
    <w:rsid w:val="00AC3574"/>
    <w:rsid w:val="00AC4D86"/>
    <w:rsid w:val="00AD7684"/>
    <w:rsid w:val="00AE0F7B"/>
    <w:rsid w:val="00AE10E6"/>
    <w:rsid w:val="00AE4AF5"/>
    <w:rsid w:val="00AF0E89"/>
    <w:rsid w:val="00AF3740"/>
    <w:rsid w:val="00AF4EF7"/>
    <w:rsid w:val="00AF5C64"/>
    <w:rsid w:val="00B01AC8"/>
    <w:rsid w:val="00B12B38"/>
    <w:rsid w:val="00B12DB7"/>
    <w:rsid w:val="00B26937"/>
    <w:rsid w:val="00B2770C"/>
    <w:rsid w:val="00B348C7"/>
    <w:rsid w:val="00B41C3B"/>
    <w:rsid w:val="00B44952"/>
    <w:rsid w:val="00B4723B"/>
    <w:rsid w:val="00B53A78"/>
    <w:rsid w:val="00B56D77"/>
    <w:rsid w:val="00B60077"/>
    <w:rsid w:val="00B61CE8"/>
    <w:rsid w:val="00B8137F"/>
    <w:rsid w:val="00B83161"/>
    <w:rsid w:val="00B926B2"/>
    <w:rsid w:val="00B92997"/>
    <w:rsid w:val="00BA3538"/>
    <w:rsid w:val="00BA777D"/>
    <w:rsid w:val="00BD1D91"/>
    <w:rsid w:val="00BD5E20"/>
    <w:rsid w:val="00BD6B4B"/>
    <w:rsid w:val="00BE3A4F"/>
    <w:rsid w:val="00BE40E2"/>
    <w:rsid w:val="00BE411D"/>
    <w:rsid w:val="00BF0A13"/>
    <w:rsid w:val="00C0070B"/>
    <w:rsid w:val="00C108CE"/>
    <w:rsid w:val="00C17751"/>
    <w:rsid w:val="00C17972"/>
    <w:rsid w:val="00C228FA"/>
    <w:rsid w:val="00C23EA4"/>
    <w:rsid w:val="00C26E0E"/>
    <w:rsid w:val="00C27D91"/>
    <w:rsid w:val="00C30AE7"/>
    <w:rsid w:val="00C324D8"/>
    <w:rsid w:val="00C555BC"/>
    <w:rsid w:val="00C60D5D"/>
    <w:rsid w:val="00C621EB"/>
    <w:rsid w:val="00C63CEE"/>
    <w:rsid w:val="00C714A5"/>
    <w:rsid w:val="00C72617"/>
    <w:rsid w:val="00C76799"/>
    <w:rsid w:val="00C83809"/>
    <w:rsid w:val="00C85732"/>
    <w:rsid w:val="00C9251E"/>
    <w:rsid w:val="00C937F6"/>
    <w:rsid w:val="00C96B76"/>
    <w:rsid w:val="00CA0134"/>
    <w:rsid w:val="00CA609A"/>
    <w:rsid w:val="00CB05CD"/>
    <w:rsid w:val="00CB179B"/>
    <w:rsid w:val="00CB19D0"/>
    <w:rsid w:val="00CC503C"/>
    <w:rsid w:val="00CC58FA"/>
    <w:rsid w:val="00CC694E"/>
    <w:rsid w:val="00CD3A57"/>
    <w:rsid w:val="00CD4954"/>
    <w:rsid w:val="00CE4712"/>
    <w:rsid w:val="00CF6663"/>
    <w:rsid w:val="00D072F3"/>
    <w:rsid w:val="00D15253"/>
    <w:rsid w:val="00D17631"/>
    <w:rsid w:val="00D20404"/>
    <w:rsid w:val="00D367E0"/>
    <w:rsid w:val="00D42996"/>
    <w:rsid w:val="00D531FA"/>
    <w:rsid w:val="00D53C07"/>
    <w:rsid w:val="00D5447D"/>
    <w:rsid w:val="00D55C6C"/>
    <w:rsid w:val="00D61949"/>
    <w:rsid w:val="00D6405A"/>
    <w:rsid w:val="00D864A2"/>
    <w:rsid w:val="00D919D7"/>
    <w:rsid w:val="00D96801"/>
    <w:rsid w:val="00D97988"/>
    <w:rsid w:val="00DA12C9"/>
    <w:rsid w:val="00DA620D"/>
    <w:rsid w:val="00DB063F"/>
    <w:rsid w:val="00DB4D18"/>
    <w:rsid w:val="00DB6E76"/>
    <w:rsid w:val="00DC0570"/>
    <w:rsid w:val="00DD3947"/>
    <w:rsid w:val="00DD511D"/>
    <w:rsid w:val="00DE157A"/>
    <w:rsid w:val="00DE70AE"/>
    <w:rsid w:val="00E00642"/>
    <w:rsid w:val="00E037B2"/>
    <w:rsid w:val="00E1171A"/>
    <w:rsid w:val="00E13788"/>
    <w:rsid w:val="00E15038"/>
    <w:rsid w:val="00E16F5F"/>
    <w:rsid w:val="00E1718E"/>
    <w:rsid w:val="00E251B5"/>
    <w:rsid w:val="00E301D9"/>
    <w:rsid w:val="00E36DA3"/>
    <w:rsid w:val="00E4021B"/>
    <w:rsid w:val="00E41075"/>
    <w:rsid w:val="00E46E92"/>
    <w:rsid w:val="00E511F0"/>
    <w:rsid w:val="00E565F7"/>
    <w:rsid w:val="00E61528"/>
    <w:rsid w:val="00E64552"/>
    <w:rsid w:val="00E649E5"/>
    <w:rsid w:val="00E66FD9"/>
    <w:rsid w:val="00E73573"/>
    <w:rsid w:val="00E91228"/>
    <w:rsid w:val="00EA1044"/>
    <w:rsid w:val="00EB1EBF"/>
    <w:rsid w:val="00EB2B02"/>
    <w:rsid w:val="00EB656E"/>
    <w:rsid w:val="00EC0ED8"/>
    <w:rsid w:val="00EC509A"/>
    <w:rsid w:val="00ED420F"/>
    <w:rsid w:val="00EF257C"/>
    <w:rsid w:val="00EF6BD6"/>
    <w:rsid w:val="00F1017A"/>
    <w:rsid w:val="00F10260"/>
    <w:rsid w:val="00F13885"/>
    <w:rsid w:val="00F1557F"/>
    <w:rsid w:val="00F26EF1"/>
    <w:rsid w:val="00F34A7F"/>
    <w:rsid w:val="00F34EA0"/>
    <w:rsid w:val="00F36F0F"/>
    <w:rsid w:val="00F448AC"/>
    <w:rsid w:val="00F460D0"/>
    <w:rsid w:val="00F471A7"/>
    <w:rsid w:val="00F535FF"/>
    <w:rsid w:val="00F6675C"/>
    <w:rsid w:val="00F67750"/>
    <w:rsid w:val="00F727F9"/>
    <w:rsid w:val="00F73E43"/>
    <w:rsid w:val="00F7708A"/>
    <w:rsid w:val="00F80430"/>
    <w:rsid w:val="00FA083E"/>
    <w:rsid w:val="00FA1DE6"/>
    <w:rsid w:val="00FA29AF"/>
    <w:rsid w:val="00FA7CC3"/>
    <w:rsid w:val="00FB1E51"/>
    <w:rsid w:val="00FB2B1E"/>
    <w:rsid w:val="00FB6622"/>
    <w:rsid w:val="00FC113C"/>
    <w:rsid w:val="00FC2F9F"/>
    <w:rsid w:val="00FC3F94"/>
    <w:rsid w:val="00FD5791"/>
    <w:rsid w:val="00FE34F6"/>
    <w:rsid w:val="00FE5892"/>
    <w:rsid w:val="00FE61AC"/>
    <w:rsid w:val="00FE749E"/>
    <w:rsid w:val="00FF142B"/>
    <w:rsid w:val="049198C7"/>
    <w:rsid w:val="088EC9F8"/>
    <w:rsid w:val="0A0683B3"/>
    <w:rsid w:val="0BC90C0C"/>
    <w:rsid w:val="140E1C7D"/>
    <w:rsid w:val="1C9448C1"/>
    <w:rsid w:val="1D65AD6D"/>
    <w:rsid w:val="22BC165E"/>
    <w:rsid w:val="271B8DFB"/>
    <w:rsid w:val="35BBACB1"/>
    <w:rsid w:val="3660DDA1"/>
    <w:rsid w:val="3A7CEB74"/>
    <w:rsid w:val="3E4896AC"/>
    <w:rsid w:val="4B1BDA10"/>
    <w:rsid w:val="4CEBF6F4"/>
    <w:rsid w:val="63C1C3D8"/>
    <w:rsid w:val="675F039D"/>
    <w:rsid w:val="6CC94F84"/>
    <w:rsid w:val="6EE2D1FF"/>
    <w:rsid w:val="7A522F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B37A4DF"/>
  <w15:docId w15:val="{80C1BBCD-49AA-4DAC-BFDC-EA5851FCAD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/>
    <w:lsdException w:name="Table Grid" w:uiPriority="0"/>
    <w:lsdException w:name="Table Theme" w:locked="1" w:semiHidden="1" w:unhideWhenUsed="1"/>
    <w:lsdException w:name="Placeholder Text" w:semiHidden="1"/>
    <w:lsdException w:name="No Spacing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  <w:rsid w:val="008427C0"/>
    <w:pPr>
      <w:spacing w:after="40" w:line="240" w:lineRule="auto"/>
      <w:jc w:val="both"/>
    </w:pPr>
    <w:rPr>
      <w:rFonts w:cstheme="minorHAnsi"/>
    </w:rPr>
  </w:style>
  <w:style w:type="paragraph" w:styleId="Cmsor1">
    <w:name w:val="heading 1"/>
    <w:basedOn w:val="Norml"/>
    <w:next w:val="Norml"/>
    <w:link w:val="Cmsor1Char"/>
    <w:uiPriority w:val="9"/>
    <w:qFormat/>
    <w:rsid w:val="00816956"/>
    <w:pPr>
      <w:keepNext/>
      <w:keepLines/>
      <w:numPr>
        <w:numId w:val="1"/>
      </w:numPr>
      <w:shd w:val="clear" w:color="auto" w:fill="D9D9D9" w:themeFill="background1" w:themeFillShade="D9"/>
      <w:spacing w:before="180" w:after="60"/>
      <w:outlineLvl w:val="0"/>
    </w:pPr>
    <w:rPr>
      <w:rFonts w:asciiTheme="majorHAnsi" w:eastAsiaTheme="majorEastAsia" w:hAnsiTheme="majorHAnsi" w:cstheme="majorBidi"/>
      <w:b/>
      <w:caps/>
      <w:szCs w:val="32"/>
    </w:rPr>
  </w:style>
  <w:style w:type="paragraph" w:styleId="Cmsor2">
    <w:name w:val="heading 2"/>
    <w:basedOn w:val="Norml"/>
    <w:next w:val="Norml"/>
    <w:link w:val="Cmsor2Char"/>
    <w:uiPriority w:val="9"/>
    <w:unhideWhenUsed/>
    <w:qFormat/>
    <w:rsid w:val="000B2A58"/>
    <w:pPr>
      <w:keepNext/>
      <w:keepLines/>
      <w:numPr>
        <w:ilvl w:val="1"/>
        <w:numId w:val="1"/>
      </w:numPr>
      <w:pBdr>
        <w:bottom w:val="single" w:sz="4" w:space="1" w:color="auto"/>
      </w:pBdr>
      <w:spacing w:before="120" w:after="0"/>
      <w:jc w:val="left"/>
      <w:outlineLvl w:val="1"/>
    </w:pPr>
    <w:rPr>
      <w:rFonts w:asciiTheme="majorHAnsi" w:eastAsiaTheme="majorEastAsia" w:hAnsiTheme="majorHAnsi" w:cstheme="majorBidi"/>
      <w:b/>
      <w:i/>
      <w:szCs w:val="26"/>
    </w:rPr>
  </w:style>
  <w:style w:type="paragraph" w:styleId="Cmsor3">
    <w:name w:val="heading 3"/>
    <w:basedOn w:val="Norml"/>
    <w:next w:val="Cmsor4"/>
    <w:link w:val="Cmsor3Char"/>
    <w:uiPriority w:val="9"/>
    <w:unhideWhenUsed/>
    <w:qFormat/>
    <w:rsid w:val="002C613B"/>
    <w:pPr>
      <w:numPr>
        <w:ilvl w:val="2"/>
        <w:numId w:val="1"/>
      </w:numPr>
      <w:spacing w:after="0"/>
      <w:outlineLvl w:val="2"/>
    </w:pPr>
    <w:rPr>
      <w:rFonts w:eastAsiaTheme="majorEastAsia" w:cstheme="majorBidi"/>
      <w:szCs w:val="24"/>
    </w:rPr>
  </w:style>
  <w:style w:type="paragraph" w:styleId="Cmsor4">
    <w:name w:val="heading 4"/>
    <w:basedOn w:val="Norml"/>
    <w:link w:val="Cmsor4Char"/>
    <w:uiPriority w:val="9"/>
    <w:unhideWhenUsed/>
    <w:qFormat/>
    <w:rsid w:val="00F448AC"/>
    <w:pPr>
      <w:keepLines/>
      <w:numPr>
        <w:ilvl w:val="3"/>
        <w:numId w:val="1"/>
      </w:numPr>
      <w:spacing w:after="0"/>
      <w:jc w:val="left"/>
      <w:outlineLvl w:val="3"/>
    </w:pPr>
    <w:rPr>
      <w:rFonts w:eastAsiaTheme="majorEastAsia" w:cstheme="majorBidi"/>
      <w:iCs/>
    </w:rPr>
  </w:style>
  <w:style w:type="paragraph" w:styleId="Cmsor5">
    <w:name w:val="heading 5"/>
    <w:basedOn w:val="Norml"/>
    <w:next w:val="Norml"/>
    <w:link w:val="Cmsor5Char"/>
    <w:uiPriority w:val="9"/>
    <w:unhideWhenUsed/>
    <w:qFormat/>
    <w:rsid w:val="00A91CB2"/>
    <w:pPr>
      <w:keepNext/>
      <w:keepLines/>
      <w:numPr>
        <w:ilvl w:val="4"/>
        <w:numId w:val="1"/>
      </w:numPr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Cmsor6">
    <w:name w:val="heading 6"/>
    <w:basedOn w:val="Norml"/>
    <w:next w:val="Norml"/>
    <w:link w:val="Cmsor6Char"/>
    <w:uiPriority w:val="9"/>
    <w:semiHidden/>
    <w:unhideWhenUsed/>
    <w:qFormat/>
    <w:rsid w:val="00A91CB2"/>
    <w:pPr>
      <w:keepNext/>
      <w:keepLines/>
      <w:numPr>
        <w:ilvl w:val="5"/>
        <w:numId w:val="1"/>
      </w:numPr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Cmsor7">
    <w:name w:val="heading 7"/>
    <w:basedOn w:val="Norml"/>
    <w:next w:val="Norml"/>
    <w:link w:val="Cmsor7Char"/>
    <w:uiPriority w:val="9"/>
    <w:semiHidden/>
    <w:unhideWhenUsed/>
    <w:qFormat/>
    <w:rsid w:val="00A91CB2"/>
    <w:pPr>
      <w:keepNext/>
      <w:keepLines/>
      <w:numPr>
        <w:ilvl w:val="6"/>
        <w:numId w:val="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Cmsor8">
    <w:name w:val="heading 8"/>
    <w:basedOn w:val="Norml"/>
    <w:next w:val="Norml"/>
    <w:link w:val="Cmsor8Char"/>
    <w:uiPriority w:val="9"/>
    <w:semiHidden/>
    <w:unhideWhenUsed/>
    <w:qFormat/>
    <w:rsid w:val="00A91CB2"/>
    <w:pPr>
      <w:keepNext/>
      <w:keepLines/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Cmsor9">
    <w:name w:val="heading 9"/>
    <w:basedOn w:val="Norml"/>
    <w:next w:val="Norml"/>
    <w:link w:val="Cmsor9Char"/>
    <w:uiPriority w:val="9"/>
    <w:semiHidden/>
    <w:unhideWhenUsed/>
    <w:qFormat/>
    <w:rsid w:val="00A91CB2"/>
    <w:pPr>
      <w:keepNext/>
      <w:keepLines/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Cm">
    <w:name w:val="Title"/>
    <w:basedOn w:val="Norml"/>
    <w:next w:val="Norml"/>
    <w:link w:val="CmChar"/>
    <w:uiPriority w:val="10"/>
    <w:qFormat/>
    <w:rsid w:val="00371F65"/>
    <w:pPr>
      <w:spacing w:after="0"/>
      <w:contextualSpacing/>
    </w:pPr>
    <w:rPr>
      <w:rFonts w:asciiTheme="majorHAnsi" w:eastAsiaTheme="majorEastAsia" w:hAnsiTheme="majorHAnsi" w:cstheme="majorBidi"/>
      <w:b/>
      <w:caps/>
      <w:spacing w:val="-10"/>
      <w:kern w:val="28"/>
      <w:sz w:val="24"/>
      <w:szCs w:val="56"/>
    </w:rPr>
  </w:style>
  <w:style w:type="character" w:customStyle="1" w:styleId="CmChar">
    <w:name w:val="Cím Char"/>
    <w:basedOn w:val="Bekezdsalapbettpusa"/>
    <w:link w:val="Cm"/>
    <w:uiPriority w:val="10"/>
    <w:rsid w:val="00371F65"/>
    <w:rPr>
      <w:rFonts w:asciiTheme="majorHAnsi" w:eastAsiaTheme="majorEastAsia" w:hAnsiTheme="majorHAnsi" w:cstheme="majorBidi"/>
      <w:b/>
      <w:caps/>
      <w:spacing w:val="-10"/>
      <w:kern w:val="28"/>
      <w:sz w:val="24"/>
      <w:szCs w:val="56"/>
    </w:rPr>
  </w:style>
  <w:style w:type="character" w:customStyle="1" w:styleId="Cmsor1Char">
    <w:name w:val="Címsor 1 Char"/>
    <w:basedOn w:val="Bekezdsalapbettpusa"/>
    <w:link w:val="Cmsor1"/>
    <w:uiPriority w:val="9"/>
    <w:rsid w:val="00816956"/>
    <w:rPr>
      <w:rFonts w:asciiTheme="majorHAnsi" w:eastAsiaTheme="majorEastAsia" w:hAnsiTheme="majorHAnsi" w:cstheme="majorBidi"/>
      <w:b/>
      <w:caps/>
      <w:szCs w:val="32"/>
      <w:shd w:val="clear" w:color="auto" w:fill="D9D9D9" w:themeFill="background1" w:themeFillShade="D9"/>
    </w:rPr>
  </w:style>
  <w:style w:type="character" w:customStyle="1" w:styleId="Cmsor2Char">
    <w:name w:val="Címsor 2 Char"/>
    <w:basedOn w:val="Bekezdsalapbettpusa"/>
    <w:link w:val="Cmsor2"/>
    <w:uiPriority w:val="9"/>
    <w:rsid w:val="000B2A58"/>
    <w:rPr>
      <w:rFonts w:asciiTheme="majorHAnsi" w:eastAsiaTheme="majorEastAsia" w:hAnsiTheme="majorHAnsi" w:cstheme="majorBidi"/>
      <w:b/>
      <w:i/>
      <w:szCs w:val="26"/>
    </w:rPr>
  </w:style>
  <w:style w:type="character" w:customStyle="1" w:styleId="Cmsor3Char">
    <w:name w:val="Címsor 3 Char"/>
    <w:basedOn w:val="Bekezdsalapbettpusa"/>
    <w:link w:val="Cmsor3"/>
    <w:uiPriority w:val="9"/>
    <w:rsid w:val="002C613B"/>
    <w:rPr>
      <w:rFonts w:eastAsiaTheme="majorEastAsia" w:cstheme="majorBidi"/>
      <w:szCs w:val="24"/>
    </w:rPr>
  </w:style>
  <w:style w:type="character" w:customStyle="1" w:styleId="Cmsor4Char">
    <w:name w:val="Címsor 4 Char"/>
    <w:basedOn w:val="Bekezdsalapbettpusa"/>
    <w:link w:val="Cmsor4"/>
    <w:uiPriority w:val="9"/>
    <w:rsid w:val="00F448AC"/>
    <w:rPr>
      <w:rFonts w:eastAsiaTheme="majorEastAsia" w:cstheme="majorBidi"/>
      <w:iCs/>
    </w:rPr>
  </w:style>
  <w:style w:type="character" w:customStyle="1" w:styleId="Cmsor5Char">
    <w:name w:val="Címsor 5 Char"/>
    <w:basedOn w:val="Bekezdsalapbettpusa"/>
    <w:link w:val="Cmsor5"/>
    <w:uiPriority w:val="9"/>
    <w:rsid w:val="00A91CB2"/>
    <w:rPr>
      <w:rFonts w:asciiTheme="majorHAnsi" w:eastAsiaTheme="majorEastAsia" w:hAnsiTheme="majorHAnsi" w:cstheme="majorBidi"/>
      <w:color w:val="2E74B5" w:themeColor="accent1" w:themeShade="BF"/>
      <w:sz w:val="24"/>
    </w:rPr>
  </w:style>
  <w:style w:type="character" w:customStyle="1" w:styleId="Cmsor6Char">
    <w:name w:val="Címsor 6 Char"/>
    <w:basedOn w:val="Bekezdsalapbettpusa"/>
    <w:link w:val="Cmsor6"/>
    <w:uiPriority w:val="9"/>
    <w:semiHidden/>
    <w:rsid w:val="00A91CB2"/>
    <w:rPr>
      <w:rFonts w:asciiTheme="majorHAnsi" w:eastAsiaTheme="majorEastAsia" w:hAnsiTheme="majorHAnsi" w:cstheme="majorBidi"/>
      <w:color w:val="1F4D78" w:themeColor="accent1" w:themeShade="7F"/>
      <w:sz w:val="24"/>
    </w:rPr>
  </w:style>
  <w:style w:type="character" w:customStyle="1" w:styleId="Cmsor7Char">
    <w:name w:val="Címsor 7 Char"/>
    <w:basedOn w:val="Bekezdsalapbettpusa"/>
    <w:link w:val="Cmsor7"/>
    <w:uiPriority w:val="9"/>
    <w:semiHidden/>
    <w:rsid w:val="00A91CB2"/>
    <w:rPr>
      <w:rFonts w:asciiTheme="majorHAnsi" w:eastAsiaTheme="majorEastAsia" w:hAnsiTheme="majorHAnsi" w:cstheme="majorBidi"/>
      <w:i/>
      <w:iCs/>
      <w:color w:val="1F4D78" w:themeColor="accent1" w:themeShade="7F"/>
      <w:sz w:val="24"/>
    </w:rPr>
  </w:style>
  <w:style w:type="character" w:customStyle="1" w:styleId="Cmsor8Char">
    <w:name w:val="Címsor 8 Char"/>
    <w:basedOn w:val="Bekezdsalapbettpusa"/>
    <w:link w:val="Cmsor8"/>
    <w:uiPriority w:val="9"/>
    <w:semiHidden/>
    <w:rsid w:val="00A91CB2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Cmsor9Char">
    <w:name w:val="Címsor 9 Char"/>
    <w:basedOn w:val="Bekezdsalapbettpusa"/>
    <w:link w:val="Cmsor9"/>
    <w:uiPriority w:val="9"/>
    <w:semiHidden/>
    <w:rsid w:val="00A91CB2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styleId="Hiperhivatkozs">
    <w:name w:val="Hyperlink"/>
    <w:basedOn w:val="Bekezdsalapbettpusa"/>
    <w:uiPriority w:val="99"/>
    <w:unhideWhenUsed/>
    <w:rsid w:val="00001A74"/>
    <w:rPr>
      <w:i w:val="0"/>
      <w:caps w:val="0"/>
      <w:smallCaps w:val="0"/>
      <w:color w:val="auto"/>
      <w:u w:val="none"/>
    </w:rPr>
  </w:style>
  <w:style w:type="table" w:styleId="Rcsostblzat">
    <w:name w:val="Table Grid"/>
    <w:basedOn w:val="Normltblzat"/>
    <w:locked/>
    <w:rsid w:val="00791E8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aszerbekezds">
    <w:name w:val="List Paragraph"/>
    <w:basedOn w:val="Norml"/>
    <w:uiPriority w:val="34"/>
    <w:qFormat/>
    <w:rsid w:val="00DB6E76"/>
    <w:pPr>
      <w:ind w:left="720"/>
      <w:contextualSpacing/>
    </w:pPr>
  </w:style>
  <w:style w:type="paragraph" w:customStyle="1" w:styleId="listaszoveg">
    <w:name w:val="listaszoveg"/>
    <w:basedOn w:val="Norml"/>
    <w:locked/>
    <w:rsid w:val="00175BAF"/>
    <w:pPr>
      <w:tabs>
        <w:tab w:val="left" w:pos="567"/>
      </w:tabs>
      <w:autoSpaceDE w:val="0"/>
      <w:autoSpaceDN w:val="0"/>
      <w:spacing w:after="0"/>
      <w:ind w:left="567" w:hanging="567"/>
    </w:pPr>
    <w:rPr>
      <w:rFonts w:ascii="Times New Roman" w:eastAsia="Times New Roman" w:hAnsi="Times New Roman" w:cs="Times New Roman"/>
      <w:szCs w:val="24"/>
    </w:rPr>
  </w:style>
  <w:style w:type="paragraph" w:customStyle="1" w:styleId="alcim">
    <w:name w:val="alcim"/>
    <w:basedOn w:val="Norml"/>
    <w:rsid w:val="00175BAF"/>
    <w:pPr>
      <w:keepNext/>
      <w:autoSpaceDE w:val="0"/>
      <w:autoSpaceDN w:val="0"/>
      <w:spacing w:before="120" w:after="120"/>
    </w:pPr>
    <w:rPr>
      <w:rFonts w:ascii="Times New Roman" w:eastAsia="Times New Roman" w:hAnsi="Times New Roman" w:cs="Times New Roman"/>
      <w:b/>
      <w:bCs/>
      <w:szCs w:val="28"/>
    </w:rPr>
  </w:style>
  <w:style w:type="paragraph" w:customStyle="1" w:styleId="szoveg">
    <w:name w:val="szoveg"/>
    <w:basedOn w:val="Norml"/>
    <w:link w:val="szovegChar"/>
    <w:locked/>
    <w:rsid w:val="001E632A"/>
    <w:pPr>
      <w:autoSpaceDE w:val="0"/>
      <w:autoSpaceDN w:val="0"/>
      <w:spacing w:after="0"/>
    </w:pPr>
    <w:rPr>
      <w:rFonts w:ascii="Times New Roman" w:eastAsia="Times New Roman" w:hAnsi="Times New Roman" w:cs="Times New Roman"/>
      <w:szCs w:val="24"/>
    </w:rPr>
  </w:style>
  <w:style w:type="character" w:customStyle="1" w:styleId="szovegChar">
    <w:name w:val="szoveg Char"/>
    <w:link w:val="szoveg"/>
    <w:rsid w:val="001E632A"/>
    <w:rPr>
      <w:rFonts w:ascii="Times New Roman" w:eastAsia="Times New Roman" w:hAnsi="Times New Roman" w:cs="Times New Roman"/>
      <w:sz w:val="20"/>
      <w:szCs w:val="24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0D01B8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0D01B8"/>
    <w:rPr>
      <w:rFonts w:ascii="Segoe UI" w:hAnsi="Segoe UI" w:cs="Segoe UI"/>
      <w:sz w:val="18"/>
      <w:szCs w:val="18"/>
    </w:rPr>
  </w:style>
  <w:style w:type="paragraph" w:customStyle="1" w:styleId="torzsszoveg">
    <w:name w:val="torzsszoveg"/>
    <w:basedOn w:val="Norml"/>
    <w:next w:val="Norml"/>
    <w:uiPriority w:val="99"/>
    <w:locked/>
    <w:rsid w:val="005A2ACF"/>
    <w:pPr>
      <w:suppressAutoHyphens/>
      <w:autoSpaceDE w:val="0"/>
      <w:autoSpaceDN w:val="0"/>
      <w:adjustRightInd w:val="0"/>
      <w:spacing w:before="57" w:after="0" w:line="320" w:lineRule="atLeast"/>
      <w:textAlignment w:val="center"/>
    </w:pPr>
    <w:rPr>
      <w:rFonts w:ascii="Lucida Sans Unicode" w:hAnsi="Lucida Sans Unicode" w:cs="Lucida Sans Unicode"/>
      <w:color w:val="646464"/>
      <w:sz w:val="18"/>
      <w:szCs w:val="18"/>
      <w:lang w:val="en-GB"/>
    </w:rPr>
  </w:style>
  <w:style w:type="paragraph" w:styleId="Alcm">
    <w:name w:val="Subtitle"/>
    <w:basedOn w:val="Norml"/>
    <w:next w:val="Norml"/>
    <w:link w:val="AlcmChar"/>
    <w:uiPriority w:val="11"/>
    <w:qFormat/>
    <w:rsid w:val="00371F65"/>
    <w:pPr>
      <w:numPr>
        <w:ilvl w:val="1"/>
      </w:numPr>
      <w:spacing w:after="160"/>
    </w:pPr>
    <w:rPr>
      <w:rFonts w:asciiTheme="majorHAnsi" w:eastAsiaTheme="minorEastAsia" w:hAnsiTheme="majorHAnsi" w:cstheme="minorBidi"/>
      <w:color w:val="5A5A5A" w:themeColor="text1" w:themeTint="A5"/>
      <w:spacing w:val="15"/>
    </w:rPr>
  </w:style>
  <w:style w:type="character" w:customStyle="1" w:styleId="AlcmChar">
    <w:name w:val="Alcím Char"/>
    <w:basedOn w:val="Bekezdsalapbettpusa"/>
    <w:link w:val="Alcm"/>
    <w:uiPriority w:val="11"/>
    <w:rsid w:val="00371F65"/>
    <w:rPr>
      <w:rFonts w:asciiTheme="majorHAnsi" w:eastAsiaTheme="minorEastAsia" w:hAnsiTheme="majorHAnsi"/>
      <w:color w:val="5A5A5A" w:themeColor="text1" w:themeTint="A5"/>
      <w:spacing w:val="15"/>
    </w:rPr>
  </w:style>
  <w:style w:type="paragraph" w:customStyle="1" w:styleId="FcmI">
    <w:name w:val="_Főcím I"/>
    <w:basedOn w:val="Cm"/>
    <w:qFormat/>
    <w:rsid w:val="00F80430"/>
    <w:pPr>
      <w:keepNext/>
      <w:numPr>
        <w:numId w:val="26"/>
      </w:numPr>
      <w:spacing w:before="180" w:after="60"/>
      <w:jc w:val="center"/>
    </w:pPr>
    <w:rPr>
      <w:sz w:val="28"/>
    </w:rPr>
  </w:style>
  <w:style w:type="paragraph" w:customStyle="1" w:styleId="Fcm">
    <w:name w:val="_Főcím"/>
    <w:basedOn w:val="Cm"/>
    <w:qFormat/>
    <w:rsid w:val="001B7A60"/>
    <w:pPr>
      <w:pBdr>
        <w:bottom w:val="single" w:sz="4" w:space="1" w:color="auto"/>
      </w:pBdr>
      <w:jc w:val="center"/>
    </w:pPr>
    <w:rPr>
      <w:sz w:val="32"/>
    </w:rPr>
  </w:style>
  <w:style w:type="paragraph" w:customStyle="1" w:styleId="adat">
    <w:name w:val="_adat"/>
    <w:basedOn w:val="Norml"/>
    <w:link w:val="adatChar"/>
    <w:qFormat/>
    <w:rsid w:val="0023236F"/>
    <w:pPr>
      <w:ind w:left="709" w:right="140"/>
      <w:jc w:val="left"/>
    </w:pPr>
  </w:style>
  <w:style w:type="paragraph" w:customStyle="1" w:styleId="adatB">
    <w:name w:val="_adat_B"/>
    <w:basedOn w:val="adat"/>
    <w:link w:val="adatBChar"/>
    <w:qFormat/>
    <w:rsid w:val="00A65553"/>
    <w:rPr>
      <w:b/>
    </w:rPr>
  </w:style>
  <w:style w:type="character" w:styleId="Helyrzszveg">
    <w:name w:val="Placeholder Text"/>
    <w:basedOn w:val="Bekezdsalapbettpusa"/>
    <w:uiPriority w:val="99"/>
    <w:semiHidden/>
    <w:rsid w:val="0084442B"/>
    <w:rPr>
      <w:color w:val="808080"/>
    </w:rPr>
  </w:style>
  <w:style w:type="paragraph" w:styleId="NormlWeb">
    <w:name w:val="Normal (Web)"/>
    <w:basedOn w:val="Norml"/>
    <w:uiPriority w:val="99"/>
    <w:unhideWhenUsed/>
    <w:rsid w:val="00A3418D"/>
    <w:pP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styleId="lfej">
    <w:name w:val="header"/>
    <w:basedOn w:val="Norml"/>
    <w:link w:val="lfejChar"/>
    <w:uiPriority w:val="99"/>
    <w:unhideWhenUsed/>
    <w:rsid w:val="00492416"/>
    <w:pPr>
      <w:tabs>
        <w:tab w:val="center" w:pos="4536"/>
        <w:tab w:val="right" w:pos="9072"/>
      </w:tabs>
      <w:spacing w:after="0"/>
    </w:pPr>
  </w:style>
  <w:style w:type="character" w:customStyle="1" w:styleId="lfejChar">
    <w:name w:val="Élőfej Char"/>
    <w:basedOn w:val="Bekezdsalapbettpusa"/>
    <w:link w:val="lfej"/>
    <w:uiPriority w:val="99"/>
    <w:rsid w:val="00492416"/>
    <w:rPr>
      <w:rFonts w:cstheme="minorHAnsi"/>
    </w:rPr>
  </w:style>
  <w:style w:type="paragraph" w:styleId="llb">
    <w:name w:val="footer"/>
    <w:basedOn w:val="Norml"/>
    <w:link w:val="llbChar"/>
    <w:uiPriority w:val="99"/>
    <w:unhideWhenUsed/>
    <w:rsid w:val="00492416"/>
    <w:pPr>
      <w:tabs>
        <w:tab w:val="center" w:pos="5103"/>
        <w:tab w:val="right" w:pos="10204"/>
      </w:tabs>
      <w:spacing w:after="0"/>
      <w:jc w:val="center"/>
    </w:pPr>
    <w:rPr>
      <w:sz w:val="18"/>
      <w:szCs w:val="18"/>
    </w:rPr>
  </w:style>
  <w:style w:type="character" w:customStyle="1" w:styleId="llbChar">
    <w:name w:val="Élőláb Char"/>
    <w:basedOn w:val="Bekezdsalapbettpusa"/>
    <w:link w:val="llb"/>
    <w:uiPriority w:val="99"/>
    <w:rsid w:val="00492416"/>
    <w:rPr>
      <w:rFonts w:cstheme="minorHAnsi"/>
      <w:sz w:val="18"/>
      <w:szCs w:val="18"/>
    </w:rPr>
  </w:style>
  <w:style w:type="character" w:customStyle="1" w:styleId="adatChar">
    <w:name w:val="_adat Char"/>
    <w:basedOn w:val="Bekezdsalapbettpusa"/>
    <w:link w:val="adat"/>
    <w:rsid w:val="00E61528"/>
    <w:rPr>
      <w:rFonts w:cstheme="minorHAnsi"/>
    </w:rPr>
  </w:style>
  <w:style w:type="character" w:customStyle="1" w:styleId="adatBChar">
    <w:name w:val="_adat_B Char"/>
    <w:basedOn w:val="adatChar"/>
    <w:link w:val="adatB"/>
    <w:rsid w:val="00E61528"/>
    <w:rPr>
      <w:rFonts w:cstheme="minorHAnsi"/>
      <w:b/>
    </w:rPr>
  </w:style>
  <w:style w:type="character" w:customStyle="1" w:styleId="adatC">
    <w:name w:val="_adat_C"/>
    <w:basedOn w:val="Bekezdsalapbettpusa"/>
    <w:uiPriority w:val="1"/>
    <w:qFormat/>
    <w:rsid w:val="004B6796"/>
    <w:rPr>
      <w:rFonts w:ascii="Courier New" w:hAnsi="Courier New" w:cs="Courier New"/>
      <w:b/>
    </w:rPr>
  </w:style>
  <w:style w:type="character" w:customStyle="1" w:styleId="Megemlts1">
    <w:name w:val="Megemlítés1"/>
    <w:basedOn w:val="Bekezdsalapbettpusa"/>
    <w:uiPriority w:val="99"/>
    <w:semiHidden/>
    <w:unhideWhenUsed/>
    <w:rsid w:val="00E251B5"/>
    <w:rPr>
      <w:color w:val="2B579A"/>
      <w:shd w:val="clear" w:color="auto" w:fill="E6E6E6"/>
    </w:rPr>
  </w:style>
  <w:style w:type="character" w:styleId="Jegyzethivatkozs">
    <w:name w:val="annotation reference"/>
    <w:basedOn w:val="Bekezdsalapbettpusa"/>
    <w:uiPriority w:val="99"/>
    <w:semiHidden/>
    <w:unhideWhenUsed/>
    <w:rsid w:val="004C0DAA"/>
    <w:rPr>
      <w:sz w:val="16"/>
      <w:szCs w:val="16"/>
    </w:rPr>
  </w:style>
  <w:style w:type="paragraph" w:styleId="Jegyzetszveg">
    <w:name w:val="annotation text"/>
    <w:basedOn w:val="Norml"/>
    <w:link w:val="JegyzetszvegChar"/>
    <w:uiPriority w:val="99"/>
    <w:unhideWhenUsed/>
    <w:rsid w:val="004C0DAA"/>
    <w:rPr>
      <w:sz w:val="20"/>
      <w:szCs w:val="20"/>
    </w:rPr>
  </w:style>
  <w:style w:type="character" w:customStyle="1" w:styleId="JegyzetszvegChar">
    <w:name w:val="Jegyzetszöveg Char"/>
    <w:basedOn w:val="Bekezdsalapbettpusa"/>
    <w:link w:val="Jegyzetszveg"/>
    <w:uiPriority w:val="99"/>
    <w:rsid w:val="004C0DAA"/>
    <w:rPr>
      <w:rFonts w:cstheme="minorHAnsi"/>
      <w:sz w:val="20"/>
      <w:szCs w:val="20"/>
    </w:rPr>
  </w:style>
  <w:style w:type="paragraph" w:styleId="Megjegyzstrgya">
    <w:name w:val="annotation subject"/>
    <w:basedOn w:val="Jegyzetszveg"/>
    <w:next w:val="Jegyzetszveg"/>
    <w:link w:val="MegjegyzstrgyaChar"/>
    <w:uiPriority w:val="99"/>
    <w:semiHidden/>
    <w:unhideWhenUsed/>
    <w:rsid w:val="004C0DAA"/>
    <w:rPr>
      <w:b/>
      <w:bCs/>
    </w:rPr>
  </w:style>
  <w:style w:type="character" w:customStyle="1" w:styleId="MegjegyzstrgyaChar">
    <w:name w:val="Megjegyzés tárgya Char"/>
    <w:basedOn w:val="JegyzetszvegChar"/>
    <w:link w:val="Megjegyzstrgya"/>
    <w:uiPriority w:val="99"/>
    <w:semiHidden/>
    <w:rsid w:val="004C0DAA"/>
    <w:rPr>
      <w:rFonts w:cstheme="minorHAnsi"/>
      <w:b/>
      <w:bCs/>
      <w:sz w:val="20"/>
      <w:szCs w:val="20"/>
    </w:rPr>
  </w:style>
  <w:style w:type="paragraph" w:customStyle="1" w:styleId="normala">
    <w:name w:val="normal_a"/>
    <w:basedOn w:val="Norml"/>
    <w:autoRedefine/>
    <w:uiPriority w:val="1"/>
    <w:qFormat/>
    <w:rsid w:val="00743EAD"/>
    <w:pPr>
      <w:widowControl w:val="0"/>
      <w:spacing w:before="60" w:after="60" w:line="276" w:lineRule="auto"/>
      <w:ind w:left="1418" w:hanging="709"/>
    </w:pPr>
    <w:rPr>
      <w:sz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8593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60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838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27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63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243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393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773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739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440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03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073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167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991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943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11/relationships/people" Target="peop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545D8065AE2748AEA1D604BD79E843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5FAC-C338-4D37-A36E-65419B24F6FC}"/>
      </w:docPartPr>
      <w:docPartBody>
        <w:p w:rsidR="00172FB2" w:rsidRDefault="00982473" w:rsidP="00982473">
          <w:pPr>
            <w:pStyle w:val="545D8065AE2748AEA1D604BD79E843BB"/>
          </w:pPr>
          <w:r>
            <w:rPr>
              <w:rStyle w:val="Helyrzszveg"/>
            </w:rPr>
            <w:t>sd</w:t>
          </w:r>
        </w:p>
      </w:docPartBody>
    </w:docPart>
    <w:docPart>
      <w:docPartPr>
        <w:name w:val="D1818A9169D14174A828D43A0B836D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ABC45B-7979-4AD6-90C6-8C7D86CCB70B}"/>
      </w:docPartPr>
      <w:docPartBody>
        <w:p w:rsidR="00172FB2" w:rsidRDefault="00982473" w:rsidP="00982473">
          <w:pPr>
            <w:pStyle w:val="D1818A9169D14174A828D43A0B836D83"/>
          </w:pPr>
          <w:r>
            <w:rPr>
              <w:rStyle w:val="Helyrzszveg"/>
            </w:rPr>
            <w:t>sd</w:t>
          </w:r>
        </w:p>
      </w:docPartBody>
    </w:docPart>
    <w:docPart>
      <w:docPartPr>
        <w:name w:val="4371263B20E34AA48F4E6506C41977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2FDF8D-1946-4991-AB77-2813DAC3DC96}"/>
      </w:docPartPr>
      <w:docPartBody>
        <w:p w:rsidR="00172FB2" w:rsidRDefault="00982473" w:rsidP="00982473">
          <w:pPr>
            <w:pStyle w:val="4371263B20E34AA48F4E6506C4197732"/>
          </w:pPr>
          <w:r>
            <w:rPr>
              <w:rStyle w:val="Helyrzszveg"/>
            </w:rPr>
            <w:t>sd</w:t>
          </w:r>
        </w:p>
      </w:docPartBody>
    </w:docPart>
    <w:docPart>
      <w:docPartPr>
        <w:name w:val="1EB7487F01144E8F95EBCD1444BCA1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6ACA64-432A-40BB-9C82-24575C5C4B59}"/>
      </w:docPartPr>
      <w:docPartBody>
        <w:p w:rsidR="00172FB2" w:rsidRDefault="00982473" w:rsidP="00982473">
          <w:pPr>
            <w:pStyle w:val="1EB7487F01144E8F95EBCD1444BCA1F0"/>
          </w:pPr>
          <w:r>
            <w:rPr>
              <w:rStyle w:val="Helyrzszveg"/>
            </w:rPr>
            <w:t>sd</w:t>
          </w:r>
        </w:p>
      </w:docPartBody>
    </w:docPart>
    <w:docPart>
      <w:docPartPr>
        <w:name w:val="ED136E04F3CA4457BF8D420E66DC6A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1C2086-6245-4D72-9487-A5A223EF59FC}"/>
      </w:docPartPr>
      <w:docPartBody>
        <w:p w:rsidR="00172FB2" w:rsidRDefault="00982473" w:rsidP="00982473">
          <w:pPr>
            <w:pStyle w:val="ED136E04F3CA4457BF8D420E66DC6A86"/>
          </w:pPr>
          <w:r>
            <w:rPr>
              <w:rStyle w:val="Helyrzszveg"/>
            </w:rPr>
            <w:t>sd</w:t>
          </w:r>
        </w:p>
      </w:docPartBody>
    </w:docPart>
    <w:docPart>
      <w:docPartPr>
        <w:name w:val="7879BDC58EAD4C82BF75EF906289D1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AB406B-885A-4B9C-A232-B8CC820CB736}"/>
      </w:docPartPr>
      <w:docPartBody>
        <w:p w:rsidR="00172FB2" w:rsidRDefault="00982473" w:rsidP="00982473">
          <w:pPr>
            <w:pStyle w:val="7879BDC58EAD4C82BF75EF906289D1641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C260E34983444C038F0212B7879502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36CB24-FCFE-484E-BB20-ED3B9E4370FA}"/>
      </w:docPartPr>
      <w:docPartBody>
        <w:p w:rsidR="00172FB2" w:rsidRDefault="00982473" w:rsidP="00982473">
          <w:pPr>
            <w:pStyle w:val="C260E34983444C038F0212B7879502D5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A931DE9CB9784372BFEF46CC04958F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4546E0-F9A7-4115-9BFF-6AE89A4A2ABC}"/>
      </w:docPartPr>
      <w:docPartBody>
        <w:p w:rsidR="00172FB2" w:rsidRDefault="00982473" w:rsidP="00982473">
          <w:pPr>
            <w:pStyle w:val="A931DE9CB9784372BFEF46CC04958F7A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1854EA89E88A4E799C57F68A1FFC38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B1B503-B266-4FEC-B408-8BCADC54B0AD}"/>
      </w:docPartPr>
      <w:docPartBody>
        <w:p w:rsidR="00172FB2" w:rsidRDefault="00982473" w:rsidP="00982473">
          <w:pPr>
            <w:pStyle w:val="1854EA89E88A4E799C57F68A1FFC385A"/>
          </w:pPr>
          <w:r>
            <w:rPr>
              <w:rStyle w:val="Helyrzszveg"/>
            </w:rPr>
            <w:t>sd</w:t>
          </w:r>
        </w:p>
      </w:docPartBody>
    </w:docPart>
    <w:docPart>
      <w:docPartPr>
        <w:name w:val="836955EB4D014AE182B2FA58DAADB4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2B86DB-DB51-45B8-B419-58BB78310659}"/>
      </w:docPartPr>
      <w:docPartBody>
        <w:p w:rsidR="00172FB2" w:rsidRDefault="00982473" w:rsidP="00982473">
          <w:pPr>
            <w:pStyle w:val="836955EB4D014AE182B2FA58DAADB41E"/>
          </w:pPr>
          <w:r>
            <w:rPr>
              <w:rStyle w:val="Helyrzszveg"/>
            </w:rPr>
            <w:t>sd</w:t>
          </w:r>
        </w:p>
      </w:docPartBody>
    </w:docPart>
    <w:docPart>
      <w:docPartPr>
        <w:name w:val="C38FBA60AECF4710AEAD80AC61D2C3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58B6B6-70BA-4E3C-B271-73788B87D6A6}"/>
      </w:docPartPr>
      <w:docPartBody>
        <w:p w:rsidR="00172FB2" w:rsidRDefault="00982473" w:rsidP="00982473">
          <w:pPr>
            <w:pStyle w:val="C38FBA60AECF4710AEAD80AC61D2C39A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12DF42E1654B42029F69616A67BBD7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7C58D0-F201-45DF-BCE1-E1176C1F2574}"/>
      </w:docPartPr>
      <w:docPartBody>
        <w:p w:rsidR="00172FB2" w:rsidRDefault="00982473" w:rsidP="00982473">
          <w:pPr>
            <w:pStyle w:val="12DF42E1654B42029F69616A67BBD715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C71AD0EFE7044A4FA82DEDD5087CDD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5F1BA7-A0B7-43E7-AF80-328C3D98AC86}"/>
      </w:docPartPr>
      <w:docPartBody>
        <w:p w:rsidR="00172FB2" w:rsidRDefault="00982473" w:rsidP="00982473">
          <w:pPr>
            <w:pStyle w:val="C71AD0EFE7044A4FA82DEDD5087CDD7A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D27DF73854B04ABCAC6E5032E57639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C09AE3-21E4-4510-A08C-F6ED1E98EC83}"/>
      </w:docPartPr>
      <w:docPartBody>
        <w:p w:rsidR="00172FB2" w:rsidRDefault="00982473" w:rsidP="00982473">
          <w:pPr>
            <w:pStyle w:val="D27DF73854B04ABCAC6E5032E576398E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64CEDBF13D0B4135A95EADDE317404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D4E2DC-C2EE-4306-A12D-BAE0EBB31A2D}"/>
      </w:docPartPr>
      <w:docPartBody>
        <w:p w:rsidR="00172FB2" w:rsidRDefault="00982473" w:rsidP="00982473">
          <w:pPr>
            <w:pStyle w:val="64CEDBF13D0B4135A95EADDE31740489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93376EE6090140C69C137EB7E140A5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03CFE8-43D1-446F-A057-9D47302B55FA}"/>
      </w:docPartPr>
      <w:docPartBody>
        <w:p w:rsidR="00172FB2" w:rsidRDefault="00982473" w:rsidP="00982473">
          <w:pPr>
            <w:pStyle w:val="93376EE6090140C69C137EB7E140A59B"/>
          </w:pPr>
          <w:r>
            <w:rPr>
              <w:rStyle w:val="Helyrzszveg"/>
            </w:rPr>
            <w:t>sd</w:t>
          </w:r>
        </w:p>
      </w:docPartBody>
    </w:docPart>
    <w:docPart>
      <w:docPartPr>
        <w:name w:val="181A301246344231B5EAFA2234496D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2259C2-E931-4E0A-A1DE-3FB63E3DFC2F}"/>
      </w:docPartPr>
      <w:docPartBody>
        <w:p w:rsidR="00172FB2" w:rsidRDefault="00982473" w:rsidP="00982473">
          <w:pPr>
            <w:pStyle w:val="181A301246344231B5EAFA2234496D13"/>
          </w:pPr>
          <w:r>
            <w:rPr>
              <w:rStyle w:val="Helyrzszveg"/>
            </w:rPr>
            <w:t>sd</w:t>
          </w:r>
        </w:p>
      </w:docPartBody>
    </w:docPart>
    <w:docPart>
      <w:docPartPr>
        <w:name w:val="28CFD47FD9444BBDB7DC002F23C230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893622-F384-40BF-B8F1-8BD0AA089AA1}"/>
      </w:docPartPr>
      <w:docPartBody>
        <w:p w:rsidR="00172FB2" w:rsidRDefault="00982473" w:rsidP="00982473">
          <w:pPr>
            <w:pStyle w:val="28CFD47FD9444BBDB7DC002F23C2302F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40C56FAC5E1C4EECA1B4F84E3EA1DC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2913E4-36E5-4194-AFD8-AD06A9ED9B81}"/>
      </w:docPartPr>
      <w:docPartBody>
        <w:p w:rsidR="00172FB2" w:rsidRDefault="00982473" w:rsidP="00982473">
          <w:pPr>
            <w:pStyle w:val="40C56FAC5E1C4EECA1B4F84E3EA1DCE7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5BB9D14156B343F2BB8BDC510E7B40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7273E9-81F1-443E-A73D-AEE9018C94E8}"/>
      </w:docPartPr>
      <w:docPartBody>
        <w:p w:rsidR="00172FB2" w:rsidRDefault="00982473" w:rsidP="00982473">
          <w:pPr>
            <w:pStyle w:val="5BB9D14156B343F2BB8BDC510E7B4091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F51A244E7E694CE99F2177ACE870DB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2050BF-B0AF-4D57-A3D9-21C08A55DA26}"/>
      </w:docPartPr>
      <w:docPartBody>
        <w:p w:rsidR="00172FB2" w:rsidRDefault="00982473" w:rsidP="00982473">
          <w:pPr>
            <w:pStyle w:val="F51A244E7E694CE99F2177ACE870DB58"/>
          </w:pPr>
          <w:r w:rsidRPr="00CE09B3">
            <w:rPr>
              <w:rStyle w:val="Helyrzszveg"/>
            </w:rPr>
            <w:t>Click here to enter a date.</w:t>
          </w:r>
        </w:p>
      </w:docPartBody>
    </w:docPart>
    <w:docPart>
      <w:docPartPr>
        <w:name w:val="8805C9FB96F64253A94E9CACC859FE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2AF3A6-1DF9-441A-BBD0-975868938251}"/>
      </w:docPartPr>
      <w:docPartBody>
        <w:p w:rsidR="00172FB2" w:rsidRDefault="00982473" w:rsidP="00982473">
          <w:pPr>
            <w:pStyle w:val="8805C9FB96F64253A94E9CACC859FE11"/>
          </w:pPr>
          <w:r w:rsidRPr="00CE09B3">
            <w:rPr>
              <w:rStyle w:val="Helyrzszveg"/>
            </w:rPr>
            <w:t>Click here to enter a date.</w:t>
          </w:r>
        </w:p>
      </w:docPartBody>
    </w:docPart>
    <w:docPart>
      <w:docPartPr>
        <w:name w:val="EAB2E5B41E5847988953C65EB85BD4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2A2411-9862-4BD6-929E-6C79DDEAD643}"/>
      </w:docPartPr>
      <w:docPartBody>
        <w:p w:rsidR="00172FB2" w:rsidRDefault="00982473" w:rsidP="00982473">
          <w:pPr>
            <w:pStyle w:val="EAB2E5B41E5847988953C65EB85BD480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919A4BC5A54342AFB0D0D2D12A5CBF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05B654-8A32-4BAE-AA8D-DDB77EED4336}"/>
      </w:docPartPr>
      <w:docPartBody>
        <w:p w:rsidR="00172FB2" w:rsidRDefault="00982473" w:rsidP="00982473">
          <w:pPr>
            <w:pStyle w:val="919A4BC5A54342AFB0D0D2D12A5CBFBB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0CEB4EFD521745DC912BDE3C5D1EBD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2325E2-12BE-48CB-879D-939D483ED7F8}"/>
      </w:docPartPr>
      <w:docPartBody>
        <w:p w:rsidR="00172FB2" w:rsidRDefault="00982473" w:rsidP="00982473">
          <w:pPr>
            <w:pStyle w:val="0CEB4EFD521745DC912BDE3C5D1EBD58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573C6AFA960A4E6BBF7F98995EB07C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B8BDBF-DAF3-4E5B-A3FF-B3A2D77F3EEE}"/>
      </w:docPartPr>
      <w:docPartBody>
        <w:p w:rsidR="00172FB2" w:rsidRDefault="00982473" w:rsidP="00982473">
          <w:pPr>
            <w:pStyle w:val="573C6AFA960A4E6BBF7F98995EB07C2E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FD6E45FF9B83419DB920F62C79B980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D23081-BF15-434A-A910-0CD6AB85BF53}"/>
      </w:docPartPr>
      <w:docPartBody>
        <w:p w:rsidR="00172FB2" w:rsidRDefault="00982473" w:rsidP="00982473">
          <w:pPr>
            <w:pStyle w:val="FD6E45FF9B83419DB920F62C79B9803A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BEB358F15619443CAFDFDD9C89DD35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3CFD83-1519-417B-B2F5-C3F43985D504}"/>
      </w:docPartPr>
      <w:docPartBody>
        <w:p w:rsidR="00172FB2" w:rsidRDefault="00982473" w:rsidP="00982473">
          <w:pPr>
            <w:pStyle w:val="BEB358F15619443CAFDFDD9C89DD355A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4744211F402C43B39481F19090F485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12EF54-9A69-4248-8690-461345AFA4E6}"/>
      </w:docPartPr>
      <w:docPartBody>
        <w:p w:rsidR="00172FB2" w:rsidRDefault="00982473" w:rsidP="00982473">
          <w:pPr>
            <w:pStyle w:val="4744211F402C43B39481F19090F48565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E346E9EE50B343F7B3A1AFEE7DDC44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2F621E-931E-4F66-9619-9DD97FA0F1C4}"/>
      </w:docPartPr>
      <w:docPartBody>
        <w:p w:rsidR="00172FB2" w:rsidRDefault="00982473" w:rsidP="00982473">
          <w:pPr>
            <w:pStyle w:val="E346E9EE50B343F7B3A1AFEE7DDC446E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4D74F91D18DF480F887DFEAFFB9808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64CE41-243C-4121-8115-24A2B3D9CA68}"/>
      </w:docPartPr>
      <w:docPartBody>
        <w:p w:rsidR="00172FB2" w:rsidRDefault="00982473" w:rsidP="00982473">
          <w:pPr>
            <w:pStyle w:val="4D74F91D18DF480F887DFEAFFB980878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259C54E3DD45420ABA6151CBCA1835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0321AE-F4A6-4276-A24D-C2CD4E403ECA}"/>
      </w:docPartPr>
      <w:docPartBody>
        <w:p w:rsidR="00172FB2" w:rsidRDefault="00982473" w:rsidP="00982473">
          <w:pPr>
            <w:pStyle w:val="259C54E3DD45420ABA6151CBCA183572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143735ED1F654D5483DD6881D76748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ED414C-575B-492B-9C7F-A6A7EEF5D513}"/>
      </w:docPartPr>
      <w:docPartBody>
        <w:p w:rsidR="00172FB2" w:rsidRDefault="00982473" w:rsidP="00982473">
          <w:pPr>
            <w:pStyle w:val="143735ED1F654D5483DD6881D7674873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D23AE445FEDD4337AED08AB0D2F631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7FFFA5-E85F-4DF4-9AC9-70DEFC48CECB}"/>
      </w:docPartPr>
      <w:docPartBody>
        <w:p w:rsidR="00172FB2" w:rsidRDefault="00982473" w:rsidP="00982473">
          <w:pPr>
            <w:pStyle w:val="D23AE445FEDD4337AED08AB0D2F63178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3BA79984EF6542668B3FCA3FB6F084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81376A-277A-4F25-8ABF-013EA9E5E40C}"/>
      </w:docPartPr>
      <w:docPartBody>
        <w:p w:rsidR="00172FB2" w:rsidRDefault="00982473" w:rsidP="00982473">
          <w:pPr>
            <w:pStyle w:val="3BA79984EF6542668B3FCA3FB6F084C2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ECF04D87E4694404B1294B557F561B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DE6239-6BA9-47BB-B63F-BBBE040A9E06}"/>
      </w:docPartPr>
      <w:docPartBody>
        <w:p w:rsidR="00172FB2" w:rsidRDefault="00982473" w:rsidP="00982473">
          <w:pPr>
            <w:pStyle w:val="ECF04D87E4694404B1294B557F561B38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F14A21BEC7E44150ADAEA8B5B164FF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68F92D-05D0-405A-A127-926DC942F9AE}"/>
      </w:docPartPr>
      <w:docPartBody>
        <w:p w:rsidR="00FA3D6C" w:rsidRDefault="0073742A" w:rsidP="0073742A">
          <w:pPr>
            <w:pStyle w:val="F14A21BEC7E44150ADAEA8B5B164FF2D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2482B3C1FE23401C8CFF2DAE59C20B50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E3964D16-8933-44B7-9AE3-48AECADC3CAE}"/>
      </w:docPartPr>
      <w:docPartBody>
        <w:p w:rsidR="004D1D97" w:rsidRDefault="0096674B" w:rsidP="0096674B">
          <w:pPr>
            <w:pStyle w:val="2482B3C1FE23401C8CFF2DAE59C20B50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881680410BED469CA21DFEB0DF75857F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46774778-C53F-4448-A4BD-ED4A2E8095C1}"/>
      </w:docPartPr>
      <w:docPartBody>
        <w:p w:rsidR="007C1FDC" w:rsidRDefault="004D1D97" w:rsidP="004D1D97">
          <w:pPr>
            <w:pStyle w:val="881680410BED469CA21DFEB0DF75857F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5534C521195842BEB69A4EAB32BDAC9C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0CE81784-939B-420A-A791-53746D2393F7}"/>
      </w:docPartPr>
      <w:docPartBody>
        <w:p w:rsidR="007C1FDC" w:rsidRDefault="004D1D97" w:rsidP="004D1D97">
          <w:pPr>
            <w:pStyle w:val="5534C521195842BEB69A4EAB32BDAC9C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463FFD96B9494F97AE606ACA54A5FE45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1C7E5B21-448A-42D8-8C64-F85937B793BC}"/>
      </w:docPartPr>
      <w:docPartBody>
        <w:p w:rsidR="007C1FDC" w:rsidRDefault="004D1D97" w:rsidP="004D1D97">
          <w:pPr>
            <w:pStyle w:val="463FFD96B9494F97AE606ACA54A5FE45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F6D9D1EE052F4E38B428BD9ACA66641C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25BC0514-671D-405B-A533-FD3D692CA439}"/>
      </w:docPartPr>
      <w:docPartBody>
        <w:p w:rsidR="000F4BBD" w:rsidRDefault="00F727F9" w:rsidP="00F727F9">
          <w:pPr>
            <w:pStyle w:val="F6D9D1EE052F4E38B428BD9ACA66641C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9EF33B48B97741DDA4A298AC6EE3F3D4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B9AC3741-EDB1-4F1B-8104-961D730C5BF6}"/>
      </w:docPartPr>
      <w:docPartBody>
        <w:p w:rsidR="00BE448F" w:rsidRDefault="00E16F5F" w:rsidP="00E16F5F">
          <w:pPr>
            <w:pStyle w:val="9EF33B48B97741DDA4A298AC6EE3F3D4"/>
          </w:pPr>
          <w:r>
            <w:rPr>
              <w:rStyle w:val="Helyrzszveg"/>
            </w:rPr>
            <w:t>Click here to enter text.</w:t>
          </w:r>
        </w:p>
      </w:docPartBody>
    </w:docPart>
    <w:docPart>
      <w:docPartPr>
        <w:name w:val="45096A569E76400C915F40EBB7BD7F26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CA9DF9FD-646A-4078-954D-28289E275374}"/>
      </w:docPartPr>
      <w:docPartBody>
        <w:p w:rsidR="009E3D40" w:rsidRDefault="00FC113C" w:rsidP="00FC113C">
          <w:pPr>
            <w:pStyle w:val="45096A569E76400C915F40EBB7BD7F26"/>
          </w:pPr>
          <w:r>
            <w:rPr>
              <w:rStyle w:val="Helyrzszveg"/>
            </w:rPr>
            <w:t>sd</w:t>
          </w:r>
        </w:p>
      </w:docPartBody>
    </w:docPart>
    <w:docPart>
      <w:docPartPr>
        <w:name w:val="7B3FBA07F2AC4D95B4290213E3981058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6FDB67EE-F980-4C94-902B-23062D96C65A}"/>
      </w:docPartPr>
      <w:docPartBody>
        <w:p w:rsidR="009E3D40" w:rsidRDefault="00FC113C" w:rsidP="00FC113C">
          <w:pPr>
            <w:pStyle w:val="7B3FBA07F2AC4D95B4290213E3981058"/>
          </w:pPr>
          <w:r>
            <w:rPr>
              <w:rStyle w:val="Helyrzszveg"/>
            </w:rPr>
            <w:t>sd</w:t>
          </w:r>
        </w:p>
      </w:docPartBody>
    </w:docPart>
    <w:docPart>
      <w:docPartPr>
        <w:name w:val="629B0F9F1A2D4F20A1201607C24EB512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0374C451-CD45-4C6F-A011-216100D06E62}"/>
      </w:docPartPr>
      <w:docPartBody>
        <w:p w:rsidR="009E3D40" w:rsidRDefault="00FC113C" w:rsidP="00FC113C">
          <w:pPr>
            <w:pStyle w:val="629B0F9F1A2D4F20A1201607C24EB512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8A6595D93B9B4D1FB3B8CF235C0923FB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98089110-0948-4643-954C-487D277B7C0B}"/>
      </w:docPartPr>
      <w:docPartBody>
        <w:p w:rsidR="009E3D40" w:rsidRDefault="00FC113C" w:rsidP="00FC113C">
          <w:pPr>
            <w:pStyle w:val="8A6595D93B9B4D1FB3B8CF235C0923FB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906A8E93CAAB41E5AF0EFD120F52B779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08C514B0-D73E-456D-B726-A74C8408A92F}"/>
      </w:docPartPr>
      <w:docPartBody>
        <w:p w:rsidR="00683A82" w:rsidRDefault="009E3D40" w:rsidP="009E3D40">
          <w:pPr>
            <w:pStyle w:val="906A8E93CAAB41E5AF0EFD120F52B779"/>
          </w:pPr>
          <w:r w:rsidRPr="00CE09B3">
            <w:rPr>
              <w:rStyle w:val="Helyrzszveg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5700CC6"/>
    <w:multiLevelType w:val="multilevel"/>
    <w:tmpl w:val="7F5ED0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C38FBA60AECF4710AEAD80AC61D2C39A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revisionView w:inkAnnotations="0"/>
  <w:defaultTabStop w:val="720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982473"/>
    <w:rsid w:val="00052816"/>
    <w:rsid w:val="000844A2"/>
    <w:rsid w:val="000D47D6"/>
    <w:rsid w:val="000F4BBD"/>
    <w:rsid w:val="0014050D"/>
    <w:rsid w:val="00147783"/>
    <w:rsid w:val="0016097A"/>
    <w:rsid w:val="00172FB2"/>
    <w:rsid w:val="001C2E8C"/>
    <w:rsid w:val="00285D9B"/>
    <w:rsid w:val="002A10FC"/>
    <w:rsid w:val="0033077A"/>
    <w:rsid w:val="004075FB"/>
    <w:rsid w:val="004432A1"/>
    <w:rsid w:val="004D1D97"/>
    <w:rsid w:val="004D3515"/>
    <w:rsid w:val="004F6612"/>
    <w:rsid w:val="005B694D"/>
    <w:rsid w:val="00616F69"/>
    <w:rsid w:val="00683A82"/>
    <w:rsid w:val="007363F0"/>
    <w:rsid w:val="0073742A"/>
    <w:rsid w:val="00782458"/>
    <w:rsid w:val="007C1FDC"/>
    <w:rsid w:val="00856078"/>
    <w:rsid w:val="00860DA6"/>
    <w:rsid w:val="008971E7"/>
    <w:rsid w:val="008A0B5E"/>
    <w:rsid w:val="008B0904"/>
    <w:rsid w:val="0096674B"/>
    <w:rsid w:val="00982473"/>
    <w:rsid w:val="009E3D40"/>
    <w:rsid w:val="009E4C47"/>
    <w:rsid w:val="00A3526C"/>
    <w:rsid w:val="00A40E4C"/>
    <w:rsid w:val="00A6731A"/>
    <w:rsid w:val="00B53B33"/>
    <w:rsid w:val="00BE0A3B"/>
    <w:rsid w:val="00BE448F"/>
    <w:rsid w:val="00C5260A"/>
    <w:rsid w:val="00C63A91"/>
    <w:rsid w:val="00D170B2"/>
    <w:rsid w:val="00D876DC"/>
    <w:rsid w:val="00DD3623"/>
    <w:rsid w:val="00E16F5F"/>
    <w:rsid w:val="00E60EA0"/>
    <w:rsid w:val="00EA4B61"/>
    <w:rsid w:val="00EC5953"/>
    <w:rsid w:val="00F727F9"/>
    <w:rsid w:val="00F74538"/>
    <w:rsid w:val="00FA3D6C"/>
    <w:rsid w:val="00FC11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styleId="Helyrzszveg">
    <w:name w:val="Placeholder Text"/>
    <w:basedOn w:val="Bekezdsalapbettpusa"/>
    <w:uiPriority w:val="99"/>
    <w:semiHidden/>
    <w:rsid w:val="009E3D40"/>
  </w:style>
  <w:style w:type="paragraph" w:customStyle="1" w:styleId="906A8E93CAAB41E5AF0EFD120F52B779">
    <w:name w:val="906A8E93CAAB41E5AF0EFD120F52B779"/>
    <w:rsid w:val="009E3D40"/>
    <w:rPr>
      <w:lang w:val="hu-HU" w:eastAsia="hu-HU"/>
    </w:rPr>
  </w:style>
  <w:style w:type="paragraph" w:customStyle="1" w:styleId="545D8065AE2748AEA1D604BD79E843BB">
    <w:name w:val="545D8065AE2748AEA1D604BD79E843BB"/>
    <w:rsid w:val="00982473"/>
  </w:style>
  <w:style w:type="paragraph" w:customStyle="1" w:styleId="D1818A9169D14174A828D43A0B836D83">
    <w:name w:val="D1818A9169D14174A828D43A0B836D83"/>
    <w:rsid w:val="00982473"/>
  </w:style>
  <w:style w:type="paragraph" w:customStyle="1" w:styleId="4371263B20E34AA48F4E6506C4197732">
    <w:name w:val="4371263B20E34AA48F4E6506C4197732"/>
    <w:rsid w:val="00982473"/>
  </w:style>
  <w:style w:type="paragraph" w:customStyle="1" w:styleId="1EB7487F01144E8F95EBCD1444BCA1F0">
    <w:name w:val="1EB7487F01144E8F95EBCD1444BCA1F0"/>
    <w:rsid w:val="00982473"/>
  </w:style>
  <w:style w:type="paragraph" w:customStyle="1" w:styleId="ED136E04F3CA4457BF8D420E66DC6A86">
    <w:name w:val="ED136E04F3CA4457BF8D420E66DC6A86"/>
    <w:rsid w:val="00982473"/>
  </w:style>
  <w:style w:type="paragraph" w:customStyle="1" w:styleId="C260E34983444C038F0212B7879502D5">
    <w:name w:val="C260E34983444C038F0212B7879502D5"/>
    <w:rsid w:val="00982473"/>
    <w:pPr>
      <w:spacing w:after="40" w:line="240" w:lineRule="auto"/>
      <w:ind w:left="709" w:right="140"/>
    </w:pPr>
    <w:rPr>
      <w:rFonts w:eastAsiaTheme="minorHAnsi" w:cstheme="minorHAnsi"/>
      <w:b/>
      <w:lang w:val="hu-HU" w:eastAsia="en-US"/>
    </w:rPr>
  </w:style>
  <w:style w:type="paragraph" w:customStyle="1" w:styleId="7879BDC58EAD4C82BF75EF906289D1641">
    <w:name w:val="7879BDC58EAD4C82BF75EF906289D1641"/>
    <w:rsid w:val="00982473"/>
    <w:pPr>
      <w:spacing w:after="40" w:line="240" w:lineRule="auto"/>
      <w:ind w:left="709" w:right="140"/>
    </w:pPr>
    <w:rPr>
      <w:rFonts w:eastAsiaTheme="minorHAnsi" w:cstheme="minorHAnsi"/>
      <w:b/>
      <w:lang w:val="hu-HU" w:eastAsia="en-US"/>
    </w:rPr>
  </w:style>
  <w:style w:type="paragraph" w:customStyle="1" w:styleId="A931DE9CB9784372BFEF46CC04958F7A">
    <w:name w:val="A931DE9CB9784372BFEF46CC04958F7A"/>
    <w:rsid w:val="00982473"/>
  </w:style>
  <w:style w:type="paragraph" w:customStyle="1" w:styleId="1854EA89E88A4E799C57F68A1FFC385A">
    <w:name w:val="1854EA89E88A4E799C57F68A1FFC385A"/>
    <w:rsid w:val="00982473"/>
  </w:style>
  <w:style w:type="paragraph" w:customStyle="1" w:styleId="836955EB4D014AE182B2FA58DAADB41E">
    <w:name w:val="836955EB4D014AE182B2FA58DAADB41E"/>
    <w:rsid w:val="00982473"/>
  </w:style>
  <w:style w:type="paragraph" w:customStyle="1" w:styleId="C38FBA60AECF4710AEAD80AC61D2C39A">
    <w:name w:val="C38FBA60AECF4710AEAD80AC61D2C39A"/>
    <w:rsid w:val="00982473"/>
    <w:pPr>
      <w:keepNext/>
      <w:keepLines/>
      <w:numPr>
        <w:ilvl w:val="3"/>
        <w:numId w:val="1"/>
      </w:numPr>
      <w:tabs>
        <w:tab w:val="num" w:pos="1134"/>
      </w:tabs>
      <w:spacing w:after="0" w:line="240" w:lineRule="auto"/>
      <w:ind w:left="1134" w:hanging="142"/>
      <w:jc w:val="both"/>
      <w:outlineLvl w:val="3"/>
    </w:pPr>
    <w:rPr>
      <w:rFonts w:eastAsiaTheme="majorEastAsia" w:cstheme="majorBidi"/>
      <w:iCs/>
      <w:lang w:val="hu-HU" w:eastAsia="en-US"/>
    </w:rPr>
  </w:style>
  <w:style w:type="paragraph" w:customStyle="1" w:styleId="12DF42E1654B42029F69616A67BBD715">
    <w:name w:val="12DF42E1654B42029F69616A67BBD715"/>
    <w:rsid w:val="00982473"/>
  </w:style>
  <w:style w:type="paragraph" w:customStyle="1" w:styleId="C71AD0EFE7044A4FA82DEDD5087CDD7A">
    <w:name w:val="C71AD0EFE7044A4FA82DEDD5087CDD7A"/>
    <w:rsid w:val="00982473"/>
  </w:style>
  <w:style w:type="paragraph" w:customStyle="1" w:styleId="D27DF73854B04ABCAC6E5032E576398E">
    <w:name w:val="D27DF73854B04ABCAC6E5032E576398E"/>
    <w:rsid w:val="00982473"/>
  </w:style>
  <w:style w:type="paragraph" w:customStyle="1" w:styleId="64CEDBF13D0B4135A95EADDE31740489">
    <w:name w:val="64CEDBF13D0B4135A95EADDE31740489"/>
    <w:rsid w:val="00982473"/>
  </w:style>
  <w:style w:type="paragraph" w:customStyle="1" w:styleId="93376EE6090140C69C137EB7E140A59B">
    <w:name w:val="93376EE6090140C69C137EB7E140A59B"/>
    <w:rsid w:val="00982473"/>
  </w:style>
  <w:style w:type="paragraph" w:customStyle="1" w:styleId="181A301246344231B5EAFA2234496D13">
    <w:name w:val="181A301246344231B5EAFA2234496D13"/>
    <w:rsid w:val="00982473"/>
  </w:style>
  <w:style w:type="paragraph" w:customStyle="1" w:styleId="28CFD47FD9444BBDB7DC002F23C2302F">
    <w:name w:val="28CFD47FD9444BBDB7DC002F23C2302F"/>
    <w:rsid w:val="00982473"/>
  </w:style>
  <w:style w:type="paragraph" w:customStyle="1" w:styleId="40C56FAC5E1C4EECA1B4F84E3EA1DCE7">
    <w:name w:val="40C56FAC5E1C4EECA1B4F84E3EA1DCE7"/>
    <w:rsid w:val="00982473"/>
  </w:style>
  <w:style w:type="paragraph" w:customStyle="1" w:styleId="5BB9D14156B343F2BB8BDC510E7B4091">
    <w:name w:val="5BB9D14156B343F2BB8BDC510E7B4091"/>
    <w:rsid w:val="00982473"/>
  </w:style>
  <w:style w:type="paragraph" w:customStyle="1" w:styleId="F51A244E7E694CE99F2177ACE870DB58">
    <w:name w:val="F51A244E7E694CE99F2177ACE870DB58"/>
    <w:rsid w:val="00982473"/>
    <w:pPr>
      <w:spacing w:after="40" w:line="240" w:lineRule="auto"/>
      <w:ind w:left="709" w:right="140"/>
    </w:pPr>
    <w:rPr>
      <w:rFonts w:eastAsiaTheme="minorHAnsi" w:cstheme="minorHAnsi"/>
      <w:lang w:val="hu-HU" w:eastAsia="en-US"/>
    </w:rPr>
  </w:style>
  <w:style w:type="paragraph" w:customStyle="1" w:styleId="8805C9FB96F64253A94E9CACC859FE11">
    <w:name w:val="8805C9FB96F64253A94E9CACC859FE11"/>
    <w:rsid w:val="00982473"/>
  </w:style>
  <w:style w:type="paragraph" w:customStyle="1" w:styleId="EAB2E5B41E5847988953C65EB85BD480">
    <w:name w:val="EAB2E5B41E5847988953C65EB85BD480"/>
    <w:rsid w:val="00982473"/>
  </w:style>
  <w:style w:type="paragraph" w:customStyle="1" w:styleId="919A4BC5A54342AFB0D0D2D12A5CBFBB">
    <w:name w:val="919A4BC5A54342AFB0D0D2D12A5CBFBB"/>
    <w:rsid w:val="00982473"/>
  </w:style>
  <w:style w:type="paragraph" w:customStyle="1" w:styleId="0CEB4EFD521745DC912BDE3C5D1EBD58">
    <w:name w:val="0CEB4EFD521745DC912BDE3C5D1EBD58"/>
    <w:rsid w:val="00982473"/>
  </w:style>
  <w:style w:type="paragraph" w:customStyle="1" w:styleId="573C6AFA960A4E6BBF7F98995EB07C2E">
    <w:name w:val="573C6AFA960A4E6BBF7F98995EB07C2E"/>
    <w:rsid w:val="00982473"/>
  </w:style>
  <w:style w:type="paragraph" w:customStyle="1" w:styleId="FD6E45FF9B83419DB920F62C79B9803A">
    <w:name w:val="FD6E45FF9B83419DB920F62C79B9803A"/>
    <w:rsid w:val="00982473"/>
  </w:style>
  <w:style w:type="paragraph" w:customStyle="1" w:styleId="BEB358F15619443CAFDFDD9C89DD355A">
    <w:name w:val="BEB358F15619443CAFDFDD9C89DD355A"/>
    <w:rsid w:val="00982473"/>
  </w:style>
  <w:style w:type="paragraph" w:customStyle="1" w:styleId="4744211F402C43B39481F19090F48565">
    <w:name w:val="4744211F402C43B39481F19090F48565"/>
    <w:rsid w:val="00982473"/>
  </w:style>
  <w:style w:type="paragraph" w:customStyle="1" w:styleId="E346E9EE50B343F7B3A1AFEE7DDC446E">
    <w:name w:val="E346E9EE50B343F7B3A1AFEE7DDC446E"/>
    <w:rsid w:val="00982473"/>
  </w:style>
  <w:style w:type="paragraph" w:customStyle="1" w:styleId="4D74F91D18DF480F887DFEAFFB980878">
    <w:name w:val="4D74F91D18DF480F887DFEAFFB980878"/>
    <w:rsid w:val="00982473"/>
  </w:style>
  <w:style w:type="paragraph" w:customStyle="1" w:styleId="259C54E3DD45420ABA6151CBCA183572">
    <w:name w:val="259C54E3DD45420ABA6151CBCA183572"/>
    <w:rsid w:val="00982473"/>
  </w:style>
  <w:style w:type="paragraph" w:customStyle="1" w:styleId="143735ED1F654D5483DD6881D7674873">
    <w:name w:val="143735ED1F654D5483DD6881D7674873"/>
    <w:rsid w:val="00982473"/>
  </w:style>
  <w:style w:type="paragraph" w:customStyle="1" w:styleId="D23AE445FEDD4337AED08AB0D2F63178">
    <w:name w:val="D23AE445FEDD4337AED08AB0D2F63178"/>
    <w:rsid w:val="00982473"/>
  </w:style>
  <w:style w:type="paragraph" w:customStyle="1" w:styleId="3BA79984EF6542668B3FCA3FB6F084C2">
    <w:name w:val="3BA79984EF6542668B3FCA3FB6F084C2"/>
    <w:rsid w:val="00982473"/>
  </w:style>
  <w:style w:type="paragraph" w:customStyle="1" w:styleId="ECF04D87E4694404B1294B557F561B38">
    <w:name w:val="ECF04D87E4694404B1294B557F561B38"/>
    <w:rsid w:val="00982473"/>
  </w:style>
  <w:style w:type="paragraph" w:customStyle="1" w:styleId="F14A21BEC7E44150ADAEA8B5B164FF2D">
    <w:name w:val="F14A21BEC7E44150ADAEA8B5B164FF2D"/>
    <w:rsid w:val="0073742A"/>
  </w:style>
  <w:style w:type="paragraph" w:customStyle="1" w:styleId="2482B3C1FE23401C8CFF2DAE59C20B50">
    <w:name w:val="2482B3C1FE23401C8CFF2DAE59C20B50"/>
    <w:rsid w:val="0096674B"/>
    <w:rPr>
      <w:lang w:val="hu-HU" w:eastAsia="hu-HU"/>
    </w:rPr>
  </w:style>
  <w:style w:type="paragraph" w:customStyle="1" w:styleId="881680410BED469CA21DFEB0DF75857F">
    <w:name w:val="881680410BED469CA21DFEB0DF75857F"/>
    <w:rsid w:val="004D1D97"/>
    <w:rPr>
      <w:lang w:val="hu-HU" w:eastAsia="hu-HU"/>
    </w:rPr>
  </w:style>
  <w:style w:type="paragraph" w:customStyle="1" w:styleId="5534C521195842BEB69A4EAB32BDAC9C">
    <w:name w:val="5534C521195842BEB69A4EAB32BDAC9C"/>
    <w:rsid w:val="004D1D97"/>
    <w:rPr>
      <w:lang w:val="hu-HU" w:eastAsia="hu-HU"/>
    </w:rPr>
  </w:style>
  <w:style w:type="paragraph" w:customStyle="1" w:styleId="463FFD96B9494F97AE606ACA54A5FE45">
    <w:name w:val="463FFD96B9494F97AE606ACA54A5FE45"/>
    <w:rsid w:val="004D1D97"/>
    <w:rPr>
      <w:lang w:val="hu-HU" w:eastAsia="hu-HU"/>
    </w:rPr>
  </w:style>
  <w:style w:type="paragraph" w:customStyle="1" w:styleId="F6D9D1EE052F4E38B428BD9ACA66641C">
    <w:name w:val="F6D9D1EE052F4E38B428BD9ACA66641C"/>
    <w:rsid w:val="00F727F9"/>
    <w:pPr>
      <w:spacing w:after="200" w:line="276" w:lineRule="auto"/>
    </w:pPr>
    <w:rPr>
      <w:lang w:val="hu-HU" w:eastAsia="hu-HU"/>
    </w:rPr>
  </w:style>
  <w:style w:type="paragraph" w:customStyle="1" w:styleId="9EF33B48B97741DDA4A298AC6EE3F3D4">
    <w:name w:val="9EF33B48B97741DDA4A298AC6EE3F3D4"/>
    <w:rsid w:val="00E16F5F"/>
    <w:rPr>
      <w:lang w:val="hu-HU" w:eastAsia="hu-HU"/>
    </w:rPr>
  </w:style>
  <w:style w:type="paragraph" w:customStyle="1" w:styleId="45096A569E76400C915F40EBB7BD7F26">
    <w:name w:val="45096A569E76400C915F40EBB7BD7F26"/>
    <w:rsid w:val="00FC113C"/>
    <w:rPr>
      <w:lang w:val="hu-HU" w:eastAsia="hu-HU"/>
    </w:rPr>
  </w:style>
  <w:style w:type="paragraph" w:customStyle="1" w:styleId="7B3FBA07F2AC4D95B4290213E3981058">
    <w:name w:val="7B3FBA07F2AC4D95B4290213E3981058"/>
    <w:rsid w:val="00FC113C"/>
    <w:rPr>
      <w:lang w:val="hu-HU" w:eastAsia="hu-HU"/>
    </w:rPr>
  </w:style>
  <w:style w:type="paragraph" w:customStyle="1" w:styleId="629B0F9F1A2D4F20A1201607C24EB512">
    <w:name w:val="629B0F9F1A2D4F20A1201607C24EB512"/>
    <w:rsid w:val="00FC113C"/>
    <w:rPr>
      <w:lang w:val="hu-HU" w:eastAsia="hu-HU"/>
    </w:rPr>
  </w:style>
  <w:style w:type="paragraph" w:customStyle="1" w:styleId="8A6595D93B9B4D1FB3B8CF235C0923FB">
    <w:name w:val="8A6595D93B9B4D1FB3B8CF235C0923FB"/>
    <w:rsid w:val="00FC113C"/>
    <w:rPr>
      <w:lang w:val="hu-HU" w:eastAsia="hu-HU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SL1">
      <a:majorFont>
        <a:latin typeface="Cambria"/>
        <a:ea typeface=""/>
        <a:cs typeface=""/>
      </a:majorFont>
      <a:minorFont>
        <a:latin typeface="Segoe U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um" ma:contentTypeID="0x0101009D574B1FC5CE7D419C037DC6AB881D60" ma:contentTypeVersion="4" ma:contentTypeDescription="Új dokumentum létrehozása." ma:contentTypeScope="" ma:versionID="38f74e5a07df29e515ee7fe3c308691f">
  <xsd:schema xmlns:xsd="http://www.w3.org/2001/XMLSchema" xmlns:xs="http://www.w3.org/2001/XMLSchema" xmlns:p="http://schemas.microsoft.com/office/2006/metadata/properties" xmlns:ns2="ccee7b21-b760-4401-96ef-74da0c12b547" xmlns:ns3="66fea738-b356-47ee-9ac9-90f9573d8e9a" targetNamespace="http://schemas.microsoft.com/office/2006/metadata/properties" ma:root="true" ma:fieldsID="a224e20c711bfa91b306f82581c348dd" ns2:_="" ns3:_="">
    <xsd:import namespace="ccee7b21-b760-4401-96ef-74da0c12b547"/>
    <xsd:import namespace="66fea738-b356-47ee-9ac9-90f9573d8e9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ee7b21-b760-4401-96ef-74da0c12b54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fea738-b356-47ee-9ac9-90f9573d8e9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Résztvevők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Megosztva részletekkel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artalomtípus"/>
        <xsd:element ref="dc:title" minOccurs="0" maxOccurs="1" ma:index="4" ma:displayName="Cím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F38A26B-A38A-403C-884A-882CA906DB0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cee7b21-b760-4401-96ef-74da0c12b547"/>
    <ds:schemaRef ds:uri="66fea738-b356-47ee-9ac9-90f9573d8e9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A20FA9C-5180-4572-8792-83C370642CD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7C61C63-3611-4E10-A0E6-EAA4717A940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A1552064-BC96-478F-B531-C43A0E2D063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5</Pages>
  <Words>1498</Words>
  <Characters>8545</Characters>
  <Application>Microsoft Office Word</Application>
  <DocSecurity>0</DocSecurity>
  <Lines>71</Lines>
  <Paragraphs>20</Paragraphs>
  <ScaleCrop>false</ScaleCrop>
  <Company>BME GPK EGR</Company>
  <LinksUpToDate>false</LinksUpToDate>
  <CharactersWithSpaces>1002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ntárgy adatlap</dc:title>
  <dc:creator>Bihari Péter;Strommer László;Pék Johanna</dc:creator>
  <cp:lastModifiedBy>László Attila Daragó</cp:lastModifiedBy>
  <cp:revision>10</cp:revision>
  <cp:lastPrinted>2016-04-18T11:21:00Z</cp:lastPrinted>
  <dcterms:created xsi:type="dcterms:W3CDTF">2022-03-14T14:35:00Z</dcterms:created>
  <dcterms:modified xsi:type="dcterms:W3CDTF">2022-03-25T14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D574B1FC5CE7D419C037DC6AB881D60</vt:lpwstr>
  </property>
</Properties>
</file>